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08FF251B" w14:textId="32528037" w:rsidR="00017559" w:rsidRDefault="3C9A7B82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Caio </w:t>
      </w:r>
      <w:r w:rsidR="43B49D52" w:rsidRPr="4AFF8C78">
        <w:rPr>
          <w:color w:val="000000" w:themeColor="text1"/>
          <w:sz w:val="40"/>
          <w:szCs w:val="40"/>
        </w:rPr>
        <w:t>Filipe</w:t>
      </w:r>
    </w:p>
    <w:p w14:paraId="2A1297C7" w14:textId="67DFF5EF" w:rsidR="40667A55" w:rsidRDefault="5E325547" w:rsidP="40667A55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Juliana </w:t>
      </w:r>
      <w:r w:rsidR="7A65B17C" w:rsidRPr="4AFF8C78">
        <w:rPr>
          <w:color w:val="000000" w:themeColor="text1"/>
          <w:sz w:val="40"/>
          <w:szCs w:val="40"/>
        </w:rPr>
        <w:t xml:space="preserve">Aparecida </w:t>
      </w:r>
      <w:r w:rsidR="41634C2F" w:rsidRPr="4AFF8C78">
        <w:rPr>
          <w:color w:val="000000" w:themeColor="text1"/>
          <w:sz w:val="40"/>
          <w:szCs w:val="40"/>
        </w:rPr>
        <w:t>Vecchi</w:t>
      </w:r>
    </w:p>
    <w:p w14:paraId="7AE6E1D0" w14:textId="292FBDC6" w:rsidR="7332E1DC" w:rsidRDefault="559DE947" w:rsidP="7332E1DC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Leonardo Siemens</w:t>
      </w:r>
    </w:p>
    <w:p w14:paraId="36520255" w14:textId="3F1E8C8E" w:rsidR="2D3C6463" w:rsidRDefault="21E4840A" w:rsidP="2D3C6463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Rafael</w:t>
      </w:r>
      <w:r w:rsidR="662B3FC9" w:rsidRPr="4AFF8C78">
        <w:rPr>
          <w:color w:val="000000" w:themeColor="text1"/>
          <w:sz w:val="40"/>
          <w:szCs w:val="40"/>
        </w:rPr>
        <w:t xml:space="preserve"> </w:t>
      </w:r>
      <w:r w:rsidR="7CCC276B" w:rsidRPr="4AFF8C78">
        <w:rPr>
          <w:color w:val="000000" w:themeColor="text1"/>
          <w:sz w:val="40"/>
          <w:szCs w:val="40"/>
        </w:rPr>
        <w:t>Augusto</w:t>
      </w:r>
      <w:r w:rsidR="5742671F" w:rsidRPr="4AFF8C78">
        <w:rPr>
          <w:color w:val="000000" w:themeColor="text1"/>
          <w:sz w:val="40"/>
          <w:szCs w:val="40"/>
        </w:rPr>
        <w:t xml:space="preserve"> </w:t>
      </w:r>
      <w:r w:rsidR="5E5943A0" w:rsidRPr="4AFF8C78">
        <w:rPr>
          <w:color w:val="000000" w:themeColor="text1"/>
          <w:sz w:val="40"/>
          <w:szCs w:val="40"/>
        </w:rPr>
        <w:t xml:space="preserve">de </w:t>
      </w:r>
      <w:r w:rsidR="5742671F" w:rsidRPr="4AFF8C78">
        <w:rPr>
          <w:color w:val="000000" w:themeColor="text1"/>
          <w:sz w:val="40"/>
          <w:szCs w:val="40"/>
        </w:rPr>
        <w:t>Oliveira</w:t>
      </w:r>
      <w:r w:rsidR="5E5943A0" w:rsidRPr="4AFF8C78">
        <w:rPr>
          <w:color w:val="000000" w:themeColor="text1"/>
          <w:sz w:val="40"/>
          <w:szCs w:val="40"/>
        </w:rPr>
        <w:t xml:space="preserve"> Souz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1515E615" w14:textId="52394DFD" w:rsidR="1774C286" w:rsidRDefault="1774C286" w:rsidP="1774C286">
      <w:pPr>
        <w:jc w:val="center"/>
        <w:rPr>
          <w:color w:val="000000" w:themeColor="text1"/>
          <w:sz w:val="32"/>
          <w:szCs w:val="32"/>
        </w:rPr>
      </w:pPr>
      <w:r w:rsidRPr="0ACF8DFB">
        <w:rPr>
          <w:color w:val="000000" w:themeColor="text1"/>
          <w:sz w:val="32"/>
          <w:szCs w:val="32"/>
        </w:rPr>
        <w:t>ChamuZé</w:t>
      </w:r>
    </w:p>
    <w:p w14:paraId="3446D301" w14:textId="128C1D52" w:rsidR="5EFD848E" w:rsidRDefault="5EFD848E" w:rsidP="5EFD848E">
      <w:pPr>
        <w:jc w:val="center"/>
        <w:rPr>
          <w:color w:val="00B0F0"/>
          <w:sz w:val="32"/>
          <w:szCs w:val="32"/>
        </w:rPr>
      </w:pPr>
    </w:p>
    <w:p w14:paraId="25A849F2" w14:textId="1028E01E" w:rsidR="7626A98F" w:rsidRDefault="7626A98F" w:rsidP="7626A98F">
      <w:pPr>
        <w:jc w:val="center"/>
        <w:rPr>
          <w:color w:val="00B0F0"/>
          <w:sz w:val="32"/>
          <w:szCs w:val="32"/>
        </w:rPr>
      </w:pP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ndice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iperligao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iperligao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iperligao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iperligao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iperligao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iperligao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iperligao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iperligao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iperligao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ndice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iperligao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iperligao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iperligao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iperligao"/>
            <w:noProof/>
            <w:lang w:val="en-US"/>
          </w:rPr>
          <w:t xml:space="preserve">Figura 4 – Canvas PBB: "Product Backlog Building". </w:t>
        </w:r>
        <w:r w:rsidRPr="00317A95">
          <w:rPr>
            <w:rStyle w:val="Hiperligao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iperligao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iperligao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iperligao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iperligao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elha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376E1D3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76E1D3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B8AD170" w:rsidR="000A5C41" w:rsidRPr="00FA629D" w:rsidRDefault="376E1D3D" w:rsidP="000A5C41">
            <w:pPr>
              <w:rPr>
                <w:b/>
                <w:bCs/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94014C" w:rsidRPr="00FA629D" w14:paraId="45E43ACB" w14:textId="77777777" w:rsidTr="376E1D3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76E1D3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6F007275" w:rsidR="001C1A49" w:rsidRPr="00FA629D" w:rsidRDefault="00C46064" w:rsidP="0094014C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Criar uma plataforma acessível e intuitiva onde pessoas que precisam de serviços domésticos possam encontrar prestadores qualificados de maneira rápida e eficiente.</w:t>
            </w:r>
          </w:p>
        </w:tc>
      </w:tr>
      <w:tr w:rsidR="0094014C" w:rsidRPr="00FA629D" w14:paraId="56F258EB" w14:textId="77777777" w:rsidTr="376E1D3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6784A0B" w:rsidR="001C1A49" w:rsidRPr="00FA629D" w:rsidRDefault="00C46064" w:rsidP="0094014C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Facilitar o acesso a serviços especializados, conectando pessoas que não possuem habilidades ou conhecimento para realizar determinadas tarefas a prestadores qualificados, promovendo uma comunicação ágil e eficiente entre ambas as partes.</w:t>
            </w:r>
          </w:p>
        </w:tc>
      </w:tr>
      <w:tr w:rsidR="0094014C" w:rsidRPr="00FA629D" w14:paraId="57012F8E" w14:textId="77777777" w:rsidTr="376E1D3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6279ECA" w14:textId="2921700A" w:rsidR="00C46064" w:rsidRPr="00C46064" w:rsidRDefault="00C46064" w:rsidP="00C46064">
            <w:pPr>
              <w:rPr>
                <w:sz w:val="24"/>
                <w:szCs w:val="24"/>
              </w:rPr>
            </w:pPr>
            <w:r w:rsidRPr="00C46064">
              <w:rPr>
                <w:sz w:val="24"/>
                <w:szCs w:val="24"/>
              </w:rPr>
              <w:t>Tornar a Busca por Serviços mais Rápida e Eficiente Permitir que os prestadores filtrem</w:t>
            </w:r>
            <w:r>
              <w:rPr>
                <w:sz w:val="24"/>
                <w:szCs w:val="24"/>
              </w:rPr>
              <w:t xml:space="preserve"> os serviços de acordo com a categoria desejada.</w:t>
            </w:r>
          </w:p>
          <w:p w14:paraId="7669E19D" w14:textId="336E7F79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676E3D31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</w:t>
      </w:r>
      <w:r w:rsidR="6F9D9167" w:rsidRPr="6F9D9167">
        <w:rPr>
          <w:color w:val="00B0F0"/>
        </w:rPr>
        <w:t>limites.</w:t>
      </w:r>
      <w:r w:rsidR="001E40B6" w:rsidRPr="00C15418">
        <w:rPr>
          <w:color w:val="00B0F0"/>
        </w:rPr>
        <w:t xml:space="preserve">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elha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76E1D3D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76E1D3D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42B4E38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2848650C" w:rsidRPr="2848650C">
              <w:rPr>
                <w:sz w:val="24"/>
                <w:szCs w:val="24"/>
              </w:rPr>
              <w:t xml:space="preserve"> ChamuZé</w:t>
            </w:r>
          </w:p>
        </w:tc>
      </w:tr>
      <w:tr w:rsidR="0094014C" w:rsidRPr="00F76475" w14:paraId="7A3AC52F" w14:textId="77777777" w:rsidTr="376E1D3D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3A97F4" w14:textId="641EBCC0" w:rsidR="0094014C" w:rsidRDefault="008A1E54" w:rsidP="4BC9CFF0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plataforma para conectar prestadores de serviços domiciliares gerais a solicitantes.</w:t>
            </w:r>
          </w:p>
          <w:p w14:paraId="20E896B1" w14:textId="77777777" w:rsidR="008A1E54" w:rsidRPr="00F76475" w:rsidRDefault="008A1E54" w:rsidP="4BC9CFF0">
            <w:pPr>
              <w:rPr>
                <w:sz w:val="24"/>
                <w:szCs w:val="24"/>
              </w:rPr>
            </w:pPr>
          </w:p>
          <w:p w14:paraId="5DB452D3" w14:textId="2DA8540B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te onde pessoas que precisam de serviços podem encontrar prestadores qualificados para realizar tarefas domésticas e gerais.</w:t>
            </w:r>
          </w:p>
          <w:p w14:paraId="7648C2C7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7F23010D" w14:textId="006B99DE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ferramenta que facilita a comunicação direta entre prestadores e solicitantes.</w:t>
            </w:r>
          </w:p>
          <w:p w14:paraId="11E50EE0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63220199" w14:textId="2ED572AC" w:rsidR="0094014C" w:rsidRPr="00F76475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erviço sob demanda que permite a busca e oferta de serviços de forma eficiente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64CEDB4F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72E52E3" w14:textId="4AC18141" w:rsidR="546A7FD7" w:rsidRDefault="008A1E54" w:rsidP="546A7FD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virtual de produtos ou e-commerce.</w:t>
            </w:r>
          </w:p>
          <w:p w14:paraId="4CB83448" w14:textId="7BD0B122" w:rsidR="546A7FD7" w:rsidRDefault="546A7FD7" w:rsidP="546A7FD7">
            <w:pPr>
              <w:rPr>
                <w:sz w:val="24"/>
                <w:szCs w:val="24"/>
              </w:rPr>
            </w:pPr>
          </w:p>
          <w:p w14:paraId="528851EE" w14:textId="6AE44A4D" w:rsidR="000918F7" w:rsidRDefault="008A1E54" w:rsidP="00B81D3A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física.</w:t>
            </w:r>
          </w:p>
          <w:p w14:paraId="43DE960F" w14:textId="77777777" w:rsidR="008A1E54" w:rsidRDefault="008A1E54" w:rsidP="00B81D3A">
            <w:pPr>
              <w:rPr>
                <w:sz w:val="24"/>
                <w:szCs w:val="24"/>
              </w:rPr>
            </w:pPr>
          </w:p>
          <w:p w14:paraId="5A97A16F" w14:textId="435E73D9" w:rsidR="45358B77" w:rsidRDefault="008A1E54" w:rsidP="45358B7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stema de pagamento e transações.</w:t>
            </w:r>
          </w:p>
          <w:p w14:paraId="33B648BD" w14:textId="77777777" w:rsidR="008A1E54" w:rsidRDefault="008A1E54" w:rsidP="45358B77">
            <w:pPr>
              <w:rPr>
                <w:sz w:val="24"/>
                <w:szCs w:val="24"/>
              </w:rPr>
            </w:pPr>
          </w:p>
          <w:p w14:paraId="785FA123" w14:textId="50D8BCCC" w:rsidR="008A1E54" w:rsidRDefault="008A1E54" w:rsidP="45358B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rede social.</w:t>
            </w:r>
          </w:p>
          <w:p w14:paraId="2AA44012" w14:textId="7D5BA3B4" w:rsidR="007023EB" w:rsidRPr="00B81D3A" w:rsidRDefault="007023EB" w:rsidP="00B81D3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376E1D3D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CC28E71" w14:textId="77777777" w:rsidR="008A1E54" w:rsidRDefault="008A1E54" w:rsidP="0094014C">
            <w:pPr>
              <w:rPr>
                <w:b/>
                <w:bCs/>
                <w:sz w:val="24"/>
                <w:szCs w:val="24"/>
              </w:rPr>
            </w:pPr>
          </w:p>
          <w:p w14:paraId="1DF6A0C7" w14:textId="5D3A32FA" w:rsidR="0005750B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a comunicação direta entre solicitantes e prestadores de serviços.</w:t>
            </w:r>
          </w:p>
          <w:p w14:paraId="08C9D3B4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31F56AF5" w14:textId="63A43CAC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avaliem prestadores e que prestadores avaliem solicitantes.</w:t>
            </w:r>
          </w:p>
          <w:p w14:paraId="2F22B496" w14:textId="1EEACF3A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Permite que prestadores filtrem serviços por categoria e região.</w:t>
            </w:r>
          </w:p>
          <w:p w14:paraId="52E02075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27E82B91" w14:textId="7B4A1AC4" w:rsidR="008A1E54" w:rsidRP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publiquem serviços</w:t>
            </w:r>
            <w:r>
              <w:rPr>
                <w:sz w:val="24"/>
                <w:szCs w:val="24"/>
              </w:rPr>
              <w:t>.</w:t>
            </w:r>
          </w:p>
          <w:p w14:paraId="65AD6D3F" w14:textId="77777777" w:rsidR="00447018" w:rsidRDefault="00447018" w:rsidP="0094014C">
            <w:pPr>
              <w:rPr>
                <w:sz w:val="24"/>
                <w:szCs w:val="24"/>
              </w:rPr>
            </w:pPr>
          </w:p>
          <w:p w14:paraId="3BAB8353" w14:textId="4B948718" w:rsidR="00447018" w:rsidRPr="00F76475" w:rsidRDefault="0044701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1D64566A" w14:textId="77777777" w:rsidR="00282E1B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realiza pagamentos na plataforma.</w:t>
            </w:r>
          </w:p>
          <w:p w14:paraId="07763401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E50F9C9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oferece suporte jurídico ou resoluções de disputas entre solicitantes e prestadores.</w:t>
            </w:r>
          </w:p>
          <w:p w14:paraId="5530B78B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5EEDD7EC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Não fornece treinamento ou certificação para os prestadores de serviços.</w:t>
            </w:r>
          </w:p>
          <w:p w14:paraId="2E4697B2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DD9ECAE" w14:textId="4AE268B8" w:rsidR="008A1E54" w:rsidRPr="008A1E54" w:rsidRDefault="008A1E54" w:rsidP="000E080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Não realiza a venda de produtos físic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4025FBAE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0C350A98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69E42E86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1D9CB8E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4B62F09C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4025FBAE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0C350A98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69E42E86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1D9CB8E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4B62F09C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elha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C0D7C0A">
        <w:trPr>
          <w:trHeight w:val="300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76E1D3D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1522A6FB" w:rsidR="005B22A9" w:rsidRPr="00F76475" w:rsidRDefault="376E1D3D">
            <w:pPr>
              <w:rPr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6E52CB" w:rsidRPr="00F76475" w14:paraId="53765092" w14:textId="77777777" w:rsidTr="376E1D3D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28DA802" w14:textId="5B89C461" w:rsidR="008A1E54" w:rsidRPr="008A1E54" w:rsidRDefault="008A1E54" w:rsidP="008A1E54">
            <w:pPr>
              <w:spacing w:before="120" w:after="120"/>
            </w:pPr>
            <w:r>
              <w:t xml:space="preserve">- </w:t>
            </w:r>
            <w:r w:rsidRPr="008A1E54">
              <w:t>Solicitantes de serviços domiciliares que não têm a capacidade de realizar as tarefas desejadas.</w:t>
            </w:r>
          </w:p>
          <w:p w14:paraId="0F72FBEB" w14:textId="591A4354" w:rsidR="008A1E54" w:rsidRPr="008A1E54" w:rsidRDefault="008A1E54" w:rsidP="008A1E54">
            <w:pPr>
              <w:spacing w:before="120" w:after="120"/>
            </w:pPr>
            <w:r>
              <w:t xml:space="preserve">- </w:t>
            </w:r>
            <w:r w:rsidRPr="008A1E54">
              <w:t>Prestadores de serviços domiciliares que buscam oferecer seus serviços a uma clientela de forma prática e acessível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76E1D3D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29935F51" w14:textId="268677AB" w:rsidR="006E52CB" w:rsidRPr="00F76475" w:rsidRDefault="376E1D3D" w:rsidP="6E797E26">
            <w:r>
              <w:t>Website como hub de postagens de serviços necessários e trabalhadores disponíveis</w:t>
            </w:r>
            <w:r w:rsidR="002F3B3B">
              <w:t>.</w:t>
            </w:r>
          </w:p>
          <w:p w14:paraId="47CE1423" w14:textId="12DC0B8C" w:rsidR="006E52CB" w:rsidRPr="00F76475" w:rsidRDefault="006E52CB" w:rsidP="006E52CB"/>
        </w:tc>
      </w:tr>
      <w:tr w:rsidR="006E52CB" w:rsidRPr="00F76475" w14:paraId="29DFD1E6" w14:textId="77777777" w:rsidTr="376E1D3D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9F041A4" w:rsidR="006E52CB" w:rsidRPr="002F3B3B" w:rsidRDefault="002F3B3B" w:rsidP="006E52CB">
            <w:r w:rsidRPr="002F3B3B">
              <w:t>Conexão entre solicitantes e prestadores de serviços, permitindo que os clientes encontrem profissionais qualificados de forma simples e prática.</w:t>
            </w:r>
          </w:p>
        </w:tc>
      </w:tr>
      <w:tr w:rsidR="006E52CB" w:rsidRPr="00F76475" w14:paraId="1F1FCE48" w14:textId="77777777" w:rsidTr="376E1D3D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BCCCE6F" w:rsidR="006E52CB" w:rsidRPr="002F3B3B" w:rsidRDefault="002F3B3B" w:rsidP="006E52CB">
            <w:r w:rsidRPr="002F3B3B">
              <w:t>Capacidade dos prestadores filtrarem os serviços que desejam realizar por categoria e região, garantindo que se concentrem nas oportunidades mais adequadas ao seu perfil e disponibilidade.</w:t>
            </w:r>
          </w:p>
        </w:tc>
      </w:tr>
      <w:tr w:rsidR="006E52CB" w:rsidRPr="00F76475" w14:paraId="79369F07" w14:textId="77777777" w:rsidTr="376E1D3D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7955D3D9" w:rsidR="006E52CB" w:rsidRPr="002F3B3B" w:rsidRDefault="002F3B3B" w:rsidP="006E52CB">
            <w:pPr>
              <w:rPr>
                <w:sz w:val="24"/>
                <w:szCs w:val="24"/>
              </w:rPr>
            </w:pPr>
            <w:r w:rsidRPr="002F3B3B">
              <w:t>Resolver emergências domiciliares sem transtorno, oferecendo uma solução prática e rápida para problemas cotidianos sem complicação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311300AD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D0D20C" w14:textId="2167BF37" w:rsidR="00A61B27" w:rsidRDefault="00017559" w:rsidP="00BF3A32">
      <w:pPr>
        <w:pStyle w:val="Ttulo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59C2D73" w:rsidR="00A74700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canvas PBB.</w:t>
      </w:r>
    </w:p>
    <w:p w14:paraId="299D700E" w14:textId="77777777" w:rsidR="009568B0" w:rsidRDefault="009568B0" w:rsidP="009568B0">
      <w:pPr>
        <w:rPr>
          <w:color w:val="00B0F0"/>
        </w:rPr>
        <w:sectPr w:rsidR="009568B0" w:rsidSect="00A74700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90446FF" w14:textId="64F465F5" w:rsidR="009568B0" w:rsidRPr="0038655E" w:rsidRDefault="00385FBB" w:rsidP="0038655E">
      <w:pPr>
        <w:rPr>
          <w:color w:val="00B0F0"/>
        </w:rPr>
        <w:sectPr w:rsidR="009568B0" w:rsidRPr="0038655E" w:rsidSect="002679BE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 w:rsidRPr="00385FBB">
        <w:rPr>
          <w:color w:val="00B0F0"/>
        </w:rPr>
        <w:lastRenderedPageBreak/>
        <w:drawing>
          <wp:anchor distT="0" distB="0" distL="114300" distR="114300" simplePos="0" relativeHeight="251659266" behindDoc="1" locked="0" layoutInCell="1" allowOverlap="1" wp14:anchorId="0EF85B3F" wp14:editId="5CD00DC8">
            <wp:simplePos x="0" y="0"/>
            <wp:positionH relativeFrom="margin">
              <wp:posOffset>-763270</wp:posOffset>
            </wp:positionH>
            <wp:positionV relativeFrom="paragraph">
              <wp:posOffset>433</wp:posOffset>
            </wp:positionV>
            <wp:extent cx="10389870" cy="5838392"/>
            <wp:effectExtent l="0" t="0" r="0" b="0"/>
            <wp:wrapTight wrapText="bothSides">
              <wp:wrapPolygon edited="0">
                <wp:start x="0" y="0"/>
                <wp:lineTo x="0" y="21497"/>
                <wp:lineTo x="21545" y="21497"/>
                <wp:lineTo x="21545" y="0"/>
                <wp:lineTo x="0" y="0"/>
              </wp:wrapPolygon>
            </wp:wrapTight>
            <wp:docPr id="435575421" name="Imagem 1" descr="Uma imagem com texto, captura de ecrã, Tipo de letra, Paralel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575421" name="Imagem 1" descr="Uma imagem com texto, captura de ecrã, Tipo de letra, Paralelo&#10;&#10;Os conteúdos gerados por IA poderão estar incorretos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94687" cy="58410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FB9319" w14:textId="77777777" w:rsidR="002679BE" w:rsidRDefault="002679BE" w:rsidP="002679BE"/>
    <w:p w14:paraId="516034BD" w14:textId="190114F8" w:rsidR="009568B0" w:rsidRDefault="002679BE" w:rsidP="002679BE">
      <w:pPr>
        <w:tabs>
          <w:tab w:val="left" w:pos="756"/>
        </w:tabs>
      </w:pPr>
      <w:r>
        <w:tab/>
      </w:r>
      <w:bookmarkStart w:id="12" w:name="_Toc158902408"/>
    </w:p>
    <w:p w14:paraId="217BF5C8" w14:textId="066714C2" w:rsidR="002679BE" w:rsidRDefault="002679BE" w:rsidP="00F76475">
      <w:pPr>
        <w:pStyle w:val="Ttulo1"/>
      </w:pPr>
      <w:r w:rsidRPr="002679BE">
        <w:t>Figura 4 – Canvas PBB: "Product Backlog Building". Fonte: AGUIAR,</w:t>
      </w:r>
    </w:p>
    <w:p w14:paraId="18C9E9B6" w14:textId="304D5328" w:rsidR="00F76475" w:rsidRDefault="00F76475" w:rsidP="00F76475">
      <w:pPr>
        <w:pStyle w:val="Ttulo1"/>
      </w:pPr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5F302CA5" w14:textId="3585D960" w:rsidR="00687A16" w:rsidRDefault="000A4924" w:rsidP="061941DD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  <w:bookmarkStart w:id="13" w:name="_Hlk96268510"/>
    </w:p>
    <w:p w14:paraId="682D49B7" w14:textId="2D6D670B" w:rsidR="5B7D1997" w:rsidRDefault="5B7D1997" w:rsidP="5B7D1997">
      <w:pPr>
        <w:pStyle w:val="CorpodeTexto"/>
        <w:ind w:left="426"/>
        <w:rPr>
          <w:color w:val="00B0F0"/>
        </w:rPr>
      </w:pPr>
    </w:p>
    <w:p w14:paraId="4E94FB6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2407BC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9E4B3A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70394D4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C1DFAE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27DE59B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F3E6BF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9F9F55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D0BEC1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02011C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B692F7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DB1DA3E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16CEFF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75A2BBF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13391E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719D04CE" w14:textId="77777777" w:rsidR="00F145DC" w:rsidRDefault="00F145DC" w:rsidP="5B7D1997">
      <w:pPr>
        <w:pStyle w:val="CorpodeTexto"/>
        <w:ind w:left="426"/>
        <w:rPr>
          <w:color w:val="00B0F0"/>
        </w:rPr>
      </w:pPr>
    </w:p>
    <w:tbl>
      <w:tblPr>
        <w:tblStyle w:val="TabelacomGrelha"/>
        <w:tblW w:w="0" w:type="auto"/>
        <w:tblInd w:w="-5" w:type="dxa"/>
        <w:tblLook w:val="04A0" w:firstRow="1" w:lastRow="0" w:firstColumn="1" w:lastColumn="0" w:noHBand="0" w:noVBand="1"/>
      </w:tblPr>
      <w:tblGrid>
        <w:gridCol w:w="1228"/>
        <w:gridCol w:w="7271"/>
      </w:tblGrid>
      <w:tr w:rsidR="6420A103" w14:paraId="1757D0E6" w14:textId="77777777" w:rsidTr="6420A103">
        <w:trPr>
          <w:trHeight w:val="380"/>
        </w:trPr>
        <w:tc>
          <w:tcPr>
            <w:tcW w:w="8499" w:type="dxa"/>
            <w:gridSpan w:val="2"/>
            <w:vAlign w:val="center"/>
          </w:tcPr>
          <w:p w14:paraId="659B08DB" w14:textId="226934B6" w:rsidR="6420A103" w:rsidRDefault="6420A103" w:rsidP="6420A103">
            <w:pPr>
              <w:spacing w:before="60" w:after="60"/>
              <w:ind w:left="30" w:hanging="30"/>
            </w:pPr>
            <w:r w:rsidRPr="6420A103">
              <w:rPr>
                <w:b/>
                <w:bCs/>
              </w:rPr>
              <w:t xml:space="preserve">HISTÓRIA DO USUÁRIO </w:t>
            </w:r>
            <w:r w:rsidR="00893775">
              <w:rPr>
                <w:b/>
                <w:bCs/>
              </w:rPr>
              <w:t>1</w:t>
            </w:r>
            <w:r w:rsidR="00556FD4">
              <w:rPr>
                <w:b/>
                <w:bCs/>
              </w:rPr>
              <w:t>.1</w:t>
            </w:r>
            <w:r w:rsidRPr="6420A103">
              <w:rPr>
                <w:b/>
                <w:bCs/>
              </w:rPr>
              <w:t xml:space="preserve"> - PBI</w:t>
            </w:r>
            <w:r>
              <w:t>: Realizar Cadastro Do Solicitante</w:t>
            </w:r>
          </w:p>
        </w:tc>
      </w:tr>
      <w:tr w:rsidR="6420A103" w14:paraId="4208474E" w14:textId="77777777" w:rsidTr="6420A103">
        <w:trPr>
          <w:trHeight w:val="300"/>
        </w:trPr>
        <w:tc>
          <w:tcPr>
            <w:tcW w:w="8499" w:type="dxa"/>
            <w:gridSpan w:val="2"/>
          </w:tcPr>
          <w:p w14:paraId="56EA4249" w14:textId="47D12A51" w:rsidR="6420A103" w:rsidRDefault="6420A103" w:rsidP="6420A103">
            <w:pPr>
              <w:spacing w:before="60" w:after="60"/>
              <w:ind w:left="30" w:hanging="30"/>
            </w:pPr>
            <w:r w:rsidRPr="6420A103">
              <w:rPr>
                <w:b/>
                <w:bCs/>
              </w:rPr>
              <w:t>COMO</w:t>
            </w:r>
            <w:r>
              <w:t>: Solicitante</w:t>
            </w:r>
          </w:p>
          <w:p w14:paraId="0E4B2403" w14:textId="4F9999E2" w:rsidR="6420A103" w:rsidRDefault="6420A103" w:rsidP="6420A103">
            <w:pPr>
              <w:spacing w:before="60" w:after="60"/>
              <w:ind w:left="30" w:hanging="30"/>
            </w:pPr>
            <w:r w:rsidRPr="6420A103">
              <w:rPr>
                <w:b/>
                <w:bCs/>
              </w:rPr>
              <w:t>POSSO</w:t>
            </w:r>
            <w:r>
              <w:t>: Cadastrar-se no sistema</w:t>
            </w:r>
          </w:p>
          <w:p w14:paraId="694E8545" w14:textId="667B6449" w:rsidR="6420A103" w:rsidRDefault="6420A103" w:rsidP="6420A103">
            <w:pPr>
              <w:spacing w:before="60" w:after="60"/>
              <w:ind w:left="30" w:hanging="30"/>
            </w:pPr>
            <w:r w:rsidRPr="6420A103">
              <w:rPr>
                <w:b/>
                <w:bCs/>
              </w:rPr>
              <w:t>PARA</w:t>
            </w:r>
            <w:r>
              <w:t xml:space="preserve">:  Poder solicitar serviços </w:t>
            </w:r>
          </w:p>
        </w:tc>
      </w:tr>
      <w:tr w:rsidR="6420A103" w14:paraId="1D0CCCF7" w14:textId="77777777" w:rsidTr="00F145DC">
        <w:trPr>
          <w:trHeight w:val="870"/>
        </w:trPr>
        <w:tc>
          <w:tcPr>
            <w:tcW w:w="852" w:type="dxa"/>
          </w:tcPr>
          <w:p w14:paraId="33ABF27C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3BDD49F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1</w:t>
            </w:r>
          </w:p>
        </w:tc>
        <w:tc>
          <w:tcPr>
            <w:tcW w:w="7647" w:type="dxa"/>
          </w:tcPr>
          <w:p w14:paraId="1244AD0D" w14:textId="423C10AA" w:rsidR="6420A103" w:rsidRDefault="00AD2917" w:rsidP="6420A103">
            <w:pPr>
              <w:spacing w:before="60" w:after="60"/>
              <w:ind w:left="168"/>
            </w:pPr>
            <w:r w:rsidRPr="00AD2917">
              <w:rPr>
                <w:b/>
                <w:bCs/>
              </w:rPr>
              <w:t xml:space="preserve">DADO QUE </w:t>
            </w:r>
            <w:r w:rsidRPr="00AD2917">
              <w:t>o solicitante ainda não possui um cadastro na plataforma,</w:t>
            </w:r>
            <w:r w:rsidRPr="00AD2917">
              <w:br/>
            </w:r>
            <w:r w:rsidRPr="00AD2917">
              <w:rPr>
                <w:b/>
                <w:bCs/>
              </w:rPr>
              <w:t xml:space="preserve">QUANDO </w:t>
            </w:r>
            <w:r w:rsidRPr="00AD2917">
              <w:t>ele preencher e enviar todas as informações obrigatórias no formulário de cadastro,</w:t>
            </w:r>
            <w:r w:rsidRPr="00AD2917">
              <w:rPr>
                <w:b/>
                <w:bCs/>
              </w:rPr>
              <w:br/>
              <w:t xml:space="preserve">ENTÃO </w:t>
            </w:r>
            <w:r w:rsidRPr="00AD2917">
              <w:t>seu registro será concluído com sucesso, permitindo que ele faça login e acesse as funcionalidades de solicitante, incluindo a solicitação de serviços.</w:t>
            </w:r>
          </w:p>
        </w:tc>
      </w:tr>
      <w:tr w:rsidR="6420A103" w14:paraId="0DDEDCDE" w14:textId="77777777" w:rsidTr="00F145DC">
        <w:trPr>
          <w:trHeight w:val="300"/>
        </w:trPr>
        <w:tc>
          <w:tcPr>
            <w:tcW w:w="852" w:type="dxa"/>
          </w:tcPr>
          <w:p w14:paraId="19D9F940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B3CCD31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2</w:t>
            </w:r>
          </w:p>
        </w:tc>
        <w:tc>
          <w:tcPr>
            <w:tcW w:w="7647" w:type="dxa"/>
          </w:tcPr>
          <w:p w14:paraId="303148F0" w14:textId="3EF84623" w:rsidR="6420A103" w:rsidRDefault="6420A103" w:rsidP="6420A103">
            <w:pPr>
              <w:spacing w:before="60" w:after="60"/>
              <w:ind w:left="168"/>
            </w:pPr>
            <w:r w:rsidRPr="6420A103">
              <w:rPr>
                <w:b/>
                <w:bCs/>
              </w:rPr>
              <w:t>DADO</w:t>
            </w:r>
            <w:r>
              <w:t xml:space="preserve"> </w:t>
            </w:r>
            <w:r w:rsidRPr="6420A103">
              <w:rPr>
                <w:b/>
                <w:bCs/>
              </w:rPr>
              <w:t>QUE</w:t>
            </w:r>
            <w:r>
              <w:t>: O solicitante não possuí um cadastro na plataforma</w:t>
            </w:r>
          </w:p>
          <w:p w14:paraId="4377C41F" w14:textId="0A0F5CE0" w:rsidR="6420A103" w:rsidRDefault="6420A103" w:rsidP="6420A103">
            <w:pPr>
              <w:spacing w:before="60" w:after="60"/>
              <w:ind w:left="168"/>
            </w:pPr>
            <w:r w:rsidRPr="6420A103">
              <w:rPr>
                <w:b/>
                <w:bCs/>
              </w:rPr>
              <w:t>QUANDO</w:t>
            </w:r>
            <w:r>
              <w:t xml:space="preserve">: </w:t>
            </w:r>
            <w:r w:rsidR="001A22B1">
              <w:t>Realizar o cadastro, informando para o sistema suas informações incompletas, não preenchendo todos os campos.</w:t>
            </w:r>
          </w:p>
          <w:p w14:paraId="1CD89DB4" w14:textId="77777777" w:rsidR="6420A103" w:rsidRDefault="6420A103" w:rsidP="6420A103">
            <w:pPr>
              <w:spacing w:before="60" w:after="60"/>
              <w:ind w:left="168"/>
            </w:pPr>
            <w:r w:rsidRPr="6420A103">
              <w:rPr>
                <w:b/>
                <w:bCs/>
              </w:rPr>
              <w:t>ENTÃO</w:t>
            </w:r>
            <w:r>
              <w:t xml:space="preserve">: </w:t>
            </w:r>
            <w:r w:rsidR="001A22B1">
              <w:rPr>
                <w:color w:val="000000" w:themeColor="text1"/>
              </w:rPr>
              <w:t>uma mensagem de erro informando que todos os campos são de preenchimento obrigatório para cadastro no sistema é exibida é possibilitada uma nova tentativa de preenchimento de campos</w:t>
            </w:r>
            <w:r w:rsidR="001A22B1" w:rsidRPr="00A8693E">
              <w:t>.</w:t>
            </w:r>
          </w:p>
          <w:p w14:paraId="05A97C60" w14:textId="248FAC3A" w:rsidR="00F145DC" w:rsidRDefault="00F145DC" w:rsidP="6420A103">
            <w:pPr>
              <w:spacing w:before="60" w:after="60"/>
              <w:ind w:left="168"/>
            </w:pPr>
          </w:p>
        </w:tc>
      </w:tr>
      <w:tr w:rsidR="00F145DC" w14:paraId="05595C40" w14:textId="77777777" w:rsidTr="00F145DC">
        <w:trPr>
          <w:trHeight w:val="300"/>
        </w:trPr>
        <w:tc>
          <w:tcPr>
            <w:tcW w:w="852" w:type="dxa"/>
          </w:tcPr>
          <w:p w14:paraId="547ADA16" w14:textId="560E7213" w:rsidR="00F145DC" w:rsidRPr="6420A103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647" w:type="dxa"/>
          </w:tcPr>
          <w:p w14:paraId="080D67F2" w14:textId="46B81765" w:rsidR="00F145DC" w:rsidRPr="6420A103" w:rsidRDefault="00F145DC" w:rsidP="00F145DC">
            <w:pPr>
              <w:spacing w:before="60" w:after="60"/>
              <w:ind w:left="168"/>
              <w:rPr>
                <w:b/>
                <w:bCs/>
              </w:rPr>
            </w:pPr>
            <w:r w:rsidRPr="00AD2917">
              <w:rPr>
                <w:noProof/>
                <w:u w:val="single"/>
              </w:rPr>
              <w:drawing>
                <wp:inline distT="0" distB="0" distL="0" distR="0" wp14:anchorId="1F664E51" wp14:editId="0B62F238">
                  <wp:extent cx="2898021" cy="3489960"/>
                  <wp:effectExtent l="0" t="0" r="0" b="0"/>
                  <wp:docPr id="1911742342" name="Imagem 1" descr="Uma imagem com texto, captura de ecrã, Tipo de letra, número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742342" name="Imagem 1" descr="Uma imagem com texto, captura de ecrã, Tipo de letra, número&#10;&#10;Os conteúdos gerados por IA poderão estar incorretos.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232" cy="350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AC4B8F" w14:textId="125A80C2" w:rsidR="009A7791" w:rsidRDefault="009A7791"/>
    <w:p w14:paraId="3E7E6EB8" w14:textId="6DF315D3" w:rsidR="007B6AC8" w:rsidRDefault="007B6AC8"/>
    <w:p w14:paraId="1B0AA17F" w14:textId="0D1869E3" w:rsidR="6420A103" w:rsidRDefault="6420A103"/>
    <w:tbl>
      <w:tblPr>
        <w:tblStyle w:val="TabelacomGrelha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4421C" w:rsidRPr="00821815" w14:paraId="2F925F11" w14:textId="77777777" w:rsidTr="5D6813F2">
        <w:trPr>
          <w:trHeight w:val="380"/>
        </w:trPr>
        <w:tc>
          <w:tcPr>
            <w:tcW w:w="8505" w:type="dxa"/>
            <w:gridSpan w:val="2"/>
            <w:vAlign w:val="center"/>
          </w:tcPr>
          <w:p w14:paraId="562DA150" w14:textId="4CC70F95" w:rsidR="00687A16" w:rsidRPr="00687A16" w:rsidRDefault="00687A16" w:rsidP="00687A16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1.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>Realizar Login Do solicitante</w:t>
            </w:r>
          </w:p>
        </w:tc>
      </w:tr>
      <w:tr w:rsidR="00586F11" w14:paraId="4A8A1945" w14:textId="77777777" w:rsidTr="5D6813F2">
        <w:tc>
          <w:tcPr>
            <w:tcW w:w="8505" w:type="dxa"/>
            <w:gridSpan w:val="2"/>
          </w:tcPr>
          <w:p w14:paraId="1D55E353" w14:textId="77777777" w:rsidR="00687A16" w:rsidRDefault="00687A16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Solicitante</w:t>
            </w:r>
          </w:p>
          <w:p w14:paraId="02FE99F5" w14:textId="32039AF4" w:rsidR="00687A16" w:rsidRPr="00183463" w:rsidRDefault="00687A16">
            <w:pPr>
              <w:spacing w:before="60" w:after="60"/>
              <w:ind w:left="30" w:hanging="30"/>
            </w:pPr>
            <w:r w:rsidRPr="20F082E1">
              <w:rPr>
                <w:b/>
                <w:bCs/>
              </w:rPr>
              <w:t>POSSO</w:t>
            </w:r>
            <w:r>
              <w:t xml:space="preserve">: </w:t>
            </w:r>
            <w:r w:rsidRPr="00687A16">
              <w:t>Realizar Login Do solicitante</w:t>
            </w:r>
          </w:p>
          <w:p w14:paraId="7C650552" w14:textId="6F099C3E" w:rsidR="00687A16" w:rsidRDefault="00687A16">
            <w:pPr>
              <w:spacing w:before="60" w:after="60"/>
              <w:ind w:left="30" w:hanging="30"/>
            </w:pPr>
            <w:r w:rsidRPr="0581D675">
              <w:rPr>
                <w:b/>
                <w:bCs/>
              </w:rPr>
              <w:t>PARA</w:t>
            </w:r>
            <w:r>
              <w:t xml:space="preserve">: </w:t>
            </w:r>
            <w:r w:rsidR="009F2226">
              <w:t xml:space="preserve">Acessar as </w:t>
            </w:r>
            <w:r w:rsidR="0E5B419F">
              <w:t>funcionalidades</w:t>
            </w:r>
            <w:r w:rsidR="009F2226">
              <w:t xml:space="preserve"> do site</w:t>
            </w:r>
          </w:p>
        </w:tc>
      </w:tr>
      <w:tr w:rsidR="00586F11" w14:paraId="235F46AF" w14:textId="77777777" w:rsidTr="5D6813F2">
        <w:tc>
          <w:tcPr>
            <w:tcW w:w="1276" w:type="dxa"/>
          </w:tcPr>
          <w:p w14:paraId="2EF84E00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D518FD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82C6439" w14:textId="2AE0C72F" w:rsidR="00687A16" w:rsidRDefault="00687A1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solicitante </w:t>
            </w:r>
            <w:r w:rsidR="00B0590A">
              <w:t>quer realizar login na plataforma</w:t>
            </w:r>
            <w:r>
              <w:t>,</w:t>
            </w:r>
          </w:p>
          <w:p w14:paraId="1A0DAF08" w14:textId="4D7B68A4" w:rsidR="00687A16" w:rsidRPr="002063D9" w:rsidRDefault="00687A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preencher as informações </w:t>
            </w:r>
            <w:r w:rsidR="00D153BF">
              <w:t>necess</w:t>
            </w:r>
            <w:r w:rsidR="2AEECC73">
              <w:t>á</w:t>
            </w:r>
            <w:r w:rsidR="00D153BF">
              <w:t xml:space="preserve">rias </w:t>
            </w:r>
            <w:r>
              <w:t>e confirmar,</w:t>
            </w:r>
          </w:p>
          <w:p w14:paraId="1A0094F5" w14:textId="65E1A129" w:rsidR="00687A16" w:rsidRPr="001137C6" w:rsidRDefault="00687A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153BF">
              <w:t xml:space="preserve">o solicitante será logado na plataforma e terá acesso </w:t>
            </w:r>
            <w:r w:rsidR="007B6AC8">
              <w:t>à</w:t>
            </w:r>
            <w:r w:rsidR="00D153BF">
              <w:t>s funcionalidades</w:t>
            </w:r>
            <w:r w:rsidR="001A22B1">
              <w:t xml:space="preserve"> (de usuário solicitante)</w:t>
            </w:r>
            <w:r w:rsidR="00D153BF">
              <w:t xml:space="preserve"> do site.</w:t>
            </w:r>
            <w:r>
              <w:t xml:space="preserve"> </w:t>
            </w:r>
          </w:p>
        </w:tc>
      </w:tr>
      <w:tr w:rsidR="00586F11" w14:paraId="6AF7F425" w14:textId="77777777" w:rsidTr="5D6813F2">
        <w:tc>
          <w:tcPr>
            <w:tcW w:w="1276" w:type="dxa"/>
          </w:tcPr>
          <w:p w14:paraId="19276C96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87D7523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0036D80" w14:textId="6E68740A" w:rsidR="00687A16" w:rsidRDefault="00687A16">
            <w:pPr>
              <w:spacing w:before="60" w:after="60"/>
              <w:ind w:left="168"/>
            </w:pPr>
            <w:r w:rsidRPr="657061D6">
              <w:rPr>
                <w:b/>
                <w:bCs/>
              </w:rPr>
              <w:t>DADO</w:t>
            </w:r>
            <w:r>
              <w:t xml:space="preserve"> </w:t>
            </w:r>
            <w:r w:rsidRPr="657061D6">
              <w:rPr>
                <w:b/>
                <w:bCs/>
              </w:rPr>
              <w:t>QUE</w:t>
            </w:r>
            <w:r>
              <w:t xml:space="preserve">: </w:t>
            </w:r>
            <w:r w:rsidR="00E4126C">
              <w:t>o solicitante quer realizar login na plataforma,</w:t>
            </w:r>
          </w:p>
          <w:p w14:paraId="3E8C7A4D" w14:textId="5CA51F36" w:rsidR="00687A16" w:rsidRDefault="00687A16">
            <w:pPr>
              <w:spacing w:before="60" w:after="60"/>
              <w:ind w:left="168"/>
            </w:pPr>
            <w:r w:rsidRPr="20A4F354">
              <w:rPr>
                <w:b/>
                <w:bCs/>
              </w:rPr>
              <w:t>QUANDO</w:t>
            </w:r>
            <w:r>
              <w:t>:</w:t>
            </w:r>
            <w:r w:rsidR="003E4EF6">
              <w:t xml:space="preserve"> não </w:t>
            </w:r>
            <w:r w:rsidR="006D56C8">
              <w:t xml:space="preserve">preencher </w:t>
            </w:r>
            <w:r w:rsidR="001A22B1">
              <w:t xml:space="preserve">todas as </w:t>
            </w:r>
            <w:r w:rsidR="006D56C8">
              <w:t xml:space="preserve">informações </w:t>
            </w:r>
            <w:r w:rsidR="2D30E95A">
              <w:t>necessárias</w:t>
            </w:r>
            <w:r w:rsidR="006D56C8">
              <w:t xml:space="preserve"> e confirmar,</w:t>
            </w:r>
          </w:p>
          <w:p w14:paraId="2E3CBBA8" w14:textId="74A5B800" w:rsidR="00687A16" w:rsidRPr="001137C6" w:rsidRDefault="00687A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>uma mensagem de erro informando que todos os campos são de preenchimento obrigatório</w:t>
            </w:r>
            <w:r w:rsidR="00C04566">
              <w:rPr>
                <w:color w:val="000000" w:themeColor="text1"/>
              </w:rPr>
              <w:t xml:space="preserve"> é exibida e </w:t>
            </w:r>
            <w:r w:rsidR="001A22B1" w:rsidRPr="001A22B1">
              <w:rPr>
                <w:color w:val="000000" w:themeColor="text1"/>
              </w:rPr>
              <w:t>permitindo o preenchimento dos campos novamente.</w:t>
            </w:r>
          </w:p>
        </w:tc>
      </w:tr>
      <w:tr w:rsidR="007B6AC8" w14:paraId="3B010A69" w14:textId="77777777" w:rsidTr="5D6813F2">
        <w:tc>
          <w:tcPr>
            <w:tcW w:w="1276" w:type="dxa"/>
          </w:tcPr>
          <w:p w14:paraId="1B64493E" w14:textId="14CB9C5C" w:rsidR="007B6AC8" w:rsidRPr="00C3567C" w:rsidRDefault="007B6AC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715A9488" w14:textId="4DA6FA47" w:rsidR="007B6AC8" w:rsidRPr="657061D6" w:rsidRDefault="00157224">
            <w:pPr>
              <w:spacing w:before="60" w:after="60"/>
              <w:ind w:left="168"/>
              <w:rPr>
                <w:b/>
                <w:bCs/>
              </w:rPr>
            </w:pPr>
            <w:r w:rsidRPr="00157224">
              <w:rPr>
                <w:b/>
                <w:bCs/>
                <w:noProof/>
              </w:rPr>
              <w:drawing>
                <wp:inline distT="0" distB="0" distL="0" distR="0" wp14:anchorId="19DC52C8" wp14:editId="2F106247">
                  <wp:extent cx="3360420" cy="4537595"/>
                  <wp:effectExtent l="0" t="0" r="0" b="0"/>
                  <wp:docPr id="187235619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235619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513" cy="4540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1B3F12" w14:paraId="045E6CD2" w14:textId="77777777" w:rsidTr="00F145DC">
        <w:trPr>
          <w:trHeight w:val="380"/>
        </w:trPr>
        <w:tc>
          <w:tcPr>
            <w:tcW w:w="8499" w:type="dxa"/>
            <w:gridSpan w:val="2"/>
            <w:vAlign w:val="center"/>
          </w:tcPr>
          <w:p w14:paraId="30533D2B" w14:textId="66C1BDAD" w:rsidR="00F145DC" w:rsidRDefault="00F145DC" w:rsidP="00F145DC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1.</w:t>
            </w:r>
            <w:r w:rsidRPr="26A27815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>: Solicitar Realização de serviço</w:t>
            </w:r>
          </w:p>
        </w:tc>
      </w:tr>
      <w:tr w:rsidR="001B3F12" w14:paraId="67F70D65" w14:textId="77777777" w:rsidTr="00F145DC">
        <w:trPr>
          <w:trHeight w:val="300"/>
        </w:trPr>
        <w:tc>
          <w:tcPr>
            <w:tcW w:w="8499" w:type="dxa"/>
            <w:gridSpan w:val="2"/>
          </w:tcPr>
          <w:p w14:paraId="358171BB" w14:textId="77777777" w:rsidR="00F145DC" w:rsidRDefault="00F145DC" w:rsidP="00F145DC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COMO</w:t>
            </w:r>
            <w:r>
              <w:t>: Solicitante</w:t>
            </w:r>
          </w:p>
          <w:p w14:paraId="41F4EAAD" w14:textId="77777777" w:rsidR="00F145DC" w:rsidRDefault="00F145DC" w:rsidP="00F145DC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OSSO</w:t>
            </w:r>
            <w:r>
              <w:t>: Solicitar Realização de serviço</w:t>
            </w:r>
          </w:p>
          <w:p w14:paraId="6BDBBD38" w14:textId="77777777" w:rsidR="00F145DC" w:rsidRDefault="00F145DC" w:rsidP="00F145DC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>: Encontrar prestadores</w:t>
            </w:r>
          </w:p>
        </w:tc>
      </w:tr>
      <w:tr w:rsidR="001B3F12" w14:paraId="79EDF484" w14:textId="77777777" w:rsidTr="00F145DC">
        <w:trPr>
          <w:trHeight w:val="300"/>
        </w:trPr>
        <w:tc>
          <w:tcPr>
            <w:tcW w:w="1276" w:type="dxa"/>
          </w:tcPr>
          <w:p w14:paraId="0BC9C5DE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6B897E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2A7A8D3" w14:textId="77777777" w:rsidR="00F145DC" w:rsidRDefault="00F145DC" w:rsidP="00F145DC">
            <w:pPr>
              <w:spacing w:before="60" w:after="60"/>
              <w:ind w:left="168"/>
              <w:rPr>
                <w:color w:val="00B0F0"/>
              </w:rPr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75045375" w14:textId="2494C32B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QUANDO</w:t>
            </w:r>
            <w:r>
              <w:t>: apertar no botão solicitar serviço,  preencher as informações da solicitação (descrição, fotos, local, categoria do serviço</w:t>
            </w:r>
            <w:r w:rsidR="00C50703">
              <w:t>, preço</w:t>
            </w:r>
            <w:r>
              <w:t>) e confirmar,</w:t>
            </w:r>
          </w:p>
          <w:p w14:paraId="4202A12C" w14:textId="7C4155E2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>: a solicitação ficará disponível para prestadores visualizarem e aceitarem</w:t>
            </w:r>
            <w:r w:rsidR="00C50703">
              <w:t xml:space="preserve"> ou enviarem propostas</w:t>
            </w:r>
            <w:r>
              <w:t xml:space="preserve">. </w:t>
            </w:r>
          </w:p>
        </w:tc>
      </w:tr>
      <w:tr w:rsidR="001B3F12" w14:paraId="35248554" w14:textId="77777777" w:rsidTr="00F145DC">
        <w:trPr>
          <w:trHeight w:val="300"/>
        </w:trPr>
        <w:tc>
          <w:tcPr>
            <w:tcW w:w="1276" w:type="dxa"/>
          </w:tcPr>
          <w:p w14:paraId="38CA5C7F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64B476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50FE4CDF" w14:textId="77777777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46D7F1C9" w14:textId="6E612660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QUANDO</w:t>
            </w:r>
            <w:r>
              <w:t xml:space="preserve">: preencher </w:t>
            </w:r>
            <w:r w:rsidR="00845E6F">
              <w:t>não preencher</w:t>
            </w:r>
            <w:r>
              <w:t xml:space="preserve"> as </w:t>
            </w:r>
            <w:r w:rsidR="00845E6F">
              <w:t xml:space="preserve">todas as </w:t>
            </w:r>
            <w:r>
              <w:t>informações da solicitação (descrição, fotos, local, categoria do serviço) e confirmar,</w:t>
            </w:r>
          </w:p>
          <w:p w14:paraId="65637FA3" w14:textId="77777777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 xml:space="preserve">: </w:t>
            </w:r>
            <w:r w:rsidRPr="2B5DA396">
              <w:rPr>
                <w:color w:val="000000" w:themeColor="text1"/>
              </w:rPr>
              <w:t>uma mensagem de erro informando que todos os campos são de preenchimento obrigatório</w:t>
            </w:r>
            <w:r>
              <w:t>.</w:t>
            </w:r>
          </w:p>
        </w:tc>
      </w:tr>
      <w:tr w:rsidR="00F145DC" w14:paraId="62DF8DE8" w14:textId="77777777" w:rsidTr="00F145DC">
        <w:trPr>
          <w:trHeight w:val="300"/>
        </w:trPr>
        <w:tc>
          <w:tcPr>
            <w:tcW w:w="1276" w:type="dxa"/>
          </w:tcPr>
          <w:p w14:paraId="14CA47AF" w14:textId="71F11290" w:rsidR="00F145DC" w:rsidRPr="2B5DA396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F2CC071" w14:textId="3C7D50DF" w:rsidR="00F145DC" w:rsidRPr="00C50703" w:rsidRDefault="00735773" w:rsidP="00F145DC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735773">
              <w:rPr>
                <w:b/>
                <w:bCs/>
                <w:u w:val="single"/>
              </w:rPr>
              <w:drawing>
                <wp:inline distT="0" distB="0" distL="0" distR="0" wp14:anchorId="2E9460D7" wp14:editId="3D68C4A2">
                  <wp:extent cx="3325302" cy="4454769"/>
                  <wp:effectExtent l="0" t="0" r="8890" b="3175"/>
                  <wp:docPr id="10173074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74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505" cy="445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2BAE54" w14:textId="7D5CE3B3" w:rsidR="009A7791" w:rsidRDefault="009A7791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56FD4" w14:paraId="01826DE8" w14:textId="77777777" w:rsidTr="000E0226">
        <w:trPr>
          <w:trHeight w:val="380"/>
        </w:trPr>
        <w:tc>
          <w:tcPr>
            <w:tcW w:w="8499" w:type="dxa"/>
            <w:gridSpan w:val="2"/>
            <w:vAlign w:val="center"/>
          </w:tcPr>
          <w:p w14:paraId="12C3EDB1" w14:textId="19143575" w:rsidR="00556FD4" w:rsidRPr="006E4DCF" w:rsidRDefault="00556FD4" w:rsidP="006E4DCF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E4DCF" w:rsidRPr="006E4DCF">
              <w:t>Realizar a edição do serviço</w:t>
            </w:r>
          </w:p>
        </w:tc>
      </w:tr>
      <w:tr w:rsidR="00556FD4" w14:paraId="10918DEC" w14:textId="77777777" w:rsidTr="000E0226">
        <w:trPr>
          <w:trHeight w:val="300"/>
        </w:trPr>
        <w:tc>
          <w:tcPr>
            <w:tcW w:w="8499" w:type="dxa"/>
            <w:gridSpan w:val="2"/>
          </w:tcPr>
          <w:p w14:paraId="769B2FCC" w14:textId="77777777" w:rsidR="006E4DCF" w:rsidRPr="006E4DCF" w:rsidRDefault="006E4DCF" w:rsidP="006E4DCF">
            <w:pPr>
              <w:spacing w:before="60" w:after="60"/>
              <w:ind w:left="30" w:hanging="30"/>
            </w:pPr>
            <w:r w:rsidRPr="006E4DCF">
              <w:rPr>
                <w:b/>
                <w:bCs/>
              </w:rPr>
              <w:t xml:space="preserve">COMO: </w:t>
            </w:r>
            <w:r w:rsidRPr="006E4DCF">
              <w:t>Solicitante</w:t>
            </w:r>
          </w:p>
          <w:p w14:paraId="3A85AC21" w14:textId="77777777" w:rsidR="006E4DCF" w:rsidRPr="006E4DCF" w:rsidRDefault="006E4DCF" w:rsidP="006E4DCF">
            <w:pPr>
              <w:spacing w:before="60" w:after="60"/>
              <w:ind w:left="30" w:hanging="30"/>
            </w:pPr>
            <w:r w:rsidRPr="006E4DCF">
              <w:rPr>
                <w:b/>
                <w:bCs/>
              </w:rPr>
              <w:t xml:space="preserve">POSSO: </w:t>
            </w:r>
            <w:r w:rsidRPr="006E4DCF">
              <w:t>Realizar a edição do serviço</w:t>
            </w:r>
          </w:p>
          <w:p w14:paraId="6652C662" w14:textId="1B67B967" w:rsidR="00556FD4" w:rsidRPr="006E4DCF" w:rsidRDefault="006E4DCF" w:rsidP="006E4DCF">
            <w:pPr>
              <w:spacing w:before="60" w:after="60"/>
              <w:ind w:left="30" w:hanging="30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PARA: </w:t>
            </w:r>
            <w:r w:rsidRPr="006E4DCF">
              <w:t>corrigir informações incorretas.</w:t>
            </w:r>
          </w:p>
        </w:tc>
      </w:tr>
      <w:tr w:rsidR="00556FD4" w14:paraId="5119B09E" w14:textId="77777777" w:rsidTr="000E0226">
        <w:trPr>
          <w:trHeight w:val="300"/>
        </w:trPr>
        <w:tc>
          <w:tcPr>
            <w:tcW w:w="1276" w:type="dxa"/>
          </w:tcPr>
          <w:p w14:paraId="3AFE54ED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A0CD8CC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CA396ED" w14:textId="77777777" w:rsidR="006E4DCF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preencher as novas informações (descrição, fotos, local, categoria do serviço)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será atualizada com as novas informações.</w:t>
            </w:r>
          </w:p>
          <w:p w14:paraId="3F62EC8D" w14:textId="0A013D91" w:rsidR="00556FD4" w:rsidRDefault="00556FD4" w:rsidP="000E0226">
            <w:pPr>
              <w:spacing w:before="60" w:after="60"/>
              <w:ind w:left="168"/>
            </w:pPr>
          </w:p>
        </w:tc>
      </w:tr>
      <w:tr w:rsidR="00556FD4" w14:paraId="7E6A5B85" w14:textId="77777777" w:rsidTr="000E0226">
        <w:trPr>
          <w:trHeight w:val="300"/>
        </w:trPr>
        <w:tc>
          <w:tcPr>
            <w:tcW w:w="1276" w:type="dxa"/>
          </w:tcPr>
          <w:p w14:paraId="61997D9B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87485D7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7F1FB4DC" w14:textId="252369A9" w:rsidR="00556FD4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não alterar nenhum campo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permanecerá com os dados salvos anteriormente, sem nenhuma modificação</w:t>
            </w:r>
            <w:r w:rsidR="00556FD4" w:rsidRPr="006E4DCF">
              <w:t>.</w:t>
            </w:r>
          </w:p>
        </w:tc>
      </w:tr>
      <w:tr w:rsidR="00556FD4" w14:paraId="2880D05E" w14:textId="77777777" w:rsidTr="000E0226">
        <w:trPr>
          <w:trHeight w:val="300"/>
        </w:trPr>
        <w:tc>
          <w:tcPr>
            <w:tcW w:w="1276" w:type="dxa"/>
          </w:tcPr>
          <w:p w14:paraId="51460A68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70A12D3" w14:textId="10363E82" w:rsidR="00556FD4" w:rsidRPr="00C50703" w:rsidRDefault="006E4DCF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6E4DCF">
              <w:rPr>
                <w:b/>
                <w:bCs/>
                <w:u w:val="single"/>
              </w:rPr>
              <w:drawing>
                <wp:inline distT="0" distB="0" distL="0" distR="0" wp14:anchorId="0C08A891" wp14:editId="58BC37A9">
                  <wp:extent cx="3070860" cy="4094480"/>
                  <wp:effectExtent l="0" t="0" r="0" b="1270"/>
                  <wp:docPr id="19546112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61124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099" cy="409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3B9B5D" w14:textId="77777777" w:rsidR="00556FD4" w:rsidRDefault="00556FD4"/>
    <w:p w14:paraId="05F5CEF4" w14:textId="77777777" w:rsidR="00556FD4" w:rsidRDefault="00556FD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28"/>
        <w:gridCol w:w="7716"/>
      </w:tblGrid>
      <w:tr w:rsidR="00556FD4" w14:paraId="00AE7F39" w14:textId="77777777" w:rsidTr="000E0226">
        <w:trPr>
          <w:trHeight w:val="380"/>
        </w:trPr>
        <w:tc>
          <w:tcPr>
            <w:tcW w:w="8499" w:type="dxa"/>
            <w:gridSpan w:val="2"/>
            <w:vAlign w:val="center"/>
          </w:tcPr>
          <w:p w14:paraId="1706F33F" w14:textId="3EDB45A5" w:rsidR="00556FD4" w:rsidRDefault="00556FD4" w:rsidP="000E0226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</w:t>
            </w:r>
            <w:r>
              <w:rPr>
                <w:b/>
                <w:bCs/>
              </w:rPr>
              <w:t>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</w:tc>
      </w:tr>
      <w:tr w:rsidR="00556FD4" w14:paraId="0C431DA0" w14:textId="77777777" w:rsidTr="000E0226">
        <w:trPr>
          <w:trHeight w:val="300"/>
        </w:trPr>
        <w:tc>
          <w:tcPr>
            <w:tcW w:w="8499" w:type="dxa"/>
            <w:gridSpan w:val="2"/>
          </w:tcPr>
          <w:p w14:paraId="41535E30" w14:textId="77777777" w:rsidR="00556FD4" w:rsidRDefault="00556FD4" w:rsidP="000E0226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COMO</w:t>
            </w:r>
            <w:r>
              <w:t>: Solicitante</w:t>
            </w:r>
          </w:p>
          <w:p w14:paraId="36511EEC" w14:textId="72A15D65" w:rsidR="00556FD4" w:rsidRDefault="00556FD4" w:rsidP="000E0226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OSSO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  <w:p w14:paraId="611C0D9D" w14:textId="253E69F9" w:rsidR="00556FD4" w:rsidRDefault="00556FD4" w:rsidP="000E0226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 xml:space="preserve">: </w:t>
            </w:r>
            <w:r w:rsidR="00735773">
              <w:t>R</w:t>
            </w:r>
            <w:r w:rsidR="006E4DCF" w:rsidRPr="006E4DCF">
              <w:t>emover serviços que não são mais necessários ou foram cadastrados incorretamente.</w:t>
            </w:r>
          </w:p>
        </w:tc>
      </w:tr>
      <w:tr w:rsidR="00556FD4" w14:paraId="5ED6F6B6" w14:textId="77777777" w:rsidTr="000E0226">
        <w:trPr>
          <w:trHeight w:val="300"/>
        </w:trPr>
        <w:tc>
          <w:tcPr>
            <w:tcW w:w="1276" w:type="dxa"/>
          </w:tcPr>
          <w:p w14:paraId="05D43196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387EEC48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18B47AC8" w14:textId="2838E2BD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</w:t>
            </w:r>
            <w:r w:rsidRPr="006E4DCF">
              <w:rPr>
                <w:b/>
                <w:bCs/>
              </w:rPr>
              <w:t>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 e clicar no botão de exclusão do serviço desejado,</w:t>
            </w:r>
            <w:r w:rsidRPr="006E4DCF">
              <w:br/>
            </w:r>
            <w:r w:rsidRPr="006E4DCF">
              <w:rPr>
                <w:b/>
                <w:bCs/>
              </w:rPr>
              <w:t xml:space="preserve">ENTÃO </w:t>
            </w:r>
            <w:r w:rsidRPr="006E4DCF">
              <w:t>o sistema exibirá uma mensagem de confirmação,</w:t>
            </w:r>
            <w:r w:rsidRPr="006E4DCF">
              <w:br/>
              <w:t>E se o solicitante confirmar, o serviço será excluído.</w:t>
            </w:r>
          </w:p>
        </w:tc>
      </w:tr>
      <w:tr w:rsidR="00556FD4" w14:paraId="2A8F8A6D" w14:textId="77777777" w:rsidTr="000E0226">
        <w:trPr>
          <w:trHeight w:val="300"/>
        </w:trPr>
        <w:tc>
          <w:tcPr>
            <w:tcW w:w="1276" w:type="dxa"/>
          </w:tcPr>
          <w:p w14:paraId="77C39CD3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6643C65" w14:textId="77777777" w:rsidR="00556FD4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72326AD" w14:textId="6754A6B4" w:rsidR="00556FD4" w:rsidRDefault="006E4DCF" w:rsidP="000E0226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selecionar um serviço e clicar no botão de exclus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o sistema exibirá uma mensagem de confirmação antes de excluir o serviço.</w:t>
            </w:r>
            <w:r w:rsidRPr="006E4DCF">
              <w:t xml:space="preserve"> </w:t>
            </w:r>
            <w:r>
              <w:t xml:space="preserve"> </w:t>
            </w:r>
            <w:r w:rsidRPr="006E4DCF">
              <w:t xml:space="preserve">E se o solicitante </w:t>
            </w:r>
            <w:r>
              <w:t>cancelar</w:t>
            </w:r>
            <w:r w:rsidRPr="006E4DCF">
              <w:t xml:space="preserve">, o serviço </w:t>
            </w:r>
            <w:r>
              <w:t xml:space="preserve">não </w:t>
            </w:r>
            <w:r w:rsidRPr="006E4DCF">
              <w:t>será excluído.</w:t>
            </w:r>
          </w:p>
        </w:tc>
      </w:tr>
      <w:tr w:rsidR="00556FD4" w14:paraId="1ECEB3B2" w14:textId="77777777" w:rsidTr="000E0226">
        <w:trPr>
          <w:trHeight w:val="300"/>
        </w:trPr>
        <w:tc>
          <w:tcPr>
            <w:tcW w:w="1276" w:type="dxa"/>
          </w:tcPr>
          <w:p w14:paraId="5FBE3E54" w14:textId="77777777" w:rsidR="00556FD4" w:rsidRPr="2B5DA396" w:rsidRDefault="00556FD4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06A0857" w14:textId="5D04063F" w:rsidR="00556FD4" w:rsidRPr="00C50703" w:rsidRDefault="00CF5690" w:rsidP="000E0226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CF5690">
              <w:rPr>
                <w:b/>
                <w:bCs/>
                <w:u w:val="single"/>
              </w:rPr>
              <w:drawing>
                <wp:inline distT="0" distB="0" distL="0" distR="0" wp14:anchorId="7E709921" wp14:editId="05208768">
                  <wp:extent cx="4656294" cy="2682240"/>
                  <wp:effectExtent l="0" t="0" r="0" b="3810"/>
                  <wp:docPr id="206451630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5163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971" cy="268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1537B5" w14:textId="77777777" w:rsidR="00556FD4" w:rsidRDefault="00556FD4"/>
    <w:p w14:paraId="79F14FB1" w14:textId="77777777" w:rsidR="00A13A21" w:rsidRDefault="00A13A21"/>
    <w:p w14:paraId="2A32FDC1" w14:textId="77777777" w:rsidR="00A13A21" w:rsidRDefault="00A13A21"/>
    <w:p w14:paraId="650DAA3C" w14:textId="77777777" w:rsidR="00735773" w:rsidRDefault="00735773"/>
    <w:p w14:paraId="77E9A977" w14:textId="77777777" w:rsidR="00735773" w:rsidRDefault="00735773"/>
    <w:p w14:paraId="46BF565E" w14:textId="77777777" w:rsidR="00735773" w:rsidRDefault="00735773"/>
    <w:p w14:paraId="6A7C081C" w14:textId="77777777" w:rsidR="00735773" w:rsidRDefault="00735773"/>
    <w:p w14:paraId="1E847AED" w14:textId="77777777" w:rsidR="00735773" w:rsidRDefault="00735773"/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28"/>
        <w:gridCol w:w="7734"/>
      </w:tblGrid>
      <w:tr w:rsidR="00735773" w14:paraId="18496F9E" w14:textId="77777777" w:rsidTr="000E0226">
        <w:trPr>
          <w:trHeight w:val="380"/>
        </w:trPr>
        <w:tc>
          <w:tcPr>
            <w:tcW w:w="8499" w:type="dxa"/>
            <w:gridSpan w:val="2"/>
            <w:vAlign w:val="center"/>
          </w:tcPr>
          <w:p w14:paraId="001A9EC4" w14:textId="5C3B9690" w:rsidR="00735773" w:rsidRDefault="00735773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t>.</w:t>
            </w:r>
            <w:r>
              <w:rPr>
                <w:b/>
                <w:bCs/>
              </w:rPr>
              <w:t>6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C10C5">
              <w:t xml:space="preserve"> </w:t>
            </w:r>
            <w:r>
              <w:t>R</w:t>
            </w:r>
            <w:r w:rsidRPr="00B26D61">
              <w:t>eceber propostas para a realização dos serviços</w:t>
            </w:r>
          </w:p>
        </w:tc>
      </w:tr>
      <w:tr w:rsidR="00735773" w14:paraId="7626C516" w14:textId="77777777" w:rsidTr="000E0226">
        <w:trPr>
          <w:trHeight w:val="300"/>
        </w:trPr>
        <w:tc>
          <w:tcPr>
            <w:tcW w:w="8499" w:type="dxa"/>
            <w:gridSpan w:val="2"/>
          </w:tcPr>
          <w:p w14:paraId="544BAC88" w14:textId="77777777" w:rsidR="00735773" w:rsidRPr="005C10C5" w:rsidRDefault="00735773" w:rsidP="000E0226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COMO </w:t>
            </w:r>
            <w:r w:rsidRPr="00B26D61">
              <w:t>solicitante,</w:t>
            </w:r>
            <w:r w:rsidRPr="00B26D61">
              <w:br/>
            </w:r>
            <w:r w:rsidRPr="00B26D61">
              <w:rPr>
                <w:b/>
                <w:bCs/>
              </w:rPr>
              <w:t xml:space="preserve">POSSO </w:t>
            </w:r>
            <w:r w:rsidRPr="00B26D61">
              <w:t>receber propostas para a realização dos serviços</w:t>
            </w:r>
            <w:r w:rsidRPr="00B26D61">
              <w:rPr>
                <w:b/>
                <w:bCs/>
              </w:rPr>
              <w:t>,</w:t>
            </w:r>
            <w:r w:rsidRPr="00B26D61">
              <w:rPr>
                <w:b/>
                <w:bCs/>
              </w:rPr>
              <w:br/>
              <w:t xml:space="preserve">PARA </w:t>
            </w:r>
            <w:r w:rsidRPr="00B26D61">
              <w:t>avaliar a sugestão de preço cobrado pelo prestador e decidir se aceito ou não.</w:t>
            </w:r>
          </w:p>
        </w:tc>
      </w:tr>
      <w:tr w:rsidR="00735773" w14:paraId="4270C39B" w14:textId="77777777" w:rsidTr="000E0226">
        <w:trPr>
          <w:trHeight w:val="300"/>
        </w:trPr>
        <w:tc>
          <w:tcPr>
            <w:tcW w:w="1276" w:type="dxa"/>
          </w:tcPr>
          <w:p w14:paraId="4863CDAF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D6939B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3DE983C4" w14:textId="77777777" w:rsidR="00735773" w:rsidRPr="00B26D61" w:rsidRDefault="00735773" w:rsidP="000E0226">
            <w:pPr>
              <w:spacing w:before="60" w:after="60"/>
              <w:ind w:left="168"/>
              <w:rPr>
                <w:b/>
                <w:bCs/>
              </w:rPr>
            </w:pPr>
            <w:r w:rsidRPr="00FC1F56">
              <w:rPr>
                <w:b/>
                <w:bCs/>
              </w:rPr>
              <w:t xml:space="preserve">DADO QUE </w:t>
            </w:r>
            <w:r w:rsidRPr="00FC1F56">
              <w:t>o solicitante logado na plataforma recebeu propostas para a prestação de um serviço,</w:t>
            </w:r>
            <w:r w:rsidRPr="00FC1F56">
              <w:rPr>
                <w:b/>
                <w:bCs/>
              </w:rPr>
              <w:br/>
              <w:t xml:space="preserve">QUANDO </w:t>
            </w:r>
            <w:r w:rsidRPr="00FC1F56">
              <w:t>ele acessar a página de propostas,</w:t>
            </w:r>
            <w:r w:rsidRPr="00FC1F56">
              <w:br/>
            </w:r>
            <w:r w:rsidRPr="00FC1F56">
              <w:rPr>
                <w:b/>
                <w:bCs/>
              </w:rPr>
              <w:t xml:space="preserve">ENTÃO </w:t>
            </w:r>
            <w:r w:rsidRPr="00FC1F56">
              <w:t>o sistema exibirá todas as propostas recebidas para seus serviços, incluindo o valor sugerido e a justificativa de cada prestador.</w:t>
            </w:r>
          </w:p>
        </w:tc>
      </w:tr>
      <w:tr w:rsidR="00735773" w14:paraId="04B9CD4D" w14:textId="77777777" w:rsidTr="000E0226">
        <w:trPr>
          <w:trHeight w:val="300"/>
        </w:trPr>
        <w:tc>
          <w:tcPr>
            <w:tcW w:w="1276" w:type="dxa"/>
          </w:tcPr>
          <w:p w14:paraId="7B0CDD22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8C5AA9" w14:textId="77777777" w:rsidR="007357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E7EE23C" w14:textId="77777777" w:rsidR="00735773" w:rsidRPr="00B26D61" w:rsidRDefault="00735773" w:rsidP="000E0226">
            <w:pPr>
              <w:spacing w:before="60" w:after="60"/>
              <w:ind w:left="168"/>
              <w:rPr>
                <w:b/>
                <w:bCs/>
              </w:rPr>
            </w:pPr>
            <w:r w:rsidRPr="00FC1F56">
              <w:rPr>
                <w:b/>
                <w:bCs/>
              </w:rPr>
              <w:t xml:space="preserve">DADO QUE </w:t>
            </w:r>
            <w:r w:rsidRPr="00FC1F56">
              <w:t>o solicitante logado na plataforma recebeu propostas para a prestação de um serviço,</w:t>
            </w:r>
            <w:r w:rsidRPr="00FC1F56">
              <w:rPr>
                <w:b/>
                <w:bCs/>
              </w:rPr>
              <w:br/>
              <w:t xml:space="preserve">QUANDO </w:t>
            </w:r>
            <w:r w:rsidRPr="00FC1F56">
              <w:t>ele acessar a página de propostas,</w:t>
            </w:r>
            <w:r w:rsidRPr="00FC1F56">
              <w:rPr>
                <w:b/>
                <w:bCs/>
              </w:rPr>
              <w:br/>
              <w:t xml:space="preserve">ENTÃO </w:t>
            </w:r>
            <w:r w:rsidRPr="00FC1F56">
              <w:t xml:space="preserve">se nenhuma proposta tiver sido enviada, o sistema exibirá uma mensagem informando: </w:t>
            </w:r>
            <w:r w:rsidRPr="00FC1F56">
              <w:rPr>
                <w:i/>
                <w:iCs/>
              </w:rPr>
              <w:t>"Nenhuma proposta recebida no momento."</w:t>
            </w:r>
          </w:p>
        </w:tc>
      </w:tr>
      <w:tr w:rsidR="00735773" w14:paraId="405B5971" w14:textId="77777777" w:rsidTr="000E0226">
        <w:trPr>
          <w:trHeight w:val="300"/>
        </w:trPr>
        <w:tc>
          <w:tcPr>
            <w:tcW w:w="1276" w:type="dxa"/>
          </w:tcPr>
          <w:p w14:paraId="6705AA9C" w14:textId="77777777" w:rsidR="00735773" w:rsidRPr="24CEA973" w:rsidRDefault="00735773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F6EFFE2" w14:textId="77777777" w:rsidR="00735773" w:rsidRPr="1896F855" w:rsidRDefault="00735773" w:rsidP="000E0226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drawing>
                <wp:inline distT="0" distB="0" distL="0" distR="0" wp14:anchorId="0B8323D0" wp14:editId="41019B49">
                  <wp:extent cx="4662436" cy="2960076"/>
                  <wp:effectExtent l="0" t="0" r="5080" b="0"/>
                  <wp:docPr id="868355696" name="Imagem 1" descr="Uma imagem com texto, captura de ecrã, diagrama, file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355696" name="Imagem 1" descr="Uma imagem com texto, captura de ecrã, diagrama, file&#10;&#10;Os conteúdos gerados por IA poderão estar incorretos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265" cy="2970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B8D77B" w14:textId="77777777" w:rsidR="00A13A21" w:rsidRDefault="00A13A21"/>
    <w:p w14:paraId="1554D101" w14:textId="77777777" w:rsidR="00A13A21" w:rsidRDefault="00A13A21"/>
    <w:p w14:paraId="24BF0E99" w14:textId="77777777" w:rsidR="00A13A21" w:rsidRDefault="00A13A21"/>
    <w:p w14:paraId="1C553412" w14:textId="77777777" w:rsidR="00A13A21" w:rsidRDefault="00A13A21"/>
    <w:p w14:paraId="70BDDD5A" w14:textId="77777777" w:rsidR="00735773" w:rsidRDefault="00735773"/>
    <w:p w14:paraId="2B1ECC9C" w14:textId="77777777" w:rsidR="00A13A21" w:rsidRDefault="00A13A21"/>
    <w:p w14:paraId="21260E7E" w14:textId="77777777" w:rsidR="00A13A21" w:rsidRDefault="00A13A21"/>
    <w:p w14:paraId="386B7656" w14:textId="77777777" w:rsidR="00A13A21" w:rsidRDefault="00A13A21"/>
    <w:tbl>
      <w:tblPr>
        <w:tblStyle w:val="TabelacomGrelha"/>
        <w:tblpPr w:leftFromText="141" w:rightFromText="141" w:vertAnchor="text" w:horzAnchor="margin" w:tblpY="93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697F722F" w14:textId="77777777" w:rsidTr="009A7791">
        <w:trPr>
          <w:trHeight w:val="380"/>
        </w:trPr>
        <w:tc>
          <w:tcPr>
            <w:tcW w:w="8499" w:type="dxa"/>
            <w:gridSpan w:val="2"/>
            <w:vAlign w:val="center"/>
          </w:tcPr>
          <w:p w14:paraId="2ABB2B78" w14:textId="03C3089B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2.1</w:t>
            </w:r>
            <w:r w:rsidRPr="2C9FE2EA">
              <w:rPr>
                <w:b/>
                <w:bCs/>
              </w:rPr>
              <w:t xml:space="preserve"> - PBI</w:t>
            </w:r>
            <w:r>
              <w:t>: Realizar Cadastro do Prestador</w:t>
            </w:r>
          </w:p>
        </w:tc>
      </w:tr>
      <w:tr w:rsidR="009A7791" w14:paraId="6FC1C93F" w14:textId="77777777" w:rsidTr="009A7791">
        <w:trPr>
          <w:trHeight w:val="300"/>
        </w:trPr>
        <w:tc>
          <w:tcPr>
            <w:tcW w:w="8499" w:type="dxa"/>
            <w:gridSpan w:val="2"/>
          </w:tcPr>
          <w:p w14:paraId="594C5BE0" w14:textId="77777777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t>COMO</w:t>
            </w:r>
            <w:r>
              <w:t>:  Prestador</w:t>
            </w:r>
          </w:p>
          <w:p w14:paraId="616D824E" w14:textId="77777777" w:rsidR="009A7791" w:rsidRDefault="009A7791" w:rsidP="009A7791">
            <w:pPr>
              <w:spacing w:before="60" w:after="60"/>
              <w:ind w:left="30" w:hanging="30"/>
            </w:pPr>
            <w:r w:rsidRPr="2E450ED1">
              <w:rPr>
                <w:b/>
                <w:bCs/>
              </w:rPr>
              <w:t>POSSO</w:t>
            </w:r>
            <w:r>
              <w:t>:  Cadastrar-se no sistema</w:t>
            </w:r>
          </w:p>
          <w:p w14:paraId="412CD3AF" w14:textId="77777777" w:rsidR="009A7791" w:rsidRDefault="009A7791" w:rsidP="009A7791">
            <w:pPr>
              <w:spacing w:before="60" w:after="60"/>
              <w:ind w:left="30" w:hanging="30"/>
            </w:pPr>
            <w:r w:rsidRPr="2E450ED1">
              <w:rPr>
                <w:b/>
                <w:bCs/>
              </w:rPr>
              <w:t>PARA</w:t>
            </w:r>
            <w:r>
              <w:t>:  Poder aceitar e realizar serviços</w:t>
            </w:r>
          </w:p>
        </w:tc>
      </w:tr>
      <w:tr w:rsidR="009A7791" w14:paraId="039F4B63" w14:textId="77777777" w:rsidTr="009A7791">
        <w:trPr>
          <w:trHeight w:val="300"/>
        </w:trPr>
        <w:tc>
          <w:tcPr>
            <w:tcW w:w="1276" w:type="dxa"/>
          </w:tcPr>
          <w:p w14:paraId="78526C92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0D1C1275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4058A81" w14:textId="0136E251" w:rsidR="009A7791" w:rsidRDefault="00F145DC" w:rsidP="009A7791">
            <w:pPr>
              <w:spacing w:before="60" w:after="60"/>
              <w:ind w:left="168"/>
            </w:pPr>
            <w:r w:rsidRPr="00F145DC">
              <w:rPr>
                <w:b/>
                <w:bCs/>
              </w:rPr>
              <w:t xml:space="preserve">DADO QUE </w:t>
            </w:r>
            <w:r w:rsidRPr="00F145DC">
              <w:t>o prestador não possui cadastro,</w:t>
            </w:r>
            <w:r w:rsidRPr="00F145DC">
              <w:rPr>
                <w:b/>
                <w:bCs/>
              </w:rPr>
              <w:br/>
              <w:t>QUANDO</w:t>
            </w:r>
            <w:r w:rsidRPr="00F145DC">
              <w:t xml:space="preserve"> preencher o formulário de cadastro, informando ao sistema as informações solicitadas,</w:t>
            </w:r>
            <w:r w:rsidRPr="00F145DC">
              <w:rPr>
                <w:b/>
                <w:bCs/>
              </w:rPr>
              <w:br/>
              <w:t xml:space="preserve">ENTÃO </w:t>
            </w:r>
            <w:r w:rsidRPr="00F145DC">
              <w:t>sua conta será registrada e passará por análise dentro de um prazo de 5 dias.</w:t>
            </w:r>
          </w:p>
        </w:tc>
      </w:tr>
      <w:tr w:rsidR="009A7791" w14:paraId="20FD48C0" w14:textId="77777777" w:rsidTr="009A7791">
        <w:trPr>
          <w:trHeight w:val="300"/>
        </w:trPr>
        <w:tc>
          <w:tcPr>
            <w:tcW w:w="1276" w:type="dxa"/>
          </w:tcPr>
          <w:p w14:paraId="111BC4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71446FF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311C2D29" w14:textId="6C9B31B9" w:rsidR="009A7791" w:rsidRDefault="001B11B2" w:rsidP="009A7791">
            <w:pPr>
              <w:spacing w:before="60" w:after="60"/>
              <w:ind w:left="168"/>
            </w:pPr>
            <w:r w:rsidRPr="001B11B2">
              <w:rPr>
                <w:b/>
                <w:bCs/>
              </w:rPr>
              <w:t xml:space="preserve">DADO QUE </w:t>
            </w:r>
            <w:r w:rsidRPr="001B11B2">
              <w:t>o prestador já possui um cadastro,</w:t>
            </w:r>
            <w:r w:rsidRPr="001B11B2">
              <w:rPr>
                <w:b/>
                <w:bCs/>
              </w:rPr>
              <w:br/>
              <w:t xml:space="preserve">QUANDO </w:t>
            </w:r>
            <w:r w:rsidRPr="001B11B2">
              <w:t>ele tentar preencher o formulário de cadastro informando os dados solicitados,</w:t>
            </w:r>
            <w:r w:rsidRPr="001B11B2">
              <w:rPr>
                <w:b/>
                <w:bCs/>
              </w:rPr>
              <w:br/>
              <w:t xml:space="preserve">ENTÃO </w:t>
            </w:r>
            <w:r w:rsidRPr="001B11B2">
              <w:t>uma mensagem informando que o usuário já possui cadastro será exibida na tela.</w:t>
            </w:r>
          </w:p>
        </w:tc>
      </w:tr>
      <w:tr w:rsidR="00F145DC" w14:paraId="7C0F64C1" w14:textId="77777777" w:rsidTr="009A7791">
        <w:trPr>
          <w:trHeight w:val="300"/>
        </w:trPr>
        <w:tc>
          <w:tcPr>
            <w:tcW w:w="1276" w:type="dxa"/>
          </w:tcPr>
          <w:p w14:paraId="35C80FB4" w14:textId="15B160A0" w:rsidR="00F145DC" w:rsidRPr="2C9FE2EA" w:rsidRDefault="00F145DC" w:rsidP="009A779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70F2BC7" w14:textId="39820F26" w:rsidR="00F145DC" w:rsidRPr="00F145DC" w:rsidRDefault="001B11B2" w:rsidP="009A7791">
            <w:pPr>
              <w:spacing w:before="60" w:after="60"/>
              <w:ind w:left="168"/>
              <w:rPr>
                <w:b/>
                <w:bCs/>
              </w:rPr>
            </w:pPr>
            <w:r w:rsidRPr="001B11B2">
              <w:rPr>
                <w:b/>
                <w:bCs/>
              </w:rPr>
              <w:drawing>
                <wp:inline distT="0" distB="0" distL="0" distR="0" wp14:anchorId="4D8BF4FA" wp14:editId="18901195">
                  <wp:extent cx="3921887" cy="5113020"/>
                  <wp:effectExtent l="0" t="0" r="2540" b="0"/>
                  <wp:docPr id="82313094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313094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5269" cy="5117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3FB30A" w14:textId="77777777" w:rsidR="5D6813F2" w:rsidRDefault="5D6813F2"/>
    <w:p w14:paraId="058B3BA6" w14:textId="77777777" w:rsidR="00F145DC" w:rsidRDefault="00F145DC"/>
    <w:p w14:paraId="32BD8446" w14:textId="77777777" w:rsidR="00F145DC" w:rsidRDefault="00F145DC"/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A7791" w:rsidRPr="00821815" w14:paraId="4789073C" w14:textId="77777777" w:rsidTr="009A7791">
        <w:trPr>
          <w:trHeight w:val="380"/>
        </w:trPr>
        <w:tc>
          <w:tcPr>
            <w:tcW w:w="8505" w:type="dxa"/>
            <w:gridSpan w:val="2"/>
            <w:vAlign w:val="center"/>
          </w:tcPr>
          <w:p w14:paraId="7038A118" w14:textId="12030DB5" w:rsidR="009A7791" w:rsidRPr="00687A16" w:rsidRDefault="009A7791" w:rsidP="009A779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</w:t>
            </w:r>
            <w:r w:rsidR="005C10C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 xml:space="preserve">Realizar Login Do </w:t>
            </w:r>
            <w:r>
              <w:t>prestador</w:t>
            </w:r>
          </w:p>
        </w:tc>
      </w:tr>
      <w:tr w:rsidR="009A7791" w14:paraId="72BE53FD" w14:textId="77777777" w:rsidTr="009A7791">
        <w:tc>
          <w:tcPr>
            <w:tcW w:w="8505" w:type="dxa"/>
            <w:gridSpan w:val="2"/>
          </w:tcPr>
          <w:p w14:paraId="6EE769D4" w14:textId="77777777" w:rsidR="009A7791" w:rsidRDefault="009A7791" w:rsidP="009A77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Prestador</w:t>
            </w:r>
          </w:p>
          <w:p w14:paraId="3ED3CC79" w14:textId="77777777" w:rsidR="009A7791" w:rsidRPr="00183463" w:rsidRDefault="009A7791" w:rsidP="009A7791">
            <w:pPr>
              <w:spacing w:before="60" w:after="60"/>
              <w:ind w:left="30" w:hanging="30"/>
            </w:pPr>
            <w:r w:rsidRPr="20F082E1">
              <w:rPr>
                <w:b/>
                <w:bCs/>
              </w:rPr>
              <w:t>POSSO</w:t>
            </w:r>
            <w:r>
              <w:t xml:space="preserve">: </w:t>
            </w:r>
            <w:r w:rsidRPr="00687A16">
              <w:t xml:space="preserve">Realizar Login </w:t>
            </w:r>
            <w:r>
              <w:t>d</w:t>
            </w:r>
            <w:r w:rsidRPr="00687A16">
              <w:t xml:space="preserve">o </w:t>
            </w:r>
            <w:r>
              <w:t>prestador</w:t>
            </w:r>
          </w:p>
          <w:p w14:paraId="5E580B82" w14:textId="77777777" w:rsidR="009A7791" w:rsidRDefault="009A7791" w:rsidP="009A7791">
            <w:pPr>
              <w:spacing w:before="60" w:after="60"/>
              <w:ind w:left="30" w:hanging="30"/>
            </w:pPr>
            <w:r w:rsidRPr="0581D675">
              <w:rPr>
                <w:b/>
                <w:bCs/>
              </w:rPr>
              <w:t>PARA</w:t>
            </w:r>
            <w:r>
              <w:t>: Acessar as funcionalidade do site</w:t>
            </w:r>
          </w:p>
        </w:tc>
      </w:tr>
      <w:tr w:rsidR="009A7791" w14:paraId="49182545" w14:textId="77777777" w:rsidTr="009A7791">
        <w:tc>
          <w:tcPr>
            <w:tcW w:w="1276" w:type="dxa"/>
          </w:tcPr>
          <w:p w14:paraId="0AA901F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0BDB169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84BB799" w14:textId="77777777" w:rsidR="009A7791" w:rsidRDefault="009A7791" w:rsidP="009A77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prestador quer realizar login na plataforma,</w:t>
            </w:r>
          </w:p>
          <w:p w14:paraId="6BCF5A19" w14:textId="3FC94667" w:rsidR="009A7791" w:rsidRPr="002063D9" w:rsidRDefault="009A7791" w:rsidP="009A77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eencher as informações necessárias</w:t>
            </w:r>
            <w:r w:rsidR="00F145DC">
              <w:t xml:space="preserve"> corretamente</w:t>
            </w:r>
            <w:r>
              <w:t xml:space="preserve"> e confirmar,</w:t>
            </w:r>
          </w:p>
          <w:p w14:paraId="0CC0520B" w14:textId="3F460F8B" w:rsidR="009A7791" w:rsidRPr="001137C6" w:rsidRDefault="009A7791" w:rsidP="009A77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prestador será logado na plataforma e terá acesso as funcionalidades</w:t>
            </w:r>
            <w:r w:rsidR="00845E6F">
              <w:t xml:space="preserve"> (usuário prestador)</w:t>
            </w:r>
            <w:r>
              <w:t xml:space="preserve"> do site. </w:t>
            </w:r>
          </w:p>
        </w:tc>
      </w:tr>
      <w:tr w:rsidR="009A7791" w14:paraId="4FCFD2C5" w14:textId="77777777" w:rsidTr="009A7791">
        <w:tc>
          <w:tcPr>
            <w:tcW w:w="1276" w:type="dxa"/>
          </w:tcPr>
          <w:p w14:paraId="3E5AA78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6D9A941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73EF9D4" w14:textId="77777777" w:rsidR="009A7791" w:rsidRDefault="009A7791" w:rsidP="009A7791">
            <w:pPr>
              <w:spacing w:before="60" w:after="60"/>
              <w:ind w:left="168"/>
            </w:pPr>
            <w:r w:rsidRPr="657061D6">
              <w:rPr>
                <w:b/>
                <w:bCs/>
              </w:rPr>
              <w:t>DADO</w:t>
            </w:r>
            <w:r>
              <w:t xml:space="preserve"> </w:t>
            </w:r>
            <w:r w:rsidRPr="657061D6">
              <w:rPr>
                <w:b/>
                <w:bCs/>
              </w:rPr>
              <w:t>QUE</w:t>
            </w:r>
            <w:r>
              <w:t>: o prestador quer realizar login na plataforma,</w:t>
            </w:r>
          </w:p>
          <w:p w14:paraId="26032457" w14:textId="77777777" w:rsidR="009A7791" w:rsidRDefault="009A7791" w:rsidP="009A7791">
            <w:pPr>
              <w:spacing w:before="60" w:after="60"/>
              <w:ind w:left="168"/>
            </w:pPr>
            <w:r w:rsidRPr="20A4F354">
              <w:rPr>
                <w:b/>
                <w:bCs/>
              </w:rPr>
              <w:t>QUANDO</w:t>
            </w:r>
            <w:r>
              <w:t>: preenche os campos com informações que não foram validadas pelo administrador,</w:t>
            </w:r>
          </w:p>
          <w:p w14:paraId="6195EDC7" w14:textId="77777777" w:rsidR="009A7791" w:rsidRPr="001137C6" w:rsidRDefault="009A7791" w:rsidP="009A77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uma mensagem de erro é exibida, informando que os dados do usuário ainda não foram analisados pelo administrador e deverá aguardar até sua validação </w:t>
            </w:r>
            <w:r w:rsidRPr="00A8693E">
              <w:t>.</w:t>
            </w:r>
          </w:p>
        </w:tc>
      </w:tr>
      <w:tr w:rsidR="00F145DC" w14:paraId="25D847CF" w14:textId="77777777" w:rsidTr="009A7791">
        <w:tc>
          <w:tcPr>
            <w:tcW w:w="1276" w:type="dxa"/>
          </w:tcPr>
          <w:p w14:paraId="487ADA45" w14:textId="1CA5488D" w:rsidR="00F145DC" w:rsidRPr="00C3567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2C1467A1" w14:textId="23F01465" w:rsidR="00F145DC" w:rsidRPr="657061D6" w:rsidRDefault="00157224" w:rsidP="00F145DC">
            <w:pPr>
              <w:spacing w:before="60" w:after="60"/>
              <w:ind w:left="168"/>
              <w:rPr>
                <w:b/>
                <w:bCs/>
              </w:rPr>
            </w:pPr>
            <w:r w:rsidRPr="00157224">
              <w:rPr>
                <w:b/>
                <w:bCs/>
                <w:noProof/>
              </w:rPr>
              <w:drawing>
                <wp:inline distT="0" distB="0" distL="0" distR="0" wp14:anchorId="4C4B22C9" wp14:editId="7D866F96">
                  <wp:extent cx="2928905" cy="3954780"/>
                  <wp:effectExtent l="0" t="0" r="5080" b="7620"/>
                  <wp:docPr id="21361701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617014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9002" cy="3968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557E48" w14:textId="76DBA863" w:rsidR="2B5DA396" w:rsidRDefault="2B5DA396"/>
    <w:p w14:paraId="2ACD1943" w14:textId="0A31E3B9" w:rsidR="21E7D457" w:rsidRDefault="21E7D457">
      <w:r>
        <w:br w:type="page"/>
      </w:r>
    </w:p>
    <w:tbl>
      <w:tblPr>
        <w:tblStyle w:val="TabelacomGrelha"/>
        <w:tblpPr w:leftFromText="141" w:rightFromText="141" w:vertAnchor="text" w:horzAnchor="margin" w:tblpY="213"/>
        <w:tblW w:w="8499" w:type="dxa"/>
        <w:tblLook w:val="04A0" w:firstRow="1" w:lastRow="0" w:firstColumn="1" w:lastColumn="0" w:noHBand="0" w:noVBand="1"/>
      </w:tblPr>
      <w:tblGrid>
        <w:gridCol w:w="1228"/>
        <w:gridCol w:w="7944"/>
      </w:tblGrid>
      <w:tr w:rsidR="009A7791" w14:paraId="66A23F0F" w14:textId="77777777" w:rsidTr="009A7791">
        <w:trPr>
          <w:trHeight w:val="380"/>
        </w:trPr>
        <w:tc>
          <w:tcPr>
            <w:tcW w:w="8499" w:type="dxa"/>
            <w:gridSpan w:val="2"/>
            <w:vAlign w:val="center"/>
          </w:tcPr>
          <w:p w14:paraId="3F48CB0B" w14:textId="647CBFDE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100DB3D9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3</w:t>
            </w:r>
            <w:r w:rsidRPr="100DB3D9">
              <w:rPr>
                <w:b/>
                <w:bCs/>
              </w:rPr>
              <w:t xml:space="preserve"> - PBI</w:t>
            </w:r>
            <w:r>
              <w:t>: Filtrar serviços por região</w:t>
            </w:r>
          </w:p>
        </w:tc>
      </w:tr>
      <w:tr w:rsidR="009A7791" w14:paraId="1BB43B85" w14:textId="77777777" w:rsidTr="009A7791">
        <w:trPr>
          <w:trHeight w:val="300"/>
        </w:trPr>
        <w:tc>
          <w:tcPr>
            <w:tcW w:w="8499" w:type="dxa"/>
            <w:gridSpan w:val="2"/>
          </w:tcPr>
          <w:p w14:paraId="795A0906" w14:textId="77777777" w:rsidR="009A7791" w:rsidRDefault="009A7791" w:rsidP="009A7791">
            <w:pPr>
              <w:spacing w:before="60" w:after="60"/>
              <w:ind w:left="30" w:hanging="30"/>
            </w:pPr>
            <w:r w:rsidRPr="100DB3D9">
              <w:rPr>
                <w:b/>
                <w:bCs/>
              </w:rPr>
              <w:t>COMO</w:t>
            </w:r>
            <w:r>
              <w:t>: Prestador</w:t>
            </w:r>
          </w:p>
          <w:p w14:paraId="0E191E93" w14:textId="77777777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23090749">
              <w:rPr>
                <w:b/>
                <w:bCs/>
              </w:rPr>
              <w:t>POSSO</w:t>
            </w:r>
            <w:r>
              <w:t>: Filtrar serviços por região</w:t>
            </w:r>
          </w:p>
          <w:p w14:paraId="74B69663" w14:textId="77777777" w:rsidR="009A7791" w:rsidRDefault="009A7791" w:rsidP="009A7791">
            <w:pPr>
              <w:spacing w:before="60" w:after="60"/>
              <w:ind w:left="30" w:hanging="30"/>
            </w:pPr>
            <w:r w:rsidRPr="54D0AC90">
              <w:rPr>
                <w:b/>
                <w:bCs/>
              </w:rPr>
              <w:t>PARA</w:t>
            </w:r>
            <w:r>
              <w:t>: Busca de trabalhos por região</w:t>
            </w:r>
          </w:p>
        </w:tc>
      </w:tr>
      <w:tr w:rsidR="009A7791" w14:paraId="4CE363EC" w14:textId="77777777" w:rsidTr="009A7791">
        <w:trPr>
          <w:trHeight w:val="300"/>
        </w:trPr>
        <w:tc>
          <w:tcPr>
            <w:tcW w:w="1276" w:type="dxa"/>
          </w:tcPr>
          <w:p w14:paraId="6C5C11FD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100DB3D9">
              <w:rPr>
                <w:b/>
                <w:bCs/>
              </w:rPr>
              <w:t xml:space="preserve">Critério de </w:t>
            </w:r>
          </w:p>
          <w:p w14:paraId="232B0B5A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100DB3D9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587C1D40" w14:textId="77777777" w:rsidR="00B7300A" w:rsidRPr="00B7300A" w:rsidRDefault="00B7300A" w:rsidP="00B7300A">
            <w:pPr>
              <w:spacing w:before="60" w:after="60"/>
              <w:ind w:left="168"/>
              <w:rPr>
                <w:b/>
                <w:bCs/>
              </w:rPr>
            </w:pPr>
            <w:r w:rsidRPr="00B7300A">
              <w:rPr>
                <w:b/>
                <w:bCs/>
              </w:rPr>
              <w:t xml:space="preserve">DADO QUE </w:t>
            </w:r>
            <w:r w:rsidRPr="00B7300A">
              <w:t>o prestador deseja encontrar serviços em uma região específica,</w:t>
            </w:r>
          </w:p>
          <w:p w14:paraId="2C7B06E7" w14:textId="77777777" w:rsidR="00B7300A" w:rsidRPr="00B7300A" w:rsidRDefault="00B7300A" w:rsidP="00B7300A">
            <w:pPr>
              <w:spacing w:before="60" w:after="60"/>
              <w:ind w:left="168"/>
            </w:pPr>
            <w:r w:rsidRPr="00B7300A">
              <w:rPr>
                <w:b/>
                <w:bCs/>
              </w:rPr>
              <w:t xml:space="preserve">QUANDO </w:t>
            </w:r>
            <w:r w:rsidRPr="00B7300A">
              <w:t>ele selecionar uma região no filtro de região,</w:t>
            </w:r>
          </w:p>
          <w:p w14:paraId="6FB9FB1C" w14:textId="06C49FEB" w:rsidR="009A7791" w:rsidRDefault="00B7300A" w:rsidP="00B7300A">
            <w:pPr>
              <w:spacing w:before="60" w:after="60"/>
              <w:ind w:left="168"/>
            </w:pPr>
            <w:r w:rsidRPr="00B7300A">
              <w:rPr>
                <w:b/>
                <w:bCs/>
              </w:rPr>
              <w:t xml:space="preserve">ENTÃO </w:t>
            </w:r>
            <w:r w:rsidRPr="00B7300A">
              <w:t>os resultados serão atualizados para exibir apenas os serviços disponíveis nessa região.</w:t>
            </w:r>
          </w:p>
        </w:tc>
      </w:tr>
      <w:tr w:rsidR="009A7791" w14:paraId="252D52C8" w14:textId="77777777" w:rsidTr="009A7791">
        <w:trPr>
          <w:trHeight w:val="300"/>
        </w:trPr>
        <w:tc>
          <w:tcPr>
            <w:tcW w:w="1276" w:type="dxa"/>
          </w:tcPr>
          <w:p w14:paraId="4A7D2D39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100DB3D9">
              <w:rPr>
                <w:b/>
                <w:bCs/>
              </w:rPr>
              <w:t xml:space="preserve">Critério de </w:t>
            </w:r>
          </w:p>
          <w:p w14:paraId="3F3CD16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100DB3D9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3AD55511" w14:textId="1E3C53D0" w:rsidR="009A7791" w:rsidRPr="00B7300A" w:rsidRDefault="00B7300A" w:rsidP="00B7300A">
            <w:pPr>
              <w:spacing w:before="60" w:after="60"/>
              <w:ind w:left="168"/>
              <w:rPr>
                <w:b/>
                <w:bCs/>
              </w:rPr>
            </w:pPr>
            <w:r w:rsidRPr="00B7300A">
              <w:rPr>
                <w:b/>
                <w:bCs/>
              </w:rPr>
              <w:t xml:space="preserve">DADO QUE </w:t>
            </w:r>
            <w:r w:rsidRPr="00B7300A">
              <w:t>o prestador deseja encontrar serviços em uma região específica,</w:t>
            </w:r>
            <w:r w:rsidRPr="00B7300A">
              <w:rPr>
                <w:b/>
                <w:bCs/>
              </w:rPr>
              <w:br/>
              <w:t xml:space="preserve">QUANDO </w:t>
            </w:r>
            <w:r w:rsidRPr="00B7300A">
              <w:t>ele selecionar uma região no filtro,</w:t>
            </w:r>
            <w:r w:rsidRPr="00B7300A">
              <w:br/>
            </w:r>
            <w:r w:rsidRPr="00B7300A">
              <w:rPr>
                <w:b/>
                <w:bCs/>
              </w:rPr>
              <w:t xml:space="preserve">ENTÃO </w:t>
            </w:r>
            <w:r w:rsidRPr="00B7300A">
              <w:t>uma mensagem será exibida informando que não há serviços disponíveis na região selecionada.</w:t>
            </w:r>
          </w:p>
        </w:tc>
      </w:tr>
      <w:tr w:rsidR="001B3F12" w14:paraId="72A10DFD" w14:textId="77777777" w:rsidTr="009A7791">
        <w:trPr>
          <w:trHeight w:val="300"/>
        </w:trPr>
        <w:tc>
          <w:tcPr>
            <w:tcW w:w="1276" w:type="dxa"/>
          </w:tcPr>
          <w:p w14:paraId="0B046780" w14:textId="3C859161" w:rsidR="001B3F12" w:rsidRPr="100DB3D9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43035A03" w14:textId="16C0A7B0" w:rsidR="001B3F12" w:rsidRPr="573888AD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</w:rPr>
              <w:drawing>
                <wp:inline distT="0" distB="0" distL="0" distR="0" wp14:anchorId="77EDD94F" wp14:editId="4B9FFB19">
                  <wp:extent cx="4792980" cy="2756471"/>
                  <wp:effectExtent l="0" t="0" r="7620" b="6350"/>
                  <wp:docPr id="74977836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977836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7850" cy="275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C8FA87" w14:textId="1D8C391F" w:rsidR="001B3F12" w:rsidRPr="00385FBB" w:rsidRDefault="001B3F12">
      <w:pPr>
        <w:rPr>
          <w:u w:val="single"/>
        </w:rPr>
      </w:pPr>
    </w:p>
    <w:p w14:paraId="63527B84" w14:textId="7CBC6D1A" w:rsidR="4E606C76" w:rsidRDefault="4E606C76" w:rsidP="4E606C76">
      <w:pPr>
        <w:pStyle w:val="Legenda"/>
        <w:spacing w:before="120"/>
      </w:pPr>
    </w:p>
    <w:p w14:paraId="3BF441BE" w14:textId="77777777" w:rsidR="001B3F12" w:rsidRDefault="001B3F12" w:rsidP="001B3F12">
      <w:pPr>
        <w:pStyle w:val="CorpodeTexto"/>
      </w:pPr>
    </w:p>
    <w:p w14:paraId="01F57964" w14:textId="77777777" w:rsidR="001B3F12" w:rsidRDefault="001B3F12" w:rsidP="001B3F12">
      <w:pPr>
        <w:pStyle w:val="CorpodeTexto"/>
      </w:pPr>
    </w:p>
    <w:p w14:paraId="1F89C29A" w14:textId="77777777" w:rsidR="004906DC" w:rsidRDefault="004906DC" w:rsidP="001B3F12">
      <w:pPr>
        <w:pStyle w:val="CorpodeTexto"/>
      </w:pPr>
    </w:p>
    <w:p w14:paraId="7C4E9ACD" w14:textId="77777777" w:rsidR="004906DC" w:rsidRDefault="004906DC" w:rsidP="001B3F12">
      <w:pPr>
        <w:pStyle w:val="CorpodeTexto"/>
      </w:pPr>
    </w:p>
    <w:p w14:paraId="7B5D7E93" w14:textId="77777777" w:rsidR="004906DC" w:rsidRDefault="004906DC" w:rsidP="001B3F12">
      <w:pPr>
        <w:pStyle w:val="CorpodeTexto"/>
      </w:pPr>
    </w:p>
    <w:p w14:paraId="0F74F820" w14:textId="77777777" w:rsidR="004906DC" w:rsidRDefault="004906DC" w:rsidP="001B3F12">
      <w:pPr>
        <w:pStyle w:val="CorpodeTexto"/>
      </w:pPr>
    </w:p>
    <w:p w14:paraId="11AA15CC" w14:textId="77777777" w:rsidR="004906DC" w:rsidRPr="001B3F12" w:rsidRDefault="004906DC" w:rsidP="001B3F12">
      <w:pPr>
        <w:pStyle w:val="CorpodeTexto"/>
      </w:pPr>
    </w:p>
    <w:tbl>
      <w:tblPr>
        <w:tblStyle w:val="TabelacomGrelha"/>
        <w:tblpPr w:leftFromText="141" w:rightFromText="141" w:vertAnchor="text" w:horzAnchor="margin" w:tblpY="269"/>
        <w:tblW w:w="8499" w:type="dxa"/>
        <w:tblLook w:val="04A0" w:firstRow="1" w:lastRow="0" w:firstColumn="1" w:lastColumn="0" w:noHBand="0" w:noVBand="1"/>
      </w:tblPr>
      <w:tblGrid>
        <w:gridCol w:w="1228"/>
        <w:gridCol w:w="7555"/>
      </w:tblGrid>
      <w:tr w:rsidR="009A7791" w14:paraId="3FBE0B9C" w14:textId="77777777" w:rsidTr="009A7791">
        <w:trPr>
          <w:trHeight w:val="380"/>
        </w:trPr>
        <w:tc>
          <w:tcPr>
            <w:tcW w:w="8499" w:type="dxa"/>
            <w:gridSpan w:val="2"/>
            <w:vAlign w:val="center"/>
          </w:tcPr>
          <w:p w14:paraId="359567DB" w14:textId="679C70C6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4</w:t>
            </w:r>
            <w:r w:rsidRPr="53386875">
              <w:rPr>
                <w:b/>
                <w:bCs/>
              </w:rPr>
              <w:t xml:space="preserve"> - PBI</w:t>
            </w:r>
            <w:r>
              <w:t>: Filtrar serviços por categoria de trabalhos</w:t>
            </w:r>
          </w:p>
        </w:tc>
      </w:tr>
      <w:tr w:rsidR="009A7791" w14:paraId="7AD15CB4" w14:textId="77777777" w:rsidTr="009A7791">
        <w:trPr>
          <w:trHeight w:val="300"/>
        </w:trPr>
        <w:tc>
          <w:tcPr>
            <w:tcW w:w="8499" w:type="dxa"/>
            <w:gridSpan w:val="2"/>
          </w:tcPr>
          <w:p w14:paraId="78D02B59" w14:textId="77777777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t>COMO</w:t>
            </w:r>
            <w:r>
              <w:t>: Prestador</w:t>
            </w:r>
          </w:p>
          <w:p w14:paraId="651BE0B4" w14:textId="77777777" w:rsidR="009A7791" w:rsidRDefault="009A7791" w:rsidP="009A7791">
            <w:pPr>
              <w:spacing w:before="60" w:after="60"/>
              <w:ind w:left="30" w:hanging="30"/>
            </w:pPr>
            <w:r w:rsidRPr="21E7D457">
              <w:rPr>
                <w:b/>
                <w:bCs/>
              </w:rPr>
              <w:t>POSSO</w:t>
            </w:r>
            <w:r>
              <w:t>: Filtrar os serviços por categoria de trabalhos</w:t>
            </w:r>
          </w:p>
          <w:p w14:paraId="79883E77" w14:textId="77777777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t>PARA</w:t>
            </w:r>
            <w:r>
              <w:t>: Encontrar serviços específicos</w:t>
            </w:r>
          </w:p>
        </w:tc>
      </w:tr>
      <w:tr w:rsidR="009A7791" w14:paraId="6C3BC014" w14:textId="77777777" w:rsidTr="009A7791">
        <w:trPr>
          <w:trHeight w:val="300"/>
        </w:trPr>
        <w:tc>
          <w:tcPr>
            <w:tcW w:w="1276" w:type="dxa"/>
          </w:tcPr>
          <w:p w14:paraId="4CDE60CC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0A3452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7EBC5F1A" w14:textId="77777777" w:rsidR="004906DC" w:rsidRPr="004906DC" w:rsidRDefault="004906DC" w:rsidP="004906DC">
            <w:pPr>
              <w:spacing w:before="60" w:after="60"/>
              <w:ind w:left="168"/>
              <w:rPr>
                <w:b/>
                <w:bCs/>
              </w:rPr>
            </w:pPr>
            <w:r w:rsidRPr="004906DC">
              <w:rPr>
                <w:b/>
                <w:bCs/>
              </w:rPr>
              <w:t xml:space="preserve">DADO QUE </w:t>
            </w:r>
            <w:r w:rsidRPr="004906DC">
              <w:t>o prestador logado deseja encontrar serviços de categorias específicas,</w:t>
            </w:r>
            <w:r w:rsidRPr="004906DC">
              <w:rPr>
                <w:b/>
                <w:bCs/>
              </w:rPr>
              <w:br/>
              <w:t xml:space="preserve">QUANDO </w:t>
            </w:r>
            <w:r w:rsidRPr="004906DC">
              <w:t>ele selecionar a categoria desejada no filtro,</w:t>
            </w:r>
            <w:r w:rsidRPr="004906DC">
              <w:br/>
            </w:r>
            <w:r w:rsidRPr="004906DC">
              <w:rPr>
                <w:b/>
                <w:bCs/>
              </w:rPr>
              <w:t xml:space="preserve">ENTÃO </w:t>
            </w:r>
            <w:r w:rsidRPr="004906DC">
              <w:t>apenas os serviços da categoria selecionada serão exibidos.</w:t>
            </w:r>
          </w:p>
          <w:p w14:paraId="76DBE060" w14:textId="53A51250" w:rsidR="009A7791" w:rsidRDefault="009A7791" w:rsidP="009A7791">
            <w:pPr>
              <w:spacing w:before="60" w:after="60"/>
              <w:ind w:left="168"/>
            </w:pPr>
          </w:p>
        </w:tc>
      </w:tr>
      <w:tr w:rsidR="009A7791" w14:paraId="2956694C" w14:textId="77777777" w:rsidTr="009A7791">
        <w:trPr>
          <w:trHeight w:val="300"/>
        </w:trPr>
        <w:tc>
          <w:tcPr>
            <w:tcW w:w="1276" w:type="dxa"/>
          </w:tcPr>
          <w:p w14:paraId="4B44AD2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24B4CFE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0061BD3C" w14:textId="77777777" w:rsidR="004906DC" w:rsidRPr="004906DC" w:rsidRDefault="004906DC" w:rsidP="004906DC">
            <w:pPr>
              <w:spacing w:before="60" w:after="60"/>
              <w:ind w:left="168"/>
              <w:rPr>
                <w:b/>
                <w:bCs/>
              </w:rPr>
            </w:pPr>
            <w:r w:rsidRPr="004906DC">
              <w:rPr>
                <w:b/>
                <w:bCs/>
              </w:rPr>
              <w:t xml:space="preserve">DADO QUE </w:t>
            </w:r>
            <w:r w:rsidRPr="004906DC">
              <w:t>o prestador logado deseja encontrar serviços de categorias específicas,</w:t>
            </w:r>
            <w:r w:rsidRPr="004906DC">
              <w:rPr>
                <w:b/>
                <w:bCs/>
              </w:rPr>
              <w:br/>
              <w:t xml:space="preserve">QUANDO </w:t>
            </w:r>
            <w:r w:rsidRPr="004906DC">
              <w:t>ele selecionar a categoria desejada no filtro,</w:t>
            </w:r>
          </w:p>
          <w:p w14:paraId="597CF1D5" w14:textId="1EB08FC2" w:rsidR="009A7791" w:rsidRPr="004906DC" w:rsidRDefault="004906DC" w:rsidP="004906DC">
            <w:pPr>
              <w:spacing w:before="60" w:after="60"/>
              <w:ind w:left="168"/>
              <w:rPr>
                <w:b/>
                <w:bCs/>
              </w:rPr>
            </w:pPr>
            <w:r w:rsidRPr="004906DC">
              <w:rPr>
                <w:b/>
                <w:bCs/>
              </w:rPr>
              <w:t xml:space="preserve">ENTÃO </w:t>
            </w:r>
            <w:r w:rsidRPr="004906DC">
              <w:t>uma mensagem será exibida informando que não há serviços disponíveis na categoria selecionada.</w:t>
            </w:r>
          </w:p>
        </w:tc>
      </w:tr>
      <w:tr w:rsidR="001B3F12" w14:paraId="137D3F01" w14:textId="77777777" w:rsidTr="009A7791">
        <w:trPr>
          <w:trHeight w:val="300"/>
        </w:trPr>
        <w:tc>
          <w:tcPr>
            <w:tcW w:w="1276" w:type="dxa"/>
          </w:tcPr>
          <w:p w14:paraId="6E32606A" w14:textId="06D67928" w:rsidR="001B3F12" w:rsidRPr="53386875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1DA9BB25" w14:textId="17DC8ED1" w:rsidR="001B3F12" w:rsidRPr="72B335B3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</w:rPr>
              <w:drawing>
                <wp:inline distT="0" distB="0" distL="0" distR="0" wp14:anchorId="035F9F9A" wp14:editId="7CE309D4">
                  <wp:extent cx="4554186" cy="2621280"/>
                  <wp:effectExtent l="0" t="0" r="0" b="7620"/>
                  <wp:docPr id="103447074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47074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306" cy="262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A473D" w14:textId="77777777" w:rsidR="00F3458E" w:rsidRDefault="00F3458E" w:rsidP="00F3458E"/>
    <w:p w14:paraId="7976BFD5" w14:textId="77777777" w:rsidR="00F3458E" w:rsidRPr="00F3458E" w:rsidRDefault="00F3458E" w:rsidP="00F3458E">
      <w:pPr>
        <w:pStyle w:val="CorpodeTexto"/>
      </w:pPr>
    </w:p>
    <w:p w14:paraId="13B7414F" w14:textId="5098ACD4" w:rsidR="3D5226AF" w:rsidRDefault="3D5226AF" w:rsidP="100DB3D9">
      <w:pPr>
        <w:pStyle w:val="CorpodeTexto"/>
      </w:pPr>
    </w:p>
    <w:p w14:paraId="395C60FB" w14:textId="76D6C63A" w:rsidR="1CFB0EEA" w:rsidRDefault="00B90470" w:rsidP="1CFB0EEA">
      <w:pPr>
        <w:pStyle w:val="CorpodeTexto"/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C6CA746" w14:paraId="01586024" w14:textId="77777777" w:rsidTr="009A7791">
        <w:trPr>
          <w:trHeight w:val="375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503A83" w14:textId="217A4028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lastRenderedPageBreak/>
              <w:t xml:space="preserve">HISTÓRIA DO USUÁRIO </w:t>
            </w:r>
            <w:r w:rsidR="005C10C5">
              <w:rPr>
                <w:rFonts w:ascii="Aptos" w:eastAsia="Aptos" w:hAnsi="Aptos" w:cs="Aptos"/>
                <w:b/>
              </w:rPr>
              <w:t>2.5</w:t>
            </w:r>
            <w:r w:rsidRPr="187FFE41">
              <w:rPr>
                <w:rFonts w:ascii="Aptos" w:eastAsia="Aptos" w:hAnsi="Aptos" w:cs="Aptos"/>
                <w:b/>
              </w:rPr>
              <w:t xml:space="preserve"> - PBI</w:t>
            </w:r>
            <w:r w:rsidRPr="187FFE41">
              <w:rPr>
                <w:rFonts w:ascii="Aptos" w:eastAsia="Aptos" w:hAnsi="Aptos" w:cs="Aptos"/>
              </w:rPr>
              <w:t xml:space="preserve">: </w:t>
            </w:r>
            <w:r w:rsidR="71E987C6" w:rsidRPr="187FFE41">
              <w:rPr>
                <w:rFonts w:ascii="Aptos" w:eastAsia="Aptos" w:hAnsi="Aptos" w:cs="Aptos"/>
              </w:rPr>
              <w:t>Visualizar Serviços Disponíveis</w:t>
            </w:r>
          </w:p>
        </w:tc>
      </w:tr>
      <w:tr w:rsidR="0C6CA746" w14:paraId="03B9DF36" w14:textId="77777777" w:rsidTr="009A7791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1353D9" w14:textId="54C3EC30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>COMO</w:t>
            </w:r>
            <w:r w:rsidRPr="187FFE41">
              <w:rPr>
                <w:rFonts w:ascii="Aptos" w:eastAsia="Aptos" w:hAnsi="Aptos" w:cs="Aptos"/>
              </w:rPr>
              <w:t>:  Prestador de Serviços Autenticado</w:t>
            </w:r>
          </w:p>
          <w:p w14:paraId="4F4707F0" w14:textId="4D8B3488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>POSSO</w:t>
            </w:r>
            <w:r w:rsidRPr="187FFE41">
              <w:rPr>
                <w:rFonts w:ascii="Aptos" w:eastAsia="Aptos" w:hAnsi="Aptos" w:cs="Aptos"/>
              </w:rPr>
              <w:t xml:space="preserve">: </w:t>
            </w:r>
            <w:r w:rsidR="71D5C625" w:rsidRPr="187FFE41">
              <w:rPr>
                <w:rFonts w:ascii="Aptos" w:eastAsia="Aptos" w:hAnsi="Aptos" w:cs="Aptos"/>
              </w:rPr>
              <w:t>Visualizar</w:t>
            </w:r>
            <w:r w:rsidRPr="187FFE41">
              <w:rPr>
                <w:rFonts w:ascii="Aptos" w:eastAsia="Aptos" w:hAnsi="Aptos" w:cs="Aptos"/>
              </w:rPr>
              <w:t xml:space="preserve"> Solicitações de serviços</w:t>
            </w:r>
          </w:p>
          <w:p w14:paraId="1D75EBC9" w14:textId="188B2B3C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>PARA</w:t>
            </w:r>
            <w:r w:rsidRPr="187FFE41">
              <w:rPr>
                <w:rFonts w:ascii="Aptos" w:eastAsia="Aptos" w:hAnsi="Aptos" w:cs="Aptos"/>
              </w:rPr>
              <w:t xml:space="preserve">:  </w:t>
            </w:r>
            <w:r w:rsidR="0BBB12C1" w:rsidRPr="187FFE41">
              <w:rPr>
                <w:rFonts w:ascii="Aptos" w:eastAsia="Aptos" w:hAnsi="Aptos" w:cs="Aptos"/>
              </w:rPr>
              <w:t>Encontrar serviços que sou apto a realizar</w:t>
            </w:r>
          </w:p>
        </w:tc>
      </w:tr>
      <w:tr w:rsidR="0C6CA746" w14:paraId="00A7FC23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49604C" w14:textId="18A36A06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 xml:space="preserve">Critério de </w:t>
            </w:r>
            <w:r w:rsidRPr="187FFE41">
              <w:rPr>
                <w:rFonts w:ascii="Aptos" w:eastAsia="Aptos" w:hAnsi="Aptos" w:cs="Aptos"/>
              </w:rPr>
              <w:t xml:space="preserve"> </w:t>
            </w:r>
          </w:p>
          <w:p w14:paraId="72748E66" w14:textId="0D7E23EF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>Aceite 1</w:t>
            </w:r>
            <w:r w:rsidRPr="187FFE41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56D64B" w14:textId="77777777" w:rsidR="001E28F4" w:rsidRPr="001E28F4" w:rsidRDefault="001E28F4" w:rsidP="001E28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001E28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001E28F4">
              <w:rPr>
                <w:rFonts w:ascii="Aptos" w:eastAsia="Aptos" w:hAnsi="Aptos" w:cs="Aptos"/>
              </w:rPr>
              <w:t>o prestador está navegando pelo site em busca de um serviço para realizar,</w:t>
            </w:r>
          </w:p>
          <w:p w14:paraId="3D67D22A" w14:textId="77777777" w:rsidR="001E28F4" w:rsidRPr="001E28F4" w:rsidRDefault="001E28F4" w:rsidP="001E28F4">
            <w:pPr>
              <w:spacing w:line="276" w:lineRule="auto"/>
              <w:rPr>
                <w:rFonts w:ascii="Aptos" w:eastAsia="Aptos" w:hAnsi="Aptos" w:cs="Aptos"/>
              </w:rPr>
            </w:pPr>
            <w:r w:rsidRPr="001E28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001E28F4">
              <w:rPr>
                <w:rFonts w:ascii="Aptos" w:eastAsia="Aptos" w:hAnsi="Aptos" w:cs="Aptos"/>
              </w:rPr>
              <w:t>ele acessar a página principal de prestador,</w:t>
            </w:r>
          </w:p>
          <w:p w14:paraId="6798BC3E" w14:textId="52F663B5" w:rsidR="0C6CA746" w:rsidRDefault="001E28F4" w:rsidP="001E28F4">
            <w:pPr>
              <w:spacing w:line="276" w:lineRule="auto"/>
              <w:rPr>
                <w:rFonts w:ascii="Aptos" w:eastAsia="Aptos" w:hAnsi="Aptos" w:cs="Aptos"/>
              </w:rPr>
            </w:pPr>
            <w:r w:rsidRPr="001E28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001E28F4">
              <w:rPr>
                <w:rFonts w:ascii="Aptos" w:eastAsia="Aptos" w:hAnsi="Aptos" w:cs="Aptos"/>
              </w:rPr>
              <w:t>o sistema exibirá todos os serviços disponíveis para ele, permitindo que visualize detalhes como descrição, localização e valor oferecido.</w:t>
            </w:r>
          </w:p>
        </w:tc>
      </w:tr>
      <w:tr w:rsidR="0C6CA746" w14:paraId="717FEBE1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C3482F" w14:textId="351C4457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 xml:space="preserve">Critério de </w:t>
            </w:r>
            <w:r w:rsidRPr="187FFE41">
              <w:rPr>
                <w:rFonts w:ascii="Aptos" w:eastAsia="Aptos" w:hAnsi="Aptos" w:cs="Aptos"/>
              </w:rPr>
              <w:t xml:space="preserve"> </w:t>
            </w:r>
          </w:p>
          <w:p w14:paraId="5FF9B5D4" w14:textId="626D5583" w:rsidR="0C6CA746" w:rsidRDefault="0C6CA746" w:rsidP="0C6CA746">
            <w:pPr>
              <w:spacing w:line="276" w:lineRule="auto"/>
              <w:rPr>
                <w:rFonts w:ascii="Aptos" w:eastAsia="Aptos" w:hAnsi="Aptos" w:cs="Aptos"/>
              </w:rPr>
            </w:pPr>
            <w:r w:rsidRPr="187FFE41">
              <w:rPr>
                <w:rFonts w:ascii="Aptos" w:eastAsia="Aptos" w:hAnsi="Aptos" w:cs="Aptos"/>
                <w:b/>
              </w:rPr>
              <w:t>Aceite 2</w:t>
            </w:r>
            <w:r w:rsidRPr="187FFE41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C9E0B3" w14:textId="7881FEE9" w:rsidR="0C6CA746" w:rsidRDefault="001E28F4" w:rsidP="001E28F4">
            <w:pPr>
              <w:spacing w:line="276" w:lineRule="auto"/>
              <w:rPr>
                <w:rFonts w:ascii="Aptos" w:eastAsia="Aptos" w:hAnsi="Aptos" w:cs="Aptos"/>
              </w:rPr>
            </w:pPr>
            <w:r w:rsidRPr="001E28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001E28F4">
              <w:rPr>
                <w:rFonts w:ascii="Aptos" w:eastAsia="Aptos" w:hAnsi="Aptos" w:cs="Aptos"/>
              </w:rPr>
              <w:t>o prestador está navegando pelo site em busca de um serviço para realizar,</w:t>
            </w:r>
            <w:r w:rsidRPr="001E28F4">
              <w:rPr>
                <w:rFonts w:ascii="Aptos" w:eastAsia="Aptos" w:hAnsi="Aptos" w:cs="Aptos"/>
                <w:b/>
                <w:bCs/>
              </w:rPr>
              <w:br/>
              <w:t xml:space="preserve">QUANDO </w:t>
            </w:r>
            <w:r w:rsidRPr="001E28F4">
              <w:rPr>
                <w:rFonts w:ascii="Aptos" w:eastAsia="Aptos" w:hAnsi="Aptos" w:cs="Aptos"/>
              </w:rPr>
              <w:t>ele acessar a página principal de prestador e não houver serviços disponíveis,</w:t>
            </w:r>
            <w:r w:rsidRPr="001E28F4">
              <w:rPr>
                <w:rFonts w:ascii="Aptos" w:eastAsia="Aptos" w:hAnsi="Aptos" w:cs="Aptos"/>
                <w:b/>
                <w:bCs/>
              </w:rPr>
              <w:br/>
              <w:t xml:space="preserve">ENTÃO </w:t>
            </w:r>
            <w:r w:rsidRPr="001E28F4">
              <w:rPr>
                <w:rFonts w:ascii="Aptos" w:eastAsia="Aptos" w:hAnsi="Aptos" w:cs="Aptos"/>
              </w:rPr>
              <w:t xml:space="preserve">o sistema exibirá uma mensagem informando: </w:t>
            </w:r>
            <w:r w:rsidRPr="001E28F4">
              <w:rPr>
                <w:rFonts w:ascii="Aptos" w:eastAsia="Aptos" w:hAnsi="Aptos" w:cs="Aptos"/>
                <w:i/>
                <w:iCs/>
              </w:rPr>
              <w:t>"No momento, não há serviços disponíveis."</w:t>
            </w:r>
          </w:p>
        </w:tc>
      </w:tr>
      <w:tr w:rsidR="001B3F12" w14:paraId="243AEEE3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D476C6" w14:textId="68B9DEBC" w:rsidR="001B3F12" w:rsidRPr="187FFE41" w:rsidRDefault="001B3F12" w:rsidP="001B3F12">
            <w:pPr>
              <w:spacing w:line="276" w:lineRule="auto"/>
              <w:rPr>
                <w:rFonts w:ascii="Aptos" w:eastAsia="Aptos" w:hAnsi="Aptos" w:cs="Aptos"/>
                <w:b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DD6366" w14:textId="26EDFD2E" w:rsidR="001B3F12" w:rsidRPr="187FFE41" w:rsidRDefault="00385FBB" w:rsidP="001B3F12">
            <w:pPr>
              <w:spacing w:line="276" w:lineRule="auto"/>
              <w:rPr>
                <w:rFonts w:ascii="Aptos" w:eastAsia="Aptos" w:hAnsi="Aptos" w:cs="Aptos"/>
                <w:b/>
              </w:rPr>
            </w:pPr>
            <w:r w:rsidRPr="00385FBB">
              <w:rPr>
                <w:rFonts w:ascii="Aptos" w:eastAsia="Aptos" w:hAnsi="Aptos" w:cs="Aptos"/>
                <w:b/>
              </w:rPr>
              <w:drawing>
                <wp:inline distT="0" distB="0" distL="0" distR="0" wp14:anchorId="13169712" wp14:editId="78CE8C1E">
                  <wp:extent cx="4320540" cy="2486952"/>
                  <wp:effectExtent l="0" t="0" r="3810" b="8890"/>
                  <wp:docPr id="105210325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210325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6333" cy="2490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07C0FAF4" w14:textId="77777777" w:rsidTr="009A7791">
        <w:trPr>
          <w:trHeight w:val="380"/>
        </w:trPr>
        <w:tc>
          <w:tcPr>
            <w:tcW w:w="8499" w:type="dxa"/>
            <w:gridSpan w:val="2"/>
            <w:vAlign w:val="center"/>
          </w:tcPr>
          <w:p w14:paraId="6226DB89" w14:textId="0C1AB168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 w:rsidR="005C10C5">
              <w:rPr>
                <w:b/>
                <w:bCs/>
              </w:rPr>
              <w:t>2.6</w:t>
            </w:r>
            <w:r w:rsidRPr="24CEA973">
              <w:rPr>
                <w:b/>
                <w:bCs/>
              </w:rPr>
              <w:t xml:space="preserve"> - PBI</w:t>
            </w:r>
            <w:r>
              <w:t>: Aceitar solicitação de serviço</w:t>
            </w:r>
          </w:p>
        </w:tc>
      </w:tr>
      <w:tr w:rsidR="009A7791" w14:paraId="29DB9AFB" w14:textId="77777777" w:rsidTr="009A7791">
        <w:trPr>
          <w:trHeight w:val="300"/>
        </w:trPr>
        <w:tc>
          <w:tcPr>
            <w:tcW w:w="8499" w:type="dxa"/>
            <w:gridSpan w:val="2"/>
          </w:tcPr>
          <w:p w14:paraId="11681080" w14:textId="77777777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>COMO</w:t>
            </w:r>
            <w:r>
              <w:t>: Prestador</w:t>
            </w:r>
          </w:p>
          <w:p w14:paraId="604DB845" w14:textId="77777777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5BD21DA2">
              <w:rPr>
                <w:b/>
                <w:bCs/>
              </w:rPr>
              <w:t>POSSO</w:t>
            </w:r>
            <w:r>
              <w:t>: Aceitar solicitação de serviço</w:t>
            </w:r>
          </w:p>
          <w:p w14:paraId="20A30AA2" w14:textId="77777777" w:rsidR="009A7791" w:rsidRDefault="009A7791" w:rsidP="009A7791">
            <w:pPr>
              <w:spacing w:before="60" w:after="60"/>
              <w:ind w:left="30" w:hanging="30"/>
            </w:pPr>
            <w:r w:rsidRPr="3673C2F8">
              <w:rPr>
                <w:b/>
                <w:bCs/>
              </w:rPr>
              <w:t>PARA</w:t>
            </w:r>
            <w:r>
              <w:t>: Adição de valor monetário</w:t>
            </w:r>
          </w:p>
        </w:tc>
      </w:tr>
      <w:tr w:rsidR="009A7791" w14:paraId="317809AB" w14:textId="77777777" w:rsidTr="009A7791">
        <w:trPr>
          <w:trHeight w:val="300"/>
        </w:trPr>
        <w:tc>
          <w:tcPr>
            <w:tcW w:w="1276" w:type="dxa"/>
          </w:tcPr>
          <w:p w14:paraId="68D55683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64DCC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lastRenderedPageBreak/>
              <w:t>Aceite 1</w:t>
            </w:r>
          </w:p>
        </w:tc>
        <w:tc>
          <w:tcPr>
            <w:tcW w:w="7223" w:type="dxa"/>
          </w:tcPr>
          <w:p w14:paraId="6260AA74" w14:textId="7E6C1D82" w:rsidR="009A7791" w:rsidRDefault="00BC1E17" w:rsidP="009A7791">
            <w:pPr>
              <w:spacing w:before="60" w:after="60"/>
              <w:ind w:left="168"/>
            </w:pPr>
            <w:r w:rsidRPr="00BC1E17">
              <w:rPr>
                <w:b/>
                <w:bCs/>
              </w:rPr>
              <w:lastRenderedPageBreak/>
              <w:t xml:space="preserve">DADO QUE </w:t>
            </w:r>
            <w:r w:rsidRPr="00BC1E17">
              <w:t>o prestador abriu o anúncio do serviço que deseja realizar,</w:t>
            </w:r>
            <w:r w:rsidRPr="00BC1E17">
              <w:rPr>
                <w:b/>
                <w:bCs/>
              </w:rPr>
              <w:br/>
              <w:t xml:space="preserve">QUANDO </w:t>
            </w:r>
            <w:r w:rsidRPr="00BC1E17">
              <w:t>clicar em "Aceitar serviço",</w:t>
            </w:r>
            <w:r w:rsidRPr="00BC1E17">
              <w:rPr>
                <w:b/>
                <w:bCs/>
              </w:rPr>
              <w:br/>
            </w:r>
            <w:r w:rsidRPr="00BC1E17">
              <w:rPr>
                <w:b/>
                <w:bCs/>
              </w:rPr>
              <w:lastRenderedPageBreak/>
              <w:t xml:space="preserve">ENTÃO </w:t>
            </w:r>
            <w:r w:rsidRPr="00BC1E17">
              <w:t>o serviço ficará vinculado ao seu nome e será marcado como "aceito" para esse prestador.</w:t>
            </w:r>
          </w:p>
        </w:tc>
      </w:tr>
      <w:tr w:rsidR="009A7791" w14:paraId="76F2DDD9" w14:textId="77777777" w:rsidTr="009A7791">
        <w:trPr>
          <w:trHeight w:val="300"/>
        </w:trPr>
        <w:tc>
          <w:tcPr>
            <w:tcW w:w="1276" w:type="dxa"/>
          </w:tcPr>
          <w:p w14:paraId="6517C3AE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lastRenderedPageBreak/>
              <w:t xml:space="preserve">Critério de </w:t>
            </w:r>
          </w:p>
          <w:p w14:paraId="5BBACCE4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1E12FC8" w14:textId="418367C0" w:rsidR="009A7791" w:rsidRDefault="00BC1E17" w:rsidP="009A7791">
            <w:pPr>
              <w:spacing w:before="60" w:after="60"/>
              <w:ind w:left="168"/>
              <w:rPr>
                <w:color w:val="00B0F0"/>
              </w:rPr>
            </w:pPr>
            <w:r w:rsidRPr="00BC1E17">
              <w:rPr>
                <w:b/>
                <w:bCs/>
              </w:rPr>
              <w:t xml:space="preserve">DADO QUE </w:t>
            </w:r>
            <w:r w:rsidRPr="00BC1E17">
              <w:t>o prestador abriu o anúncio do serviço que deseja realizar,</w:t>
            </w:r>
            <w:r w:rsidRPr="00BC1E17">
              <w:rPr>
                <w:b/>
                <w:bCs/>
              </w:rPr>
              <w:br/>
              <w:t xml:space="preserve">QUANDO </w:t>
            </w:r>
            <w:r w:rsidRPr="00BC1E17">
              <w:t>clicar em "Aceitar serviço", mas o serviço foi removido do site pelo solicitante,</w:t>
            </w:r>
            <w:r w:rsidRPr="00BC1E17">
              <w:rPr>
                <w:b/>
                <w:bCs/>
              </w:rPr>
              <w:br/>
              <w:t xml:space="preserve">ENTÃO </w:t>
            </w:r>
            <w:r w:rsidRPr="00BC1E17">
              <w:t>uma mensagem aparecerá na tela do prestador informando que o serviço foi removido pelo solicitante.</w:t>
            </w:r>
          </w:p>
        </w:tc>
      </w:tr>
      <w:tr w:rsidR="001B3F12" w14:paraId="2A6F13D8" w14:textId="77777777" w:rsidTr="009A7791">
        <w:trPr>
          <w:trHeight w:val="300"/>
        </w:trPr>
        <w:tc>
          <w:tcPr>
            <w:tcW w:w="1276" w:type="dxa"/>
          </w:tcPr>
          <w:p w14:paraId="0E17D591" w14:textId="1ED9B01D" w:rsidR="001B3F12" w:rsidRPr="24CEA973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4368E6E7" w14:textId="179583B4" w:rsidR="001B3F12" w:rsidRPr="1896F855" w:rsidRDefault="003A325B" w:rsidP="001B3F12">
            <w:pPr>
              <w:spacing w:before="60" w:after="60"/>
              <w:ind w:left="168"/>
              <w:rPr>
                <w:b/>
                <w:bCs/>
              </w:rPr>
            </w:pPr>
            <w:r w:rsidRPr="003A325B">
              <w:rPr>
                <w:b/>
                <w:bCs/>
              </w:rPr>
              <w:drawing>
                <wp:inline distT="0" distB="0" distL="0" distR="0" wp14:anchorId="5DEA5433" wp14:editId="36EB3160">
                  <wp:extent cx="3261360" cy="3844020"/>
                  <wp:effectExtent l="0" t="0" r="0" b="4445"/>
                  <wp:docPr id="31817646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17646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5" cy="384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9FEE1" w14:textId="0B79F6AC" w:rsidR="0B11DBA2" w:rsidRDefault="0B11DBA2"/>
    <w:p w14:paraId="7575F2A7" w14:textId="77777777" w:rsidR="005C10C5" w:rsidRDefault="005C10C5" w:rsidP="0C6CA746">
      <w:pPr>
        <w:pStyle w:val="CorpodeTexto"/>
      </w:pPr>
    </w:p>
    <w:p w14:paraId="74339A47" w14:textId="77777777" w:rsidR="005C10C5" w:rsidRDefault="005C10C5">
      <w:r>
        <w:br w:type="page"/>
      </w:r>
    </w:p>
    <w:p w14:paraId="30174AA0" w14:textId="77777777" w:rsidR="005C10C5" w:rsidRPr="00B26D61" w:rsidRDefault="005C10C5" w:rsidP="0C6CA746">
      <w:pPr>
        <w:pStyle w:val="CorpodeTexto"/>
        <w:rPr>
          <w:u w:val="single"/>
        </w:rPr>
      </w:pPr>
    </w:p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C10C5" w14:paraId="14E74369" w14:textId="77777777" w:rsidTr="000E0226">
        <w:trPr>
          <w:trHeight w:val="380"/>
        </w:trPr>
        <w:tc>
          <w:tcPr>
            <w:tcW w:w="8499" w:type="dxa"/>
            <w:gridSpan w:val="2"/>
            <w:vAlign w:val="center"/>
          </w:tcPr>
          <w:p w14:paraId="08969BE5" w14:textId="2965DD83" w:rsidR="005C10C5" w:rsidRDefault="005C10C5" w:rsidP="000E0226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.</w:t>
            </w:r>
            <w:r>
              <w:rPr>
                <w:b/>
                <w:bCs/>
              </w:rPr>
              <w:t>7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26D61" w:rsidRPr="005C10C5">
              <w:t xml:space="preserve"> </w:t>
            </w:r>
            <w:r w:rsidR="00B26D61" w:rsidRPr="005C10C5">
              <w:t>Enviar proposta de valor do serviço</w:t>
            </w:r>
          </w:p>
        </w:tc>
      </w:tr>
      <w:tr w:rsidR="005C10C5" w14:paraId="7862DB3A" w14:textId="77777777" w:rsidTr="000E0226">
        <w:trPr>
          <w:trHeight w:val="300"/>
        </w:trPr>
        <w:tc>
          <w:tcPr>
            <w:tcW w:w="8499" w:type="dxa"/>
            <w:gridSpan w:val="2"/>
          </w:tcPr>
          <w:p w14:paraId="144D28E5" w14:textId="77777777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05C10C5">
              <w:rPr>
                <w:b/>
                <w:bCs/>
              </w:rPr>
              <w:t xml:space="preserve">COMO: </w:t>
            </w:r>
            <w:r w:rsidRPr="005C10C5">
              <w:t>Prestador</w:t>
            </w:r>
          </w:p>
          <w:p w14:paraId="6F26A325" w14:textId="77777777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05C10C5">
              <w:rPr>
                <w:b/>
                <w:bCs/>
              </w:rPr>
              <w:t xml:space="preserve">POSSO: </w:t>
            </w:r>
            <w:r w:rsidRPr="005C10C5">
              <w:t>Enviar proposta de valor do serviço</w:t>
            </w:r>
          </w:p>
          <w:p w14:paraId="265079F1" w14:textId="676E487A" w:rsidR="005C10C5" w:rsidRPr="005C10C5" w:rsidRDefault="00B26D61" w:rsidP="00B26D61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PARA </w:t>
            </w:r>
            <w:r w:rsidRPr="00B26D61">
              <w:t>sugerir um valor mais justo para a execução do trabalho.</w:t>
            </w:r>
          </w:p>
        </w:tc>
      </w:tr>
      <w:tr w:rsidR="005C10C5" w14:paraId="55194ABA" w14:textId="77777777" w:rsidTr="000E0226">
        <w:trPr>
          <w:trHeight w:val="300"/>
        </w:trPr>
        <w:tc>
          <w:tcPr>
            <w:tcW w:w="1276" w:type="dxa"/>
          </w:tcPr>
          <w:p w14:paraId="0381479F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11A54281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BF51AFE" w14:textId="749B990D" w:rsidR="005C10C5" w:rsidRPr="00B26D61" w:rsidRDefault="00B26D61" w:rsidP="00B26D61">
            <w:pPr>
              <w:spacing w:before="60" w:after="60"/>
              <w:ind w:left="168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DADO QUE </w:t>
            </w:r>
            <w:r w:rsidRPr="00B26D61">
              <w:t>o prestador logado na plataforma encontrou um serviço ,que deseja realizar, com um valor muito abaixo do esperado,</w:t>
            </w:r>
            <w:r w:rsidRPr="00B26D61">
              <w:rPr>
                <w:b/>
                <w:bCs/>
              </w:rPr>
              <w:br/>
              <w:t xml:space="preserve">QUANDO </w:t>
            </w:r>
            <w:r w:rsidRPr="00B26D61">
              <w:t>ele clicar no botão de "Enviar Proposta" e preencher um novo valor junto com uma descrição justificando a alteração,</w:t>
            </w:r>
            <w:r w:rsidRPr="00B26D61">
              <w:rPr>
                <w:b/>
                <w:bCs/>
              </w:rPr>
              <w:br/>
              <w:t xml:space="preserve">ENTÃO </w:t>
            </w:r>
            <w:r w:rsidRPr="00B26D61">
              <w:t>a proposta será enviada para o solicitante.</w:t>
            </w:r>
          </w:p>
        </w:tc>
      </w:tr>
      <w:tr w:rsidR="005C10C5" w14:paraId="1674FFC5" w14:textId="77777777" w:rsidTr="000E0226">
        <w:trPr>
          <w:trHeight w:val="300"/>
        </w:trPr>
        <w:tc>
          <w:tcPr>
            <w:tcW w:w="1276" w:type="dxa"/>
          </w:tcPr>
          <w:p w14:paraId="4654B436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A925203" w14:textId="77777777" w:rsidR="005C10C5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A610121" w14:textId="2F24AA80" w:rsidR="005C10C5" w:rsidRPr="00B26D61" w:rsidRDefault="00B26D61" w:rsidP="00B26D61">
            <w:pPr>
              <w:spacing w:before="60" w:after="60"/>
              <w:ind w:left="168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DADO QUE </w:t>
            </w:r>
            <w:r w:rsidRPr="00B26D61">
              <w:rPr>
                <w:u w:val="single"/>
              </w:rPr>
              <w:t>o prestador logado na plataforma encontrou um serviço que deseja realizar, mas considera o valor muito abaixo do esperado,</w:t>
            </w:r>
            <w:r w:rsidRPr="00B26D61">
              <w:rPr>
                <w:u w:val="single"/>
              </w:rPr>
              <w:br/>
            </w:r>
            <w:r w:rsidRPr="00B26D61">
              <w:rPr>
                <w:b/>
                <w:bCs/>
              </w:rPr>
              <w:t xml:space="preserve">QUANDO </w:t>
            </w:r>
            <w:r w:rsidRPr="00B26D61">
              <w:t>ele clicar no botão de "Enviar Proposta" e não preencher um novo valor e uma descrição justificando a alteração,</w:t>
            </w:r>
            <w:r w:rsidRPr="00B26D61">
              <w:rPr>
                <w:b/>
                <w:bCs/>
              </w:rPr>
              <w:br/>
              <w:t xml:space="preserve">ENTÃO </w:t>
            </w:r>
            <w:r w:rsidRPr="00B26D61">
              <w:t>o sistema exibirá uma mensagem de erro informando que ambos os campos são obrigatórios.</w:t>
            </w:r>
          </w:p>
        </w:tc>
      </w:tr>
      <w:tr w:rsidR="005C10C5" w14:paraId="55BCF8A0" w14:textId="77777777" w:rsidTr="000E0226">
        <w:trPr>
          <w:trHeight w:val="300"/>
        </w:trPr>
        <w:tc>
          <w:tcPr>
            <w:tcW w:w="1276" w:type="dxa"/>
          </w:tcPr>
          <w:p w14:paraId="2184E58F" w14:textId="77777777" w:rsidR="005C10C5" w:rsidRPr="24CEA973" w:rsidRDefault="005C10C5" w:rsidP="000E0226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267733F" w14:textId="0B664F03" w:rsidR="005C10C5" w:rsidRPr="1896F855" w:rsidRDefault="005C10C5" w:rsidP="000E0226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drawing>
                <wp:inline distT="0" distB="0" distL="0" distR="0" wp14:anchorId="6EF1E7CD" wp14:editId="57E709D4">
                  <wp:extent cx="3480869" cy="4427220"/>
                  <wp:effectExtent l="0" t="0" r="5715" b="0"/>
                  <wp:docPr id="45164290" name="Imagem 1" descr="Uma imagem com texto, captura de ecrã, Tipo de letra, ecrã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164290" name="Imagem 1" descr="Uma imagem com texto, captura de ecrã, Tipo de letra, ecrã&#10;&#10;Os conteúdos gerados por IA poderão estar incorretos.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2722" cy="44295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882569" w14:textId="7AB29551" w:rsidR="009A7791" w:rsidRDefault="004B6935" w:rsidP="0C6CA746">
      <w:pPr>
        <w:pStyle w:val="CorpodeTexto"/>
      </w:pPr>
      <w:r>
        <w:br w:type="page"/>
      </w:r>
    </w:p>
    <w:p w14:paraId="310C9829" w14:textId="66AC18DF" w:rsidR="005C10C5" w:rsidRDefault="005C10C5" w:rsidP="0C6CA746">
      <w:pPr>
        <w:pStyle w:val="CorpodeTexto"/>
      </w:pPr>
    </w:p>
    <w:p w14:paraId="4151F98B" w14:textId="3D8AA846" w:rsidR="005C10C5" w:rsidRDefault="005C10C5" w:rsidP="0C6CA746">
      <w:pPr>
        <w:pStyle w:val="CorpodeTexto"/>
      </w:pPr>
    </w:p>
    <w:p w14:paraId="1DF8CE04" w14:textId="5AF496ED" w:rsidR="005C10C5" w:rsidRDefault="005C10C5" w:rsidP="0C6CA746">
      <w:pPr>
        <w:pStyle w:val="CorpodeTexto"/>
      </w:pPr>
    </w:p>
    <w:tbl>
      <w:tblPr>
        <w:tblpPr w:leftFromText="141" w:rightFromText="141" w:vertAnchor="text" w:horzAnchor="margin" w:tblpY="19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18"/>
        <w:gridCol w:w="7266"/>
      </w:tblGrid>
      <w:tr w:rsidR="009A7791" w14:paraId="69A1FC74" w14:textId="77777777" w:rsidTr="009A7791">
        <w:trPr>
          <w:trHeight w:val="375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173D92" w14:textId="709947FF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058955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2</w:t>
            </w:r>
            <w:r w:rsidRPr="0058955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0058955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00589555">
              <w:rPr>
                <w:rFonts w:ascii="Aptos" w:eastAsia="Aptos" w:hAnsi="Aptos" w:cs="Aptos"/>
              </w:rPr>
              <w:t>Avaliar</w:t>
            </w:r>
            <w:r w:rsidRPr="5BD21DA2">
              <w:rPr>
                <w:rFonts w:ascii="Aptos" w:eastAsia="Aptos" w:hAnsi="Aptos" w:cs="Aptos"/>
                <w:sz w:val="20"/>
                <w:szCs w:val="20"/>
              </w:rPr>
              <w:t xml:space="preserve"> </w:t>
            </w:r>
            <w:r w:rsidRPr="5BD21DA2">
              <w:rPr>
                <w:rFonts w:ascii="Aptos" w:eastAsia="Aptos" w:hAnsi="Aptos" w:cs="Aptos"/>
              </w:rPr>
              <w:t>prestadores de serviço</w:t>
            </w:r>
          </w:p>
        </w:tc>
      </w:tr>
      <w:tr w:rsidR="009A7791" w14:paraId="062F21B4" w14:textId="77777777" w:rsidTr="009A7791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5ED612" w14:textId="77777777" w:rsidR="009A7791" w:rsidRDefault="009A7791" w:rsidP="009A7791">
            <w:pPr>
              <w:spacing w:line="276" w:lineRule="auto"/>
            </w:pPr>
            <w:r w:rsidRPr="0058955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00589555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7F47218A" w14:textId="77777777" w:rsidR="009A7791" w:rsidRDefault="009A7791" w:rsidP="009A7791">
            <w:pPr>
              <w:spacing w:line="276" w:lineRule="auto"/>
            </w:pPr>
            <w:r w:rsidRPr="0058955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0058955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00589555">
              <w:rPr>
                <w:rFonts w:ascii="Aptos" w:eastAsia="Aptos" w:hAnsi="Aptos" w:cs="Aptos"/>
              </w:rPr>
              <w:t xml:space="preserve">Avaliar </w:t>
            </w:r>
            <w:r w:rsidRPr="00589555">
              <w:rPr>
                <w:rFonts w:ascii="Aptos" w:eastAsia="Aptos" w:hAnsi="Aptos" w:cs="Aptos"/>
                <w:sz w:val="24"/>
                <w:szCs w:val="24"/>
              </w:rPr>
              <w:t>prestadores de serviço</w:t>
            </w:r>
          </w:p>
          <w:p w14:paraId="66DEA364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058955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00589555">
              <w:rPr>
                <w:rFonts w:ascii="Aptos" w:eastAsia="Aptos" w:hAnsi="Aptos" w:cs="Aptos"/>
                <w:sz w:val="24"/>
                <w:szCs w:val="24"/>
              </w:rPr>
              <w:t xml:space="preserve">:  </w:t>
            </w:r>
            <w:r w:rsidRPr="00589555">
              <w:rPr>
                <w:rFonts w:ascii="Aptos" w:eastAsia="Aptos" w:hAnsi="Aptos" w:cs="Aptos"/>
                <w:lang w:val="pt-PT"/>
              </w:rPr>
              <w:t>Ambiente mais seguro</w:t>
            </w:r>
          </w:p>
        </w:tc>
      </w:tr>
      <w:tr w:rsidR="009A7791" w14:paraId="58AAEBC4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2C98DB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5BD21DA2">
              <w:rPr>
                <w:rFonts w:ascii="Aptos" w:eastAsia="Aptos" w:hAnsi="Aptos" w:cs="Aptos"/>
                <w:b/>
              </w:rPr>
              <w:t xml:space="preserve">Critério de </w:t>
            </w:r>
            <w:r w:rsidRPr="5BD21DA2">
              <w:rPr>
                <w:rFonts w:ascii="Aptos" w:eastAsia="Aptos" w:hAnsi="Aptos" w:cs="Aptos"/>
              </w:rPr>
              <w:t xml:space="preserve"> </w:t>
            </w:r>
          </w:p>
          <w:p w14:paraId="1EF0F8AE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5BD21DA2">
              <w:rPr>
                <w:rFonts w:ascii="Aptos" w:eastAsia="Aptos" w:hAnsi="Aptos" w:cs="Aptos"/>
                <w:b/>
              </w:rPr>
              <w:t>Aceite 1</w:t>
            </w:r>
            <w:r w:rsidRPr="5BD21DA2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44562F" w14:textId="46C90A75" w:rsidR="009A7791" w:rsidRDefault="00BC1E17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>
              <w:rPr>
                <w:rStyle w:val="Forte"/>
              </w:rPr>
              <w:t>DADO QUE</w:t>
            </w:r>
            <w:r>
              <w:t xml:space="preserve"> há prestadores aguardando avaliação de cadastro,</w:t>
            </w:r>
            <w:r>
              <w:br/>
            </w:r>
            <w:r>
              <w:rPr>
                <w:rStyle w:val="Forte"/>
              </w:rPr>
              <w:t>QUANDO</w:t>
            </w:r>
            <w:r>
              <w:t xml:space="preserve"> o administrador acessa o painel de avaliação de prestadores, revisa os documentos e informações enviadas pelo prestador e valida seu cadastro,</w:t>
            </w:r>
            <w:r>
              <w:br/>
            </w:r>
            <w:r>
              <w:rPr>
                <w:rStyle w:val="Forte"/>
              </w:rPr>
              <w:t>ENTÃO</w:t>
            </w:r>
            <w:r>
              <w:t xml:space="preserve"> os prestadores que estavam aguardando avaliação e atendem aos requisitos de cadastro são cadastrados no sistema.</w:t>
            </w:r>
          </w:p>
        </w:tc>
      </w:tr>
      <w:tr w:rsidR="009A7791" w14:paraId="1972A644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239BDE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B9C944B">
              <w:rPr>
                <w:rFonts w:ascii="Aptos" w:eastAsia="Aptos" w:hAnsi="Aptos" w:cs="Aptos"/>
                <w:b/>
              </w:rPr>
              <w:t xml:space="preserve">Critério de </w:t>
            </w:r>
            <w:r w:rsidRPr="7B9C944B">
              <w:rPr>
                <w:rFonts w:ascii="Aptos" w:eastAsia="Aptos" w:hAnsi="Aptos" w:cs="Aptos"/>
              </w:rPr>
              <w:t xml:space="preserve"> </w:t>
            </w:r>
          </w:p>
          <w:p w14:paraId="611F5775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B9C944B">
              <w:rPr>
                <w:rFonts w:ascii="Aptos" w:eastAsia="Aptos" w:hAnsi="Aptos" w:cs="Aptos"/>
                <w:b/>
              </w:rPr>
              <w:t>Aceite 2</w:t>
            </w:r>
            <w:r w:rsidRPr="7B9C944B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9B6EB6E" w14:textId="08666395" w:rsidR="009A7791" w:rsidRPr="00BC1E17" w:rsidRDefault="00B570E2" w:rsidP="009A7791">
            <w:pPr>
              <w:spacing w:line="276" w:lineRule="auto"/>
            </w:pPr>
            <w:r w:rsidRPr="00B570E2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00B570E2">
              <w:rPr>
                <w:rFonts w:ascii="Aptos" w:eastAsia="Aptos" w:hAnsi="Aptos" w:cs="Aptos"/>
              </w:rPr>
              <w:t>não há nenhum prestador aguardando avaliação de cadastro,</w:t>
            </w:r>
            <w:r w:rsidRPr="00B570E2">
              <w:rPr>
                <w:rFonts w:ascii="Aptos" w:eastAsia="Aptos" w:hAnsi="Aptos" w:cs="Aptos"/>
              </w:rPr>
              <w:br/>
            </w:r>
            <w:r w:rsidRPr="00B570E2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00B570E2">
              <w:rPr>
                <w:rFonts w:ascii="Aptos" w:eastAsia="Aptos" w:hAnsi="Aptos" w:cs="Aptos"/>
              </w:rPr>
              <w:t>o administrador acessa o painel de avaliação de prestadores,</w:t>
            </w:r>
            <w:r w:rsidRPr="00B570E2">
              <w:rPr>
                <w:rFonts w:ascii="Aptos" w:eastAsia="Aptos" w:hAnsi="Aptos" w:cs="Aptos"/>
                <w:b/>
                <w:bCs/>
              </w:rPr>
              <w:br/>
              <w:t xml:space="preserve">ENTÃO </w:t>
            </w:r>
            <w:r w:rsidRPr="00B570E2">
              <w:rPr>
                <w:rFonts w:ascii="Aptos" w:eastAsia="Aptos" w:hAnsi="Aptos" w:cs="Aptos"/>
              </w:rPr>
              <w:t>uma mensagem informando que não há prestadores aguardando avaliação é exibida.</w:t>
            </w:r>
          </w:p>
        </w:tc>
      </w:tr>
      <w:tr w:rsidR="001B3F12" w14:paraId="5F801F3B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6B99FB" w14:textId="4FE6E64C" w:rsidR="001B3F12" w:rsidRPr="7B9C944B" w:rsidRDefault="001B3F12" w:rsidP="001B3F12">
            <w:pPr>
              <w:spacing w:line="276" w:lineRule="auto"/>
              <w:rPr>
                <w:rFonts w:ascii="Aptos" w:eastAsia="Aptos" w:hAnsi="Aptos" w:cs="Aptos"/>
                <w:b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FF056D" w14:textId="3E4732B8" w:rsidR="001B3F12" w:rsidRPr="44E61AF7" w:rsidRDefault="00B570E2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 w:rsidRPr="00B570E2">
              <w:rPr>
                <w:rFonts w:ascii="Aptos" w:eastAsia="Aptos" w:hAnsi="Aptos" w:cs="Aptos"/>
                <w:b/>
                <w:bCs/>
                <w:sz w:val="24"/>
                <w:szCs w:val="24"/>
              </w:rPr>
              <w:drawing>
                <wp:inline distT="0" distB="0" distL="0" distR="0" wp14:anchorId="4C719A5B" wp14:editId="0C5DC1EC">
                  <wp:extent cx="4472354" cy="3257971"/>
                  <wp:effectExtent l="0" t="0" r="4445" b="0"/>
                  <wp:docPr id="38312461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3124616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2785" cy="326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81846" w14:textId="369C897F" w:rsidR="0C6CA746" w:rsidRDefault="0C6CA746" w:rsidP="0C6CA746">
      <w:pPr>
        <w:pStyle w:val="CorpodeTexto"/>
      </w:pPr>
    </w:p>
    <w:p w14:paraId="704FDA2E" w14:textId="38085C25" w:rsidR="7523BB7E" w:rsidRDefault="7523BB7E" w:rsidP="7523BB7E">
      <w:pPr>
        <w:pStyle w:val="CorpodeTexto"/>
      </w:pPr>
    </w:p>
    <w:p w14:paraId="55640879" w14:textId="30D9F90F" w:rsidR="004B6935" w:rsidRDefault="004B6935" w:rsidP="24CEA973">
      <w:pPr>
        <w:pStyle w:val="CorpodeTexto"/>
      </w:pPr>
      <w:r>
        <w:lastRenderedPageBreak/>
        <w:br w:type="page"/>
      </w:r>
    </w:p>
    <w:tbl>
      <w:tblPr>
        <w:tblpPr w:leftFromText="141" w:rightFromText="141" w:vertAnchor="text" w:horzAnchor="margin" w:tblpY="186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09A7791" w14:paraId="7C70D0F3" w14:textId="77777777" w:rsidTr="009A7791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5C2DA" w14:textId="18CF15D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lastRenderedPageBreak/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1</w:t>
            </w: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7E17BDF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7F4379F7">
              <w:rPr>
                <w:rFonts w:ascii="Aptos" w:eastAsia="Aptos" w:hAnsi="Aptos" w:cs="Aptos"/>
                <w:sz w:val="24"/>
                <w:szCs w:val="24"/>
              </w:rPr>
              <w:t xml:space="preserve">Realizar 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login do administrador</w:t>
            </w:r>
          </w:p>
        </w:tc>
      </w:tr>
      <w:tr w:rsidR="009A7791" w14:paraId="6EB22A01" w14:textId="77777777" w:rsidTr="009A7791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CFD7B" w14:textId="77777777" w:rsidR="009A7791" w:rsidRDefault="009A7791" w:rsidP="009A7791">
            <w:pPr>
              <w:spacing w:line="276" w:lineRule="auto"/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00650D43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Realizar login como administrador</w:t>
            </w:r>
          </w:p>
          <w:p w14:paraId="3FBA71F2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lang w:val="pt-PT"/>
              </w:rPr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cessar conta de admin</w:t>
            </w:r>
          </w:p>
        </w:tc>
      </w:tr>
      <w:tr w:rsidR="009A7791" w14:paraId="3E1DB196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024F77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27AF5FAC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1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42F76" w14:textId="4E1C904D" w:rsidR="009A7791" w:rsidRDefault="00461B56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>
              <w:rPr>
                <w:rStyle w:val="Forte"/>
              </w:rPr>
              <w:t>DADO QUE</w:t>
            </w:r>
            <w:r>
              <w:t xml:space="preserve"> a conta do administrador tenha sido cadastrada no site,</w:t>
            </w:r>
            <w:r>
              <w:br/>
            </w:r>
            <w:r>
              <w:rPr>
                <w:rStyle w:val="Forte"/>
              </w:rPr>
              <w:t>QUANDO</w:t>
            </w:r>
            <w:r>
              <w:t xml:space="preserve"> ele preencher os dados corretamente e confirmar,</w:t>
            </w:r>
            <w:r>
              <w:br/>
            </w:r>
            <w:r>
              <w:rPr>
                <w:rStyle w:val="Forte"/>
              </w:rPr>
              <w:t>ENTÃO</w:t>
            </w:r>
            <w:r>
              <w:t xml:space="preserve"> ele é redirecionado para a tela de administração do site.</w:t>
            </w:r>
          </w:p>
        </w:tc>
      </w:tr>
      <w:tr w:rsidR="009A7791" w14:paraId="4FEE7A06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29AAA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7464370F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2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BC85840" w14:textId="4634EE26" w:rsidR="009A7791" w:rsidRDefault="00461B56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>
              <w:rPr>
                <w:rStyle w:val="Forte"/>
              </w:rPr>
              <w:t>DADO QUE</w:t>
            </w:r>
            <w:r>
              <w:t xml:space="preserve"> a conta do administrador não foi cadastrada no site,</w:t>
            </w:r>
            <w:r>
              <w:br/>
            </w:r>
            <w:r>
              <w:rPr>
                <w:rStyle w:val="Forte"/>
              </w:rPr>
              <w:t>QUANDO</w:t>
            </w:r>
            <w:r>
              <w:t xml:space="preserve"> ele tenta preencher os dados corretamente e confirmar,</w:t>
            </w:r>
            <w:r>
              <w:br/>
            </w:r>
            <w:r>
              <w:rPr>
                <w:rStyle w:val="Forte"/>
              </w:rPr>
              <w:t>ENTÃO</w:t>
            </w:r>
            <w:r>
              <w:t xml:space="preserve"> o sistema exibe uma mensagem de erro informando que a conta não foi cadastrada.</w:t>
            </w:r>
          </w:p>
        </w:tc>
      </w:tr>
      <w:tr w:rsidR="001B3F12" w14:paraId="5FDE5FCE" w14:textId="77777777" w:rsidTr="009A7791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354741" w14:textId="44BA224B" w:rsidR="001B3F12" w:rsidRPr="7E17BDF5" w:rsidRDefault="001B3F12" w:rsidP="001B3F12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FB32F3" w14:textId="433438C9" w:rsidR="001B3F12" w:rsidRPr="46975006" w:rsidRDefault="00157224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 w:rsidRPr="00157224">
              <w:rPr>
                <w:rFonts w:ascii="Aptos" w:eastAsia="Aptos" w:hAnsi="Aptos" w:cs="Aptos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5733F40" wp14:editId="727475D1">
                  <wp:extent cx="3520440" cy="4753589"/>
                  <wp:effectExtent l="0" t="0" r="3810" b="9525"/>
                  <wp:docPr id="187214678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214678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3041" cy="475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347E41" w14:textId="77777777" w:rsidR="24CEA973" w:rsidRDefault="24CEA973" w:rsidP="24CEA973">
      <w:pPr>
        <w:pStyle w:val="CorpodeTexto"/>
      </w:pPr>
    </w:p>
    <w:p w14:paraId="73BE72A7" w14:textId="582CD911" w:rsidR="7E17BDF5" w:rsidRDefault="7E17BDF5">
      <w:r>
        <w:br w:type="page"/>
      </w:r>
    </w:p>
    <w:p w14:paraId="1017B121" w14:textId="7DC0779F" w:rsidR="5F46BB53" w:rsidRDefault="5F46BB53" w:rsidP="5F46BB53">
      <w:pPr>
        <w:pStyle w:val="CorpodeTexto"/>
      </w:pPr>
    </w:p>
    <w:p w14:paraId="000FD7CC" w14:textId="7578659B" w:rsidR="7E17BDF5" w:rsidRDefault="7E17BDF5" w:rsidP="7E17BDF5">
      <w:pPr>
        <w:pStyle w:val="CorpodeTexto"/>
      </w:pPr>
    </w:p>
    <w:p w14:paraId="464C1A34" w14:textId="5110E6B9" w:rsidR="00F76475" w:rsidRDefault="00F76475" w:rsidP="00C44832">
      <w:pPr>
        <w:pStyle w:val="Legenda"/>
        <w:spacing w:before="120"/>
        <w:rPr>
          <w:noProof/>
        </w:rPr>
      </w:pPr>
      <w:bookmarkStart w:id="14" w:name="_Toc96268061"/>
      <w:bookmarkStart w:id="15" w:name="_Toc158902417"/>
      <w:bookmarkEnd w:id="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4"/>
      <w:bookmarkEnd w:id="15"/>
    </w:p>
    <w:p w14:paraId="1FBEE39E" w14:textId="1FE11957" w:rsidR="7FB94507" w:rsidRDefault="7FB94507" w:rsidP="7FB94507">
      <w:pPr>
        <w:pStyle w:val="CorpodeTexto"/>
        <w:rPr>
          <w:noProof/>
        </w:rPr>
      </w:pPr>
    </w:p>
    <w:p w14:paraId="10B46963" w14:textId="20F22B02" w:rsidR="00FA629D" w:rsidRDefault="00FA629D" w:rsidP="00FA629D">
      <w:pPr>
        <w:pStyle w:val="Ttulo1"/>
      </w:pPr>
      <w:bookmarkStart w:id="16" w:name="_Toc158902409"/>
      <w:r>
        <w:t xml:space="preserve">ARTEFATO 6: </w:t>
      </w:r>
      <w:r w:rsidR="00723C3B">
        <w:t>Modelo Relacional</w:t>
      </w:r>
      <w:bookmarkEnd w:id="16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CD6C04">
                  <wp:extent cx="3242701" cy="3966796"/>
                  <wp:effectExtent l="19050" t="19050" r="15240" b="152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268927" cy="3998879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7" w:name="_Toc96267031"/>
      <w:bookmarkStart w:id="18" w:name="_Toc1589024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6FE7110E" w14:textId="4BAFE524" w:rsidR="00BD3FFE" w:rsidRPr="00BD3FFE" w:rsidRDefault="00BD3FFE" w:rsidP="00BD3FFE">
      <w:pPr>
        <w:pStyle w:val="CorpodeTexto"/>
      </w:pPr>
      <w:r>
        <w:lastRenderedPageBreak/>
        <w:t>BANCO DE DADO ChamuZé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D3FFE" w:rsidRPr="00473038" w14:paraId="581BC119" w14:textId="77777777" w:rsidTr="00BD3FFE">
        <w:tc>
          <w:tcPr>
            <w:tcW w:w="8494" w:type="dxa"/>
          </w:tcPr>
          <w:p w14:paraId="301CB36A" w14:textId="7E9CE349" w:rsidR="00BD3FFE" w:rsidRPr="00473038" w:rsidRDefault="00BD3FFE">
            <w:pPr>
              <w:rPr>
                <w:u w:val="single"/>
              </w:rPr>
            </w:pPr>
            <w:r w:rsidRPr="00473038">
              <w:rPr>
                <w:u w:val="single"/>
              </w:rPr>
              <w:t>Modelo Conceitual</w:t>
            </w:r>
          </w:p>
        </w:tc>
      </w:tr>
      <w:tr w:rsidR="00BD3FFE" w:rsidRPr="00A83D32" w14:paraId="31D1B882" w14:textId="77777777" w:rsidTr="00BD3FFE">
        <w:tc>
          <w:tcPr>
            <w:tcW w:w="8494" w:type="dxa"/>
          </w:tcPr>
          <w:p w14:paraId="13B887FE" w14:textId="77777777" w:rsidR="00BD3FFE" w:rsidRPr="00A83D32" w:rsidRDefault="00BD3FFE">
            <w:pPr>
              <w:rPr>
                <w:u w:val="single"/>
              </w:rPr>
            </w:pPr>
          </w:p>
          <w:p w14:paraId="2ACF2971" w14:textId="6B5B80CD" w:rsidR="00A83D32" w:rsidRPr="00A83D32" w:rsidRDefault="00A83D32">
            <w:pPr>
              <w:rPr>
                <w:u w:val="single"/>
              </w:rPr>
            </w:pPr>
            <w:r w:rsidRPr="00A83D32">
              <w:rPr>
                <w:noProof/>
                <w:u w:val="single"/>
              </w:rPr>
              <w:drawing>
                <wp:inline distT="0" distB="0" distL="0" distR="0" wp14:anchorId="60C05DF4" wp14:editId="523F8EF0">
                  <wp:extent cx="5394960" cy="5349240"/>
                  <wp:effectExtent l="0" t="0" r="0" b="3810"/>
                  <wp:docPr id="725843029" name="Imagem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4960" cy="5349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39507F" w14:textId="54925ED0" w:rsidR="00997367" w:rsidRPr="00A83D32" w:rsidRDefault="00997367">
            <w:pPr>
              <w:rPr>
                <w:u w:val="single"/>
              </w:rPr>
            </w:pPr>
          </w:p>
        </w:tc>
      </w:tr>
      <w:tr w:rsidR="00BD3FFE" w14:paraId="1DE3E122" w14:textId="77777777" w:rsidTr="00BD3FFE">
        <w:tc>
          <w:tcPr>
            <w:tcW w:w="8494" w:type="dxa"/>
          </w:tcPr>
          <w:p w14:paraId="79DFE868" w14:textId="0A468C84" w:rsidR="00BD3FFE" w:rsidRDefault="00BD3FFE">
            <w:r>
              <w:t>Modelo Lógico</w:t>
            </w:r>
          </w:p>
        </w:tc>
      </w:tr>
      <w:tr w:rsidR="00BD3FFE" w14:paraId="308D03EE" w14:textId="77777777" w:rsidTr="00BD3FFE">
        <w:tc>
          <w:tcPr>
            <w:tcW w:w="8494" w:type="dxa"/>
          </w:tcPr>
          <w:p w14:paraId="2B352303" w14:textId="5060BB81" w:rsidR="00BD3FFE" w:rsidRDefault="00A83D32">
            <w:r>
              <w:rPr>
                <w:noProof/>
              </w:rPr>
              <w:lastRenderedPageBreak/>
              <w:drawing>
                <wp:inline distT="0" distB="0" distL="0" distR="0" wp14:anchorId="773CABCC" wp14:editId="50CFD665">
                  <wp:extent cx="5394960" cy="5875020"/>
                  <wp:effectExtent l="0" t="0" r="0" b="0"/>
                  <wp:docPr id="1425941636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4960" cy="5875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592A3F3F" w14:textId="77777777" w:rsidTr="00BD3FFE">
        <w:tc>
          <w:tcPr>
            <w:tcW w:w="8494" w:type="dxa"/>
          </w:tcPr>
          <w:p w14:paraId="250558BE" w14:textId="0399A045" w:rsidR="00BD3FFE" w:rsidRDefault="00BD3FFE">
            <w:r>
              <w:t>Modelo Físico</w:t>
            </w:r>
          </w:p>
        </w:tc>
      </w:tr>
      <w:tr w:rsidR="00BD3FFE" w14:paraId="2F6FCA7D" w14:textId="77777777" w:rsidTr="00BD3FFE">
        <w:tc>
          <w:tcPr>
            <w:tcW w:w="8494" w:type="dxa"/>
          </w:tcPr>
          <w:p w14:paraId="5C7A9201" w14:textId="77777777" w:rsidR="00997367" w:rsidRDefault="00997367" w:rsidP="00997367">
            <w:r>
              <w:t>/*Criação do banco*/</w:t>
            </w:r>
          </w:p>
          <w:p w14:paraId="654010DE" w14:textId="77777777" w:rsidR="00997367" w:rsidRDefault="00997367" w:rsidP="00997367">
            <w:r>
              <w:t xml:space="preserve">CREATE DATABASE chamuze </w:t>
            </w:r>
          </w:p>
          <w:p w14:paraId="65D4130D" w14:textId="77777777" w:rsidR="00997367" w:rsidRDefault="00997367" w:rsidP="00997367">
            <w:r>
              <w:t xml:space="preserve">CHARACTER SET utf8mb4 </w:t>
            </w:r>
          </w:p>
          <w:p w14:paraId="13EBC3F9" w14:textId="77777777" w:rsidR="00997367" w:rsidRDefault="00997367" w:rsidP="00997367">
            <w:r>
              <w:t>COLLATE utf8mb4_unicode_ci;</w:t>
            </w:r>
          </w:p>
          <w:p w14:paraId="56C9F0A9" w14:textId="77777777" w:rsidR="00997367" w:rsidRDefault="00997367" w:rsidP="00997367"/>
          <w:p w14:paraId="1C226EFE" w14:textId="77777777" w:rsidR="00997367" w:rsidRDefault="00997367" w:rsidP="00997367">
            <w:r>
              <w:t>/*Usando o banco de dados*/</w:t>
            </w:r>
          </w:p>
          <w:p w14:paraId="7008D9D1" w14:textId="77777777" w:rsidR="00997367" w:rsidRDefault="00997367" w:rsidP="00997367">
            <w:r>
              <w:t>USE chamuze;</w:t>
            </w:r>
          </w:p>
          <w:p w14:paraId="1E991513" w14:textId="77777777" w:rsidR="00997367" w:rsidRDefault="00997367" w:rsidP="00997367"/>
          <w:p w14:paraId="71CA2DFA" w14:textId="77777777" w:rsidR="00997367" w:rsidRDefault="00997367" w:rsidP="00997367">
            <w:r>
              <w:t>/*Criação da tabela usuario - Generalização - */</w:t>
            </w:r>
          </w:p>
          <w:p w14:paraId="7452B2DF" w14:textId="77777777" w:rsidR="00997367" w:rsidRDefault="00997367" w:rsidP="00997367">
            <w:r>
              <w:t>CREATE TABLE usuario (</w:t>
            </w:r>
          </w:p>
          <w:p w14:paraId="23A51A50" w14:textId="77777777" w:rsidR="00997367" w:rsidRDefault="00997367" w:rsidP="00997367">
            <w:r>
              <w:tab/>
              <w:t>id_usuario INTEGER NOT NULL PRIMARY KEY AUTO_INCREMENT,</w:t>
            </w:r>
          </w:p>
          <w:p w14:paraId="0FEF27F0" w14:textId="77777777" w:rsidR="00997367" w:rsidRDefault="00997367" w:rsidP="00997367">
            <w:r>
              <w:tab/>
              <w:t>nome VARCHAR(100) NOT NULL,</w:t>
            </w:r>
          </w:p>
          <w:p w14:paraId="64DBD07E" w14:textId="77777777" w:rsidR="00997367" w:rsidRDefault="00997367" w:rsidP="00997367">
            <w:r>
              <w:tab/>
              <w:t>email VARCHAR(150) NOT NULL,</w:t>
            </w:r>
          </w:p>
          <w:p w14:paraId="5FDA555A" w14:textId="77777777" w:rsidR="00997367" w:rsidRDefault="00997367" w:rsidP="00997367">
            <w:r>
              <w:lastRenderedPageBreak/>
              <w:tab/>
              <w:t>senha VARCHAR(255) NOT NULL,</w:t>
            </w:r>
          </w:p>
          <w:p w14:paraId="560946E5" w14:textId="77777777" w:rsidR="00997367" w:rsidRDefault="00997367" w:rsidP="00997367">
            <w:r>
              <w:tab/>
              <w:t>nota_reputacao DECIMAL(3,2) NOT NULL,</w:t>
            </w:r>
          </w:p>
          <w:p w14:paraId="3CF199EE" w14:textId="77777777" w:rsidR="00997367" w:rsidRDefault="00997367" w:rsidP="00997367">
            <w:r>
              <w:tab/>
              <w:t>tipo_perfil ENUM ('administrador','prestador','solicitante')NOT NULL</w:t>
            </w:r>
          </w:p>
          <w:p w14:paraId="1BAB1807" w14:textId="77777777" w:rsidR="00997367" w:rsidRDefault="00997367" w:rsidP="00997367">
            <w:r>
              <w:t>) ENGINE=InnoDB DEFAULT CHARSET=utf8mb4 COLLATE=utf8mb4_unicode_ci;</w:t>
            </w:r>
          </w:p>
          <w:p w14:paraId="0DC592D9" w14:textId="77777777" w:rsidR="00997367" w:rsidRDefault="00997367" w:rsidP="00997367"/>
          <w:p w14:paraId="6F9F3B30" w14:textId="77777777" w:rsidR="00997367" w:rsidRDefault="00997367" w:rsidP="00997367">
            <w:r>
              <w:t>/*Criação da tabela administrador - Especialização - */</w:t>
            </w:r>
          </w:p>
          <w:p w14:paraId="4AAE8EA8" w14:textId="77777777" w:rsidR="00997367" w:rsidRDefault="00997367" w:rsidP="00997367">
            <w:r>
              <w:t>CREATE TABLE administrador (</w:t>
            </w:r>
          </w:p>
          <w:p w14:paraId="25A3A45D" w14:textId="77777777" w:rsidR="00997367" w:rsidRDefault="00997367" w:rsidP="00997367">
            <w:r>
              <w:tab/>
              <w:t>id_administrador INTEGER NOT NULL PRIMARY KEY,</w:t>
            </w:r>
          </w:p>
          <w:p w14:paraId="11E55BC1" w14:textId="77777777" w:rsidR="00997367" w:rsidRDefault="00997367" w:rsidP="00997367">
            <w:r>
              <w:tab/>
              <w:t>FOREIGN KEY (id_administrador) REFERENCES usuario(id_usuario)</w:t>
            </w:r>
          </w:p>
          <w:p w14:paraId="26FDB808" w14:textId="77777777" w:rsidR="00997367" w:rsidRDefault="00997367" w:rsidP="00997367">
            <w:r>
              <w:t>) ENGINE=InnoDB DEFAULT CHARSET=utf8mb4 COLLATE=utf8mb4_unicode_ci;</w:t>
            </w:r>
          </w:p>
          <w:p w14:paraId="6E89D83B" w14:textId="77777777" w:rsidR="00997367" w:rsidRDefault="00997367" w:rsidP="00997367"/>
          <w:p w14:paraId="39393AA8" w14:textId="77777777" w:rsidR="00997367" w:rsidRDefault="00997367" w:rsidP="00997367">
            <w:r>
              <w:t>/*Criação da tabela prestador - Especialização - */</w:t>
            </w:r>
          </w:p>
          <w:p w14:paraId="638C162C" w14:textId="77777777" w:rsidR="00997367" w:rsidRDefault="00997367" w:rsidP="00997367">
            <w:r>
              <w:t>CREATE TABLE prestador (</w:t>
            </w:r>
          </w:p>
          <w:p w14:paraId="103B7958" w14:textId="77777777" w:rsidR="00997367" w:rsidRDefault="00997367" w:rsidP="00997367">
            <w:r>
              <w:t>id_prestador INTEGER NOT NULL PRIMARY KEY,</w:t>
            </w:r>
          </w:p>
          <w:p w14:paraId="54AAD2E6" w14:textId="77777777" w:rsidR="00997367" w:rsidRDefault="00997367" w:rsidP="00997367">
            <w:r>
              <w:tab/>
              <w:t>FOREIGN KEY (id_prestador) REFERENCES usuario(id_usuario),</w:t>
            </w:r>
          </w:p>
          <w:p w14:paraId="3869A8A8" w14:textId="77777777" w:rsidR="00997367" w:rsidRDefault="00997367" w:rsidP="00997367">
            <w:r>
              <w:tab/>
              <w:t>cpf VARCHAR(11) NOT NULL,</w:t>
            </w:r>
          </w:p>
          <w:p w14:paraId="48780C79" w14:textId="77777777" w:rsidR="00997367" w:rsidRDefault="00997367" w:rsidP="00997367">
            <w:r>
              <w:tab/>
              <w:t>img_rg VARCHAR(255) NOT NULL,</w:t>
            </w:r>
          </w:p>
          <w:p w14:paraId="408356D3" w14:textId="77777777" w:rsidR="00997367" w:rsidRDefault="00997367" w:rsidP="00997367">
            <w:r>
              <w:tab/>
              <w:t>chave_pix VARCHAR(100) NOT NULL,</w:t>
            </w:r>
          </w:p>
          <w:p w14:paraId="09A6A077" w14:textId="77777777" w:rsidR="00997367" w:rsidRDefault="00997367" w:rsidP="00997367">
            <w:r>
              <w:tab/>
              <w:t>status_avaliacao ENUM('aprovado','reprovado') NOT NULL</w:t>
            </w:r>
          </w:p>
          <w:p w14:paraId="5866B777" w14:textId="77777777" w:rsidR="00997367" w:rsidRDefault="00997367" w:rsidP="00997367">
            <w:r>
              <w:t>) ENGINE=InnoDB DEFAULT CHARSET=utf8mb4 COLLATE=utf8mb4_unicode_ci;</w:t>
            </w:r>
          </w:p>
          <w:p w14:paraId="77993FF2" w14:textId="77777777" w:rsidR="00997367" w:rsidRDefault="00997367" w:rsidP="00997367"/>
          <w:p w14:paraId="4D372073" w14:textId="77777777" w:rsidR="00997367" w:rsidRDefault="00997367" w:rsidP="00997367">
            <w:r>
              <w:t>/*Criação da tabela solicitante - Especialização - */</w:t>
            </w:r>
          </w:p>
          <w:p w14:paraId="56E4A73B" w14:textId="77777777" w:rsidR="00997367" w:rsidRDefault="00997367" w:rsidP="00997367">
            <w:r>
              <w:t>CREATE TABLE solicitante (</w:t>
            </w:r>
          </w:p>
          <w:p w14:paraId="1CF058E7" w14:textId="77777777" w:rsidR="00997367" w:rsidRDefault="00997367" w:rsidP="00997367">
            <w:r>
              <w:tab/>
              <w:t>id_solicitante INTEGER NOT NULL PRIMARY KEY,</w:t>
            </w:r>
          </w:p>
          <w:p w14:paraId="4B8F60EC" w14:textId="77777777" w:rsidR="00997367" w:rsidRDefault="00997367" w:rsidP="00997367">
            <w:r>
              <w:tab/>
              <w:t>FOREIGN KEY (id_solicitante) REFERENCES usuario(id_usuario)</w:t>
            </w:r>
          </w:p>
          <w:p w14:paraId="568610C1" w14:textId="77777777" w:rsidR="00997367" w:rsidRDefault="00997367" w:rsidP="00997367">
            <w:r>
              <w:t>) ENGINE=InnoDB DEFAULT CHARSET=utf8mb4 COLLATE=utf8mb4_unicode_ci;</w:t>
            </w:r>
          </w:p>
          <w:p w14:paraId="703D9FD7" w14:textId="77777777" w:rsidR="00997367" w:rsidRDefault="00997367" w:rsidP="00997367"/>
          <w:p w14:paraId="0729F23F" w14:textId="77777777" w:rsidR="00997367" w:rsidRDefault="00997367" w:rsidP="00997367">
            <w:r>
              <w:t>/*Criação da tabela administrador_prestador - Relacional - */</w:t>
            </w:r>
          </w:p>
          <w:p w14:paraId="6F3F072B" w14:textId="77777777" w:rsidR="00997367" w:rsidRDefault="00997367" w:rsidP="00997367">
            <w:r>
              <w:t>CREATE TABLE administrador_prestador (</w:t>
            </w:r>
          </w:p>
          <w:p w14:paraId="6002E3DF" w14:textId="77777777" w:rsidR="00997367" w:rsidRDefault="00997367" w:rsidP="00997367">
            <w:r>
              <w:t xml:space="preserve">    id_administrador INTEGER NOT NULL,</w:t>
            </w:r>
          </w:p>
          <w:p w14:paraId="69ECC78A" w14:textId="77777777" w:rsidR="00997367" w:rsidRDefault="00997367" w:rsidP="00997367">
            <w:r>
              <w:t xml:space="preserve">    id_prestador INTEGER NOT NULL,</w:t>
            </w:r>
          </w:p>
          <w:p w14:paraId="3BAFD7B1" w14:textId="77777777" w:rsidR="00997367" w:rsidRDefault="00997367" w:rsidP="00997367">
            <w:r>
              <w:t xml:space="preserve">    PRIMARY KEY (id_administrador, id_prestador),</w:t>
            </w:r>
          </w:p>
          <w:p w14:paraId="63F283FB" w14:textId="77777777" w:rsidR="00997367" w:rsidRDefault="00997367" w:rsidP="00997367">
            <w:r>
              <w:t xml:space="preserve">    FOREIGN KEY (id_administrador) REFERENCES administrador(id_administrador),</w:t>
            </w:r>
          </w:p>
          <w:p w14:paraId="69BE167D" w14:textId="77777777" w:rsidR="00997367" w:rsidRDefault="00997367" w:rsidP="00997367">
            <w:r>
              <w:t xml:space="preserve">    FOREIGN KEY (id_prestador) REFERENCES prestador(id_prestador)</w:t>
            </w:r>
          </w:p>
          <w:p w14:paraId="3C719F3D" w14:textId="77777777" w:rsidR="00997367" w:rsidRDefault="00997367" w:rsidP="00997367">
            <w:r>
              <w:t>);</w:t>
            </w:r>
          </w:p>
          <w:p w14:paraId="6DF6BB3A" w14:textId="77777777" w:rsidR="00997367" w:rsidRDefault="00997367" w:rsidP="00997367"/>
          <w:p w14:paraId="2D7998A2" w14:textId="77777777" w:rsidR="00997367" w:rsidRDefault="00997367" w:rsidP="00997367">
            <w:r>
              <w:t>/*Criação da tabela administrador_solicitante - Relacional - */</w:t>
            </w:r>
          </w:p>
          <w:p w14:paraId="2CE13C5F" w14:textId="77777777" w:rsidR="00997367" w:rsidRDefault="00997367" w:rsidP="00997367">
            <w:r>
              <w:t>CREATE TABLE administrador_solicitante (</w:t>
            </w:r>
          </w:p>
          <w:p w14:paraId="57D5C0DB" w14:textId="77777777" w:rsidR="00997367" w:rsidRDefault="00997367" w:rsidP="00997367">
            <w:r>
              <w:t xml:space="preserve">    id_administrador INTEGER NOT NULL,</w:t>
            </w:r>
          </w:p>
          <w:p w14:paraId="3E54822D" w14:textId="77777777" w:rsidR="00997367" w:rsidRDefault="00997367" w:rsidP="00997367">
            <w:r>
              <w:t xml:space="preserve">    id_solicitante INTEGER NOT NULL,</w:t>
            </w:r>
          </w:p>
          <w:p w14:paraId="4B12D269" w14:textId="77777777" w:rsidR="00997367" w:rsidRDefault="00997367" w:rsidP="00997367">
            <w:r>
              <w:t xml:space="preserve">    PRIMARY KEY (id_administrador, id_solicitante),</w:t>
            </w:r>
          </w:p>
          <w:p w14:paraId="2C1EECB9" w14:textId="77777777" w:rsidR="00997367" w:rsidRDefault="00997367" w:rsidP="00997367">
            <w:r>
              <w:t xml:space="preserve">    FOREIGN KEY (id_administrador) REFERENCES administrador(id_administrador),</w:t>
            </w:r>
          </w:p>
          <w:p w14:paraId="396C423C" w14:textId="77777777" w:rsidR="00997367" w:rsidRDefault="00997367" w:rsidP="00997367">
            <w:r>
              <w:tab/>
              <w:t>FOREIGN KEY (id_solicitante) REFERENCES solicitante(id_solicitante)</w:t>
            </w:r>
          </w:p>
          <w:p w14:paraId="0935C726" w14:textId="77777777" w:rsidR="00997367" w:rsidRDefault="00997367" w:rsidP="00997367">
            <w:r>
              <w:t>) ENGINE=InnoDB DEFAULT CHARSET=utf8mb4 COLLATE=utf8mb4_unicode_ci;</w:t>
            </w:r>
          </w:p>
          <w:p w14:paraId="6F25BDFD" w14:textId="77777777" w:rsidR="00997367" w:rsidRDefault="00997367" w:rsidP="00997367"/>
          <w:p w14:paraId="15F6942A" w14:textId="77777777" w:rsidR="00997367" w:rsidRDefault="00997367" w:rsidP="00997367">
            <w:r>
              <w:t>/*Criação da tabela pagamento */</w:t>
            </w:r>
          </w:p>
          <w:p w14:paraId="2F9ECF79" w14:textId="77777777" w:rsidR="00997367" w:rsidRDefault="00997367" w:rsidP="00997367">
            <w:r>
              <w:t>CREATE TABLE pagamento (</w:t>
            </w:r>
          </w:p>
          <w:p w14:paraId="7A8A21FB" w14:textId="77777777" w:rsidR="00997367" w:rsidRDefault="00997367" w:rsidP="00997367">
            <w:r>
              <w:tab/>
              <w:t>id_pagamento INTEGER NOT NULL PRIMARY KEY AUTO_INCREMENT,</w:t>
            </w:r>
          </w:p>
          <w:p w14:paraId="20468FE6" w14:textId="77777777" w:rsidR="00997367" w:rsidRDefault="00997367" w:rsidP="00997367">
            <w:r>
              <w:t xml:space="preserve">    data_pagamento DATE NOT NULL,</w:t>
            </w:r>
          </w:p>
          <w:p w14:paraId="4E0B2BD1" w14:textId="77777777" w:rsidR="00997367" w:rsidRDefault="00997367" w:rsidP="00997367">
            <w:r>
              <w:lastRenderedPageBreak/>
              <w:t xml:space="preserve">    status_pagamento ENUM('pago','pendente') NOT NULL,</w:t>
            </w:r>
          </w:p>
          <w:p w14:paraId="1D9CD2C9" w14:textId="77777777" w:rsidR="00997367" w:rsidRDefault="00997367" w:rsidP="00997367">
            <w:r>
              <w:t xml:space="preserve">    valor_pagamento DECIMAL(10,2) NOT NULL,</w:t>
            </w:r>
          </w:p>
          <w:p w14:paraId="244F250A" w14:textId="77777777" w:rsidR="00997367" w:rsidRDefault="00997367" w:rsidP="00997367">
            <w:r>
              <w:t xml:space="preserve">    id_solicitante INTEGER,</w:t>
            </w:r>
          </w:p>
          <w:p w14:paraId="0B4CB712" w14:textId="77777777" w:rsidR="00997367" w:rsidRDefault="00997367" w:rsidP="00997367">
            <w:r>
              <w:t xml:space="preserve">    id_prestador INTEGER,</w:t>
            </w:r>
          </w:p>
          <w:p w14:paraId="1917D721" w14:textId="77777777" w:rsidR="00997367" w:rsidRDefault="00997367" w:rsidP="00997367">
            <w:r>
              <w:t xml:space="preserve">    FOREIGN KEY (id_solicitante) REFERENCES solicitante(id_solicitante),</w:t>
            </w:r>
          </w:p>
          <w:p w14:paraId="42A4B932" w14:textId="77777777" w:rsidR="00997367" w:rsidRDefault="00997367" w:rsidP="00997367">
            <w:r>
              <w:t xml:space="preserve">    FOREIGN KEY (id_prestador) REFERENCES prestador(id_prestador)</w:t>
            </w:r>
          </w:p>
          <w:p w14:paraId="44619372" w14:textId="77777777" w:rsidR="00997367" w:rsidRDefault="00997367" w:rsidP="00997367">
            <w:r>
              <w:t>)ENGINE=InnoDB DEFAULT CHARSET=utf8mb4 COLLATE=utf8mb4_unicode_ci;</w:t>
            </w:r>
          </w:p>
          <w:p w14:paraId="6E6265E9" w14:textId="77777777" w:rsidR="00997367" w:rsidRDefault="00997367" w:rsidP="00997367"/>
          <w:p w14:paraId="4FEC9241" w14:textId="77777777" w:rsidR="00997367" w:rsidRDefault="00997367" w:rsidP="00997367">
            <w:r>
              <w:t>/*Criação da tabela servico */</w:t>
            </w:r>
          </w:p>
          <w:p w14:paraId="41B3B622" w14:textId="77777777" w:rsidR="00997367" w:rsidRDefault="00997367" w:rsidP="00997367">
            <w:r>
              <w:t>CREATE TABLE servico (</w:t>
            </w:r>
          </w:p>
          <w:p w14:paraId="265F0D1F" w14:textId="1C29467E" w:rsidR="00997367" w:rsidRDefault="00A83D32" w:rsidP="00997367">
            <w:r>
              <w:t xml:space="preserve">    </w:t>
            </w:r>
            <w:r w:rsidR="00997367">
              <w:t>id_servico INTEGER NOT NULL PRIMARY KEY AUTO_INCREMENT,</w:t>
            </w:r>
          </w:p>
          <w:p w14:paraId="27871EC7" w14:textId="15A55E7B" w:rsidR="00997367" w:rsidRDefault="00A83D32" w:rsidP="00997367">
            <w:r>
              <w:t xml:space="preserve">    </w:t>
            </w:r>
            <w:r w:rsidR="00997367">
              <w:t>nome VARCHAR(255 )NOT NULL,</w:t>
            </w:r>
          </w:p>
          <w:p w14:paraId="05B47AD5" w14:textId="77777777" w:rsidR="00997367" w:rsidRDefault="00997367" w:rsidP="00997367">
            <w:r>
              <w:t xml:space="preserve">    descricao Text NOT NULL,</w:t>
            </w:r>
          </w:p>
          <w:p w14:paraId="77D8FC3E" w14:textId="77777777" w:rsidR="00997367" w:rsidRDefault="00997367" w:rsidP="00997367">
            <w:r>
              <w:t xml:space="preserve">    titulo VARCHAR(255) NOT NULL,</w:t>
            </w:r>
          </w:p>
          <w:p w14:paraId="5A51BF92" w14:textId="77777777" w:rsidR="00997367" w:rsidRDefault="00997367" w:rsidP="00997367">
            <w:r>
              <w:t xml:space="preserve">    img_servico VARCHAR(255) NOT NULL,</w:t>
            </w:r>
          </w:p>
          <w:p w14:paraId="0D2F375B" w14:textId="77777777" w:rsidR="00997367" w:rsidRDefault="00997367" w:rsidP="00997367">
            <w:r>
              <w:t xml:space="preserve">    categoria VARCHAR(255) NOT NULL,</w:t>
            </w:r>
          </w:p>
          <w:p w14:paraId="645F4F8A" w14:textId="77777777" w:rsidR="00A83D32" w:rsidRDefault="00A83D32" w:rsidP="00997367">
            <w:r>
              <w:t xml:space="preserve">    </w:t>
            </w:r>
            <w:r w:rsidRPr="00A83D32">
              <w:t>status_servico ENUM('aceito','disponivel') NOT NULL,</w:t>
            </w:r>
          </w:p>
          <w:p w14:paraId="676B6670" w14:textId="6495DD7F" w:rsidR="00997367" w:rsidRDefault="00997367" w:rsidP="00997367">
            <w:r>
              <w:t xml:space="preserve">    regiao VARCHAR(100) NOT NULL,</w:t>
            </w:r>
          </w:p>
          <w:p w14:paraId="1E45C25D" w14:textId="77777777" w:rsidR="00997367" w:rsidRDefault="00997367" w:rsidP="00997367">
            <w:r>
              <w:t xml:space="preserve">    preco DECIMAL(10,2) NOT NULL,</w:t>
            </w:r>
          </w:p>
          <w:p w14:paraId="753E1DEF" w14:textId="77777777" w:rsidR="00997367" w:rsidRDefault="00997367" w:rsidP="00997367">
            <w:r>
              <w:t xml:space="preserve">    id_solicitante INTEGER,</w:t>
            </w:r>
          </w:p>
          <w:p w14:paraId="6B0F43D8" w14:textId="77777777" w:rsidR="00997367" w:rsidRDefault="00997367" w:rsidP="00997367">
            <w:r>
              <w:t xml:space="preserve">    id_prestador INTEGER,</w:t>
            </w:r>
          </w:p>
          <w:p w14:paraId="43AAB692" w14:textId="77777777" w:rsidR="00997367" w:rsidRDefault="00997367" w:rsidP="00997367">
            <w:r>
              <w:t xml:space="preserve">    FOREIGN KEY (id_solicitante) REFERENCES solicitante(id_solicitante),</w:t>
            </w:r>
          </w:p>
          <w:p w14:paraId="072AD7AF" w14:textId="77777777" w:rsidR="00997367" w:rsidRDefault="00997367" w:rsidP="00997367">
            <w:r>
              <w:t xml:space="preserve">    FOREIGN KEY (id_prestador) REFERENCES prestador(id_prestador)</w:t>
            </w:r>
          </w:p>
          <w:p w14:paraId="11A1037C" w14:textId="77777777" w:rsidR="00997367" w:rsidRDefault="00997367" w:rsidP="00997367">
            <w:r>
              <w:t>)ENGINE=InnoDB DEFAULT CHARSET=utf8mb4 COLLATE=utf8mb4_unicode_ci;</w:t>
            </w:r>
          </w:p>
          <w:p w14:paraId="690F5448" w14:textId="77777777" w:rsidR="00997367" w:rsidRDefault="00997367" w:rsidP="00997367"/>
          <w:p w14:paraId="0C213CC1" w14:textId="77777777" w:rsidR="00997367" w:rsidRDefault="00997367" w:rsidP="00997367">
            <w:r>
              <w:t>/*Criação da tabela proposta */</w:t>
            </w:r>
          </w:p>
          <w:p w14:paraId="72246F7C" w14:textId="77777777" w:rsidR="00997367" w:rsidRDefault="00997367" w:rsidP="00997367">
            <w:r>
              <w:t>CREATE TABLE proposta (</w:t>
            </w:r>
          </w:p>
          <w:p w14:paraId="7AD5CACD" w14:textId="77777777" w:rsidR="00997367" w:rsidRDefault="00997367" w:rsidP="00997367">
            <w:r>
              <w:tab/>
              <w:t>id_proposta INTEGER NOT NULL PRIMARY KEY AUTO_INCREMENT,</w:t>
            </w:r>
          </w:p>
          <w:p w14:paraId="76D203E5" w14:textId="77777777" w:rsidR="00997367" w:rsidRDefault="00997367" w:rsidP="00997367">
            <w:r>
              <w:tab/>
              <w:t>id_servico INTEGER NOT NULL,</w:t>
            </w:r>
          </w:p>
          <w:p w14:paraId="71EC57E8" w14:textId="77777777" w:rsidR="00997367" w:rsidRDefault="00997367" w:rsidP="00997367">
            <w:r>
              <w:tab/>
              <w:t>valor FLOAT NOT NULL,</w:t>
            </w:r>
          </w:p>
          <w:p w14:paraId="12F558E5" w14:textId="77777777" w:rsidR="00997367" w:rsidRDefault="00997367" w:rsidP="00997367">
            <w:r>
              <w:t xml:space="preserve">    mensagem TEXT NOT NULL,</w:t>
            </w:r>
          </w:p>
          <w:p w14:paraId="695FF52C" w14:textId="77777777" w:rsidR="00997367" w:rsidRDefault="00997367" w:rsidP="00997367">
            <w:r>
              <w:t xml:space="preserve">    id_solicitante INTEGER,</w:t>
            </w:r>
          </w:p>
          <w:p w14:paraId="214D8ABA" w14:textId="77777777" w:rsidR="00997367" w:rsidRDefault="00997367" w:rsidP="00997367">
            <w:r>
              <w:t xml:space="preserve">    id_prestador INTEGER,</w:t>
            </w:r>
          </w:p>
          <w:p w14:paraId="36CFD112" w14:textId="77777777" w:rsidR="00997367" w:rsidRDefault="00997367" w:rsidP="00997367">
            <w:r>
              <w:t xml:space="preserve">    FOREIGN KEY (id_servico) REFERENCES servico(id_servico),</w:t>
            </w:r>
          </w:p>
          <w:p w14:paraId="5D946EA9" w14:textId="77777777" w:rsidR="00997367" w:rsidRDefault="00997367" w:rsidP="00997367">
            <w:r>
              <w:t xml:space="preserve">    FOREIGN KEY (id_solicitante) REFERENCES solicitante(id_solicitante),</w:t>
            </w:r>
          </w:p>
          <w:p w14:paraId="22664268" w14:textId="77777777" w:rsidR="00997367" w:rsidRDefault="00997367" w:rsidP="00997367">
            <w:r>
              <w:t xml:space="preserve">    FOREIGN KEY (id_prestador) REFERENCES prestador(id_prestador)</w:t>
            </w:r>
          </w:p>
          <w:p w14:paraId="480E50AB" w14:textId="77777777" w:rsidR="00997367" w:rsidRDefault="00997367" w:rsidP="00997367">
            <w:r>
              <w:t>);</w:t>
            </w:r>
          </w:p>
          <w:p w14:paraId="6839957F" w14:textId="77777777" w:rsidR="00997367" w:rsidRDefault="00997367" w:rsidP="00997367"/>
          <w:p w14:paraId="04292020" w14:textId="77777777" w:rsidR="00997367" w:rsidRDefault="00997367" w:rsidP="00997367"/>
          <w:p w14:paraId="788F6056" w14:textId="04F3BD46" w:rsidR="00BD3FFE" w:rsidRDefault="00BD3FFE"/>
        </w:tc>
      </w:tr>
    </w:tbl>
    <w:p w14:paraId="1A47CEC0" w14:textId="77777777" w:rsidR="00FA629D" w:rsidRDefault="00FA629D"/>
    <w:p w14:paraId="13234570" w14:textId="77777777" w:rsidR="00A83D32" w:rsidRDefault="00A83D32"/>
    <w:p w14:paraId="5FE1E0CB" w14:textId="77777777" w:rsidR="00A83D32" w:rsidRDefault="00A83D32"/>
    <w:p w14:paraId="10E37C64" w14:textId="77777777" w:rsidR="00A83D32" w:rsidRDefault="00A83D32"/>
    <w:p w14:paraId="4B5688BF" w14:textId="77777777" w:rsidR="00A83D32" w:rsidRDefault="00A83D32"/>
    <w:p w14:paraId="22EE1151" w14:textId="77777777" w:rsidR="00A83D32" w:rsidRDefault="00A83D32"/>
    <w:p w14:paraId="4A5E2AE2" w14:textId="77777777" w:rsidR="00A83D32" w:rsidRPr="00A83D32" w:rsidRDefault="00A83D32" w:rsidP="00A83D32">
      <w:pPr>
        <w:ind w:left="720"/>
        <w:rPr>
          <w:sz w:val="36"/>
          <w:szCs w:val="36"/>
        </w:rPr>
      </w:pPr>
      <w:r w:rsidRPr="00A83D32">
        <w:rPr>
          <w:sz w:val="36"/>
          <w:szCs w:val="36"/>
        </w:rPr>
        <w:t>Link do Trello/Jira:</w:t>
      </w:r>
      <w:r w:rsidRPr="00A83D32">
        <w:rPr>
          <w:b/>
          <w:bCs/>
          <w:sz w:val="36"/>
          <w:szCs w:val="36"/>
        </w:rPr>
        <w:t> Ferramenta de gestão do projeto</w:t>
      </w:r>
    </w:p>
    <w:p w14:paraId="02D316B0" w14:textId="77777777" w:rsidR="00A83D32" w:rsidRDefault="00A83D32"/>
    <w:p w14:paraId="0DB0350E" w14:textId="1ABB561E" w:rsidR="00A83D32" w:rsidRPr="00A83D32" w:rsidRDefault="00360BD5">
      <w:pPr>
        <w:rPr>
          <w:sz w:val="32"/>
          <w:szCs w:val="32"/>
        </w:rPr>
      </w:pPr>
      <w:hyperlink r:id="rId29" w:history="1">
        <w:r w:rsidR="00A83D32" w:rsidRPr="00360BD5">
          <w:rPr>
            <w:rStyle w:val="Hiperligao"/>
            <w:sz w:val="32"/>
            <w:szCs w:val="32"/>
          </w:rPr>
          <w:t>https://trello.com/invite/b/6666dd1f0639ad69abf11155/ATTIf7018d22a67dddd883f4a1581f0342e19ACED</w:t>
        </w:r>
        <w:r w:rsidR="00A83D32" w:rsidRPr="00360BD5">
          <w:rPr>
            <w:rStyle w:val="Hiperligao"/>
            <w:sz w:val="32"/>
            <w:szCs w:val="32"/>
          </w:rPr>
          <w:t>9</w:t>
        </w:r>
        <w:r w:rsidR="00A83D32" w:rsidRPr="00360BD5">
          <w:rPr>
            <w:rStyle w:val="Hiperligao"/>
            <w:sz w:val="32"/>
            <w:szCs w:val="32"/>
          </w:rPr>
          <w:t>12/chamuze</w:t>
        </w:r>
      </w:hyperlink>
    </w:p>
    <w:p w14:paraId="04591293" w14:textId="77777777" w:rsidR="00A83D32" w:rsidRDefault="00A83D32"/>
    <w:p w14:paraId="36C412E1" w14:textId="77777777" w:rsidR="00A83D32" w:rsidRPr="00360BD5" w:rsidRDefault="00A83D32">
      <w:pPr>
        <w:rPr>
          <w:u w:val="single"/>
        </w:rPr>
      </w:pPr>
    </w:p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158902419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2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3" w:name="_Toc158902420"/>
      <w:r>
        <w:lastRenderedPageBreak/>
        <w:t xml:space="preserve">Figura </w:t>
      </w:r>
      <w:r w:rsidR="003602CF">
        <w:fldChar w:fldCharType="begin"/>
      </w:r>
      <w:r w:rsidR="003602CF">
        <w:instrText xml:space="preserve"> SEQ Figura \* ARABIC </w:instrText>
      </w:r>
      <w:r w:rsidR="003602CF">
        <w:fldChar w:fldCharType="separate"/>
      </w:r>
      <w:r w:rsidR="003602CF">
        <w:rPr>
          <w:noProof/>
        </w:rPr>
        <w:t>8</w:t>
      </w:r>
      <w:r w:rsidR="003602C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33" w:history="1">
        <w:r w:rsidR="00492EB3" w:rsidRPr="003E52B9">
          <w:rPr>
            <w:rStyle w:val="Hiperligao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34" w:history="1">
        <w:r w:rsidRPr="00B54B9E">
          <w:rPr>
            <w:rStyle w:val="Hiperligao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5" w:history="1">
        <w:r w:rsidR="0088697F" w:rsidRPr="003E52B9">
          <w:rPr>
            <w:rStyle w:val="Hiperligao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7470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B7C334" w14:textId="77777777" w:rsidR="00E16B64" w:rsidRDefault="00E16B64" w:rsidP="004E16B3">
      <w:pPr>
        <w:spacing w:after="0" w:line="240" w:lineRule="auto"/>
      </w:pPr>
      <w:r>
        <w:separator/>
      </w:r>
    </w:p>
  </w:endnote>
  <w:endnote w:type="continuationSeparator" w:id="0">
    <w:p w14:paraId="7CDDCB00" w14:textId="77777777" w:rsidR="00E16B64" w:rsidRDefault="00E16B64" w:rsidP="004E16B3">
      <w:pPr>
        <w:spacing w:after="0" w:line="240" w:lineRule="auto"/>
      </w:pPr>
      <w:r>
        <w:continuationSeparator/>
      </w:r>
    </w:p>
  </w:endnote>
  <w:endnote w:type="continuationNotice" w:id="1">
    <w:p w14:paraId="18C01770" w14:textId="77777777" w:rsidR="00E16B64" w:rsidRDefault="00E16B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38B15E" w14:textId="77777777" w:rsidR="00E16B64" w:rsidRDefault="00E16B64" w:rsidP="004E16B3">
      <w:pPr>
        <w:spacing w:after="0" w:line="240" w:lineRule="auto"/>
      </w:pPr>
      <w:r>
        <w:separator/>
      </w:r>
    </w:p>
  </w:footnote>
  <w:footnote w:type="continuationSeparator" w:id="0">
    <w:p w14:paraId="04359824" w14:textId="77777777" w:rsidR="00E16B64" w:rsidRDefault="00E16B64" w:rsidP="004E16B3">
      <w:pPr>
        <w:spacing w:after="0" w:line="240" w:lineRule="auto"/>
      </w:pPr>
      <w:r>
        <w:continuationSeparator/>
      </w:r>
    </w:p>
  </w:footnote>
  <w:footnote w:type="continuationNotice" w:id="1">
    <w:p w14:paraId="660FFA96" w14:textId="77777777" w:rsidR="00E16B64" w:rsidRDefault="00E16B6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11012932" name="Imagem 61101293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13024"/>
    <w:multiLevelType w:val="hybridMultilevel"/>
    <w:tmpl w:val="41E68B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B4D63"/>
    <w:multiLevelType w:val="hybridMultilevel"/>
    <w:tmpl w:val="29F4E8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2024E80"/>
    <w:multiLevelType w:val="multilevel"/>
    <w:tmpl w:val="7004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8B0FB9"/>
    <w:multiLevelType w:val="multilevel"/>
    <w:tmpl w:val="D0E0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2433135">
    <w:abstractNumId w:val="17"/>
  </w:num>
  <w:num w:numId="2" w16cid:durableId="1848980644">
    <w:abstractNumId w:val="5"/>
  </w:num>
  <w:num w:numId="3" w16cid:durableId="1719864150">
    <w:abstractNumId w:val="20"/>
  </w:num>
  <w:num w:numId="4" w16cid:durableId="983513030">
    <w:abstractNumId w:val="16"/>
  </w:num>
  <w:num w:numId="5" w16cid:durableId="769203836">
    <w:abstractNumId w:val="11"/>
  </w:num>
  <w:num w:numId="6" w16cid:durableId="2115901407">
    <w:abstractNumId w:val="15"/>
  </w:num>
  <w:num w:numId="7" w16cid:durableId="2096127762">
    <w:abstractNumId w:val="3"/>
  </w:num>
  <w:num w:numId="8" w16cid:durableId="96410520">
    <w:abstractNumId w:val="0"/>
  </w:num>
  <w:num w:numId="9" w16cid:durableId="1227566076">
    <w:abstractNumId w:val="2"/>
  </w:num>
  <w:num w:numId="10" w16cid:durableId="743721881">
    <w:abstractNumId w:val="7"/>
  </w:num>
  <w:num w:numId="11" w16cid:durableId="1951545900">
    <w:abstractNumId w:val="15"/>
    <w:lvlOverride w:ilvl="0">
      <w:startOverride w:val="1"/>
    </w:lvlOverride>
  </w:num>
  <w:num w:numId="12" w16cid:durableId="203441916">
    <w:abstractNumId w:val="18"/>
  </w:num>
  <w:num w:numId="13" w16cid:durableId="1845584423">
    <w:abstractNumId w:val="6"/>
  </w:num>
  <w:num w:numId="14" w16cid:durableId="426659385">
    <w:abstractNumId w:val="10"/>
  </w:num>
  <w:num w:numId="15" w16cid:durableId="472253081">
    <w:abstractNumId w:val="12"/>
  </w:num>
  <w:num w:numId="16" w16cid:durableId="675692854">
    <w:abstractNumId w:val="19"/>
  </w:num>
  <w:num w:numId="17" w16cid:durableId="1742681638">
    <w:abstractNumId w:val="4"/>
  </w:num>
  <w:num w:numId="18" w16cid:durableId="1200431498">
    <w:abstractNumId w:val="1"/>
  </w:num>
  <w:num w:numId="19" w16cid:durableId="568688146">
    <w:abstractNumId w:val="9"/>
  </w:num>
  <w:num w:numId="20" w16cid:durableId="724065798">
    <w:abstractNumId w:val="14"/>
  </w:num>
  <w:num w:numId="21" w16cid:durableId="1263293730">
    <w:abstractNumId w:val="8"/>
  </w:num>
  <w:num w:numId="22" w16cid:durableId="1384980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97B"/>
    <w:rsid w:val="000014FE"/>
    <w:rsid w:val="00001BBE"/>
    <w:rsid w:val="00002275"/>
    <w:rsid w:val="00002775"/>
    <w:rsid w:val="000027C1"/>
    <w:rsid w:val="00002834"/>
    <w:rsid w:val="00002DE0"/>
    <w:rsid w:val="0000307B"/>
    <w:rsid w:val="0000338B"/>
    <w:rsid w:val="00003C06"/>
    <w:rsid w:val="00004196"/>
    <w:rsid w:val="00004707"/>
    <w:rsid w:val="000049B5"/>
    <w:rsid w:val="00004D7A"/>
    <w:rsid w:val="000052B7"/>
    <w:rsid w:val="00005993"/>
    <w:rsid w:val="00006D68"/>
    <w:rsid w:val="00006FA9"/>
    <w:rsid w:val="00007048"/>
    <w:rsid w:val="00010ACB"/>
    <w:rsid w:val="00011D6C"/>
    <w:rsid w:val="00013EB9"/>
    <w:rsid w:val="00014A4D"/>
    <w:rsid w:val="0001665C"/>
    <w:rsid w:val="00016EF8"/>
    <w:rsid w:val="00017559"/>
    <w:rsid w:val="00017EC1"/>
    <w:rsid w:val="000200AD"/>
    <w:rsid w:val="00020A0C"/>
    <w:rsid w:val="000212D0"/>
    <w:rsid w:val="00022766"/>
    <w:rsid w:val="00022A68"/>
    <w:rsid w:val="000249C8"/>
    <w:rsid w:val="00024CED"/>
    <w:rsid w:val="00024D58"/>
    <w:rsid w:val="00025774"/>
    <w:rsid w:val="000261DC"/>
    <w:rsid w:val="00026971"/>
    <w:rsid w:val="000270A2"/>
    <w:rsid w:val="0002723C"/>
    <w:rsid w:val="00027807"/>
    <w:rsid w:val="00031ACA"/>
    <w:rsid w:val="0003305D"/>
    <w:rsid w:val="000349CB"/>
    <w:rsid w:val="00035FDD"/>
    <w:rsid w:val="00036A53"/>
    <w:rsid w:val="00036BA0"/>
    <w:rsid w:val="00040B61"/>
    <w:rsid w:val="00041914"/>
    <w:rsid w:val="00042E8A"/>
    <w:rsid w:val="00043087"/>
    <w:rsid w:val="00043D40"/>
    <w:rsid w:val="000441A4"/>
    <w:rsid w:val="0004491A"/>
    <w:rsid w:val="00045A3A"/>
    <w:rsid w:val="00050264"/>
    <w:rsid w:val="00055426"/>
    <w:rsid w:val="00055D11"/>
    <w:rsid w:val="00055DA7"/>
    <w:rsid w:val="00056014"/>
    <w:rsid w:val="0005750B"/>
    <w:rsid w:val="00060F82"/>
    <w:rsid w:val="00061D5A"/>
    <w:rsid w:val="00062313"/>
    <w:rsid w:val="000625ED"/>
    <w:rsid w:val="000627F5"/>
    <w:rsid w:val="000628C4"/>
    <w:rsid w:val="000655AD"/>
    <w:rsid w:val="00065949"/>
    <w:rsid w:val="00065BC5"/>
    <w:rsid w:val="00066977"/>
    <w:rsid w:val="00066B23"/>
    <w:rsid w:val="00066C14"/>
    <w:rsid w:val="000677B2"/>
    <w:rsid w:val="00070A42"/>
    <w:rsid w:val="00071663"/>
    <w:rsid w:val="00074A11"/>
    <w:rsid w:val="000752F9"/>
    <w:rsid w:val="00075420"/>
    <w:rsid w:val="000765C5"/>
    <w:rsid w:val="00076E84"/>
    <w:rsid w:val="000801C3"/>
    <w:rsid w:val="00080C6D"/>
    <w:rsid w:val="0008112E"/>
    <w:rsid w:val="00081325"/>
    <w:rsid w:val="00081BEC"/>
    <w:rsid w:val="0008260C"/>
    <w:rsid w:val="00083F2E"/>
    <w:rsid w:val="00084795"/>
    <w:rsid w:val="00086081"/>
    <w:rsid w:val="000870C1"/>
    <w:rsid w:val="00087D8E"/>
    <w:rsid w:val="00090993"/>
    <w:rsid w:val="00090DE4"/>
    <w:rsid w:val="00090EE3"/>
    <w:rsid w:val="00090F1A"/>
    <w:rsid w:val="000918F7"/>
    <w:rsid w:val="00091AC7"/>
    <w:rsid w:val="00091E2A"/>
    <w:rsid w:val="0009220F"/>
    <w:rsid w:val="00092BC8"/>
    <w:rsid w:val="000933CB"/>
    <w:rsid w:val="000942E7"/>
    <w:rsid w:val="0009463C"/>
    <w:rsid w:val="000953C1"/>
    <w:rsid w:val="000960BD"/>
    <w:rsid w:val="00096947"/>
    <w:rsid w:val="000977EF"/>
    <w:rsid w:val="000A02DF"/>
    <w:rsid w:val="000A14C6"/>
    <w:rsid w:val="000A29DC"/>
    <w:rsid w:val="000A4924"/>
    <w:rsid w:val="000A544D"/>
    <w:rsid w:val="000A58B1"/>
    <w:rsid w:val="000A5B0E"/>
    <w:rsid w:val="000A5BB5"/>
    <w:rsid w:val="000A5BC7"/>
    <w:rsid w:val="000A5C41"/>
    <w:rsid w:val="000A5E71"/>
    <w:rsid w:val="000A5FE8"/>
    <w:rsid w:val="000A7600"/>
    <w:rsid w:val="000A7B09"/>
    <w:rsid w:val="000B15AF"/>
    <w:rsid w:val="000B1A22"/>
    <w:rsid w:val="000B45BC"/>
    <w:rsid w:val="000B5BDD"/>
    <w:rsid w:val="000B6818"/>
    <w:rsid w:val="000B688D"/>
    <w:rsid w:val="000C05E4"/>
    <w:rsid w:val="000C0784"/>
    <w:rsid w:val="000C0DE9"/>
    <w:rsid w:val="000C0F34"/>
    <w:rsid w:val="000C10A6"/>
    <w:rsid w:val="000C10D1"/>
    <w:rsid w:val="000C1CCD"/>
    <w:rsid w:val="000C1DF2"/>
    <w:rsid w:val="000C3E22"/>
    <w:rsid w:val="000C51A3"/>
    <w:rsid w:val="000C6390"/>
    <w:rsid w:val="000C7263"/>
    <w:rsid w:val="000C738E"/>
    <w:rsid w:val="000C75F3"/>
    <w:rsid w:val="000D042B"/>
    <w:rsid w:val="000D05B5"/>
    <w:rsid w:val="000D0C5D"/>
    <w:rsid w:val="000D17C0"/>
    <w:rsid w:val="000D221B"/>
    <w:rsid w:val="000D44A6"/>
    <w:rsid w:val="000D48AF"/>
    <w:rsid w:val="000D4A1B"/>
    <w:rsid w:val="000D7BF4"/>
    <w:rsid w:val="000E0804"/>
    <w:rsid w:val="000E092A"/>
    <w:rsid w:val="000E0FC9"/>
    <w:rsid w:val="000E11C8"/>
    <w:rsid w:val="000E1BD9"/>
    <w:rsid w:val="000E2976"/>
    <w:rsid w:val="000E2BE6"/>
    <w:rsid w:val="000E4410"/>
    <w:rsid w:val="000E48B7"/>
    <w:rsid w:val="000E63B6"/>
    <w:rsid w:val="000E7907"/>
    <w:rsid w:val="000F0C72"/>
    <w:rsid w:val="000F2E05"/>
    <w:rsid w:val="000F64E6"/>
    <w:rsid w:val="000F6AD6"/>
    <w:rsid w:val="000F73AA"/>
    <w:rsid w:val="00100FBF"/>
    <w:rsid w:val="00101418"/>
    <w:rsid w:val="001015FF"/>
    <w:rsid w:val="00102509"/>
    <w:rsid w:val="001027D6"/>
    <w:rsid w:val="00102834"/>
    <w:rsid w:val="0010537A"/>
    <w:rsid w:val="001058A6"/>
    <w:rsid w:val="001061D4"/>
    <w:rsid w:val="0010663D"/>
    <w:rsid w:val="001067D1"/>
    <w:rsid w:val="001071F9"/>
    <w:rsid w:val="00107557"/>
    <w:rsid w:val="00107754"/>
    <w:rsid w:val="00110858"/>
    <w:rsid w:val="00111FA0"/>
    <w:rsid w:val="00112C5F"/>
    <w:rsid w:val="00116CD1"/>
    <w:rsid w:val="0011768D"/>
    <w:rsid w:val="00117DAE"/>
    <w:rsid w:val="001206AA"/>
    <w:rsid w:val="00120ABC"/>
    <w:rsid w:val="00121AF9"/>
    <w:rsid w:val="001227A1"/>
    <w:rsid w:val="00123363"/>
    <w:rsid w:val="0012339E"/>
    <w:rsid w:val="00123D8D"/>
    <w:rsid w:val="00125A3A"/>
    <w:rsid w:val="00127128"/>
    <w:rsid w:val="00130C93"/>
    <w:rsid w:val="001328A3"/>
    <w:rsid w:val="0013371C"/>
    <w:rsid w:val="001342B7"/>
    <w:rsid w:val="0013477D"/>
    <w:rsid w:val="00135CF8"/>
    <w:rsid w:val="00135DEC"/>
    <w:rsid w:val="001367FD"/>
    <w:rsid w:val="00137BE1"/>
    <w:rsid w:val="00141E2A"/>
    <w:rsid w:val="00142468"/>
    <w:rsid w:val="00142C1B"/>
    <w:rsid w:val="00143472"/>
    <w:rsid w:val="001444C2"/>
    <w:rsid w:val="00144A2A"/>
    <w:rsid w:val="00145C97"/>
    <w:rsid w:val="0014677A"/>
    <w:rsid w:val="00151760"/>
    <w:rsid w:val="00151D6F"/>
    <w:rsid w:val="00152AA4"/>
    <w:rsid w:val="00153879"/>
    <w:rsid w:val="00154419"/>
    <w:rsid w:val="00155BD8"/>
    <w:rsid w:val="00156458"/>
    <w:rsid w:val="00157224"/>
    <w:rsid w:val="00157893"/>
    <w:rsid w:val="0016172C"/>
    <w:rsid w:val="00161C2E"/>
    <w:rsid w:val="00161FB1"/>
    <w:rsid w:val="0016231B"/>
    <w:rsid w:val="00162D1F"/>
    <w:rsid w:val="00162EC1"/>
    <w:rsid w:val="00164D1E"/>
    <w:rsid w:val="00164EF0"/>
    <w:rsid w:val="00165237"/>
    <w:rsid w:val="0016541A"/>
    <w:rsid w:val="00165C71"/>
    <w:rsid w:val="0016615B"/>
    <w:rsid w:val="0016634C"/>
    <w:rsid w:val="00166D95"/>
    <w:rsid w:val="00167524"/>
    <w:rsid w:val="0017048B"/>
    <w:rsid w:val="0017076B"/>
    <w:rsid w:val="0017123A"/>
    <w:rsid w:val="001712DB"/>
    <w:rsid w:val="00171790"/>
    <w:rsid w:val="00171802"/>
    <w:rsid w:val="001721EC"/>
    <w:rsid w:val="00172B7F"/>
    <w:rsid w:val="0017339C"/>
    <w:rsid w:val="00174E0A"/>
    <w:rsid w:val="0017503B"/>
    <w:rsid w:val="001761A4"/>
    <w:rsid w:val="0017737F"/>
    <w:rsid w:val="00180530"/>
    <w:rsid w:val="00180801"/>
    <w:rsid w:val="00181035"/>
    <w:rsid w:val="0018125B"/>
    <w:rsid w:val="0018211B"/>
    <w:rsid w:val="0018255C"/>
    <w:rsid w:val="00182585"/>
    <w:rsid w:val="00182CA0"/>
    <w:rsid w:val="00183463"/>
    <w:rsid w:val="001834A3"/>
    <w:rsid w:val="00184D1C"/>
    <w:rsid w:val="00184F8E"/>
    <w:rsid w:val="00186028"/>
    <w:rsid w:val="0018603B"/>
    <w:rsid w:val="001864F0"/>
    <w:rsid w:val="00186EB4"/>
    <w:rsid w:val="001874C9"/>
    <w:rsid w:val="001878B9"/>
    <w:rsid w:val="00187D26"/>
    <w:rsid w:val="00187F06"/>
    <w:rsid w:val="0019022A"/>
    <w:rsid w:val="0019028F"/>
    <w:rsid w:val="00190733"/>
    <w:rsid w:val="001912F6"/>
    <w:rsid w:val="00191E34"/>
    <w:rsid w:val="00193017"/>
    <w:rsid w:val="00193193"/>
    <w:rsid w:val="00194783"/>
    <w:rsid w:val="00194DAF"/>
    <w:rsid w:val="00195164"/>
    <w:rsid w:val="00195673"/>
    <w:rsid w:val="00196B20"/>
    <w:rsid w:val="00197E9C"/>
    <w:rsid w:val="001A0F55"/>
    <w:rsid w:val="001A1B40"/>
    <w:rsid w:val="001A22B1"/>
    <w:rsid w:val="001A278D"/>
    <w:rsid w:val="001A27ED"/>
    <w:rsid w:val="001A6433"/>
    <w:rsid w:val="001A701D"/>
    <w:rsid w:val="001A73B4"/>
    <w:rsid w:val="001B02D5"/>
    <w:rsid w:val="001B0A31"/>
    <w:rsid w:val="001B0A7D"/>
    <w:rsid w:val="001B0E97"/>
    <w:rsid w:val="001B11B2"/>
    <w:rsid w:val="001B15AD"/>
    <w:rsid w:val="001B1C05"/>
    <w:rsid w:val="001B1F6B"/>
    <w:rsid w:val="001B27EF"/>
    <w:rsid w:val="001B2FB9"/>
    <w:rsid w:val="001B3F12"/>
    <w:rsid w:val="001B4083"/>
    <w:rsid w:val="001B423C"/>
    <w:rsid w:val="001B44F5"/>
    <w:rsid w:val="001B5260"/>
    <w:rsid w:val="001B58BB"/>
    <w:rsid w:val="001B7250"/>
    <w:rsid w:val="001B753C"/>
    <w:rsid w:val="001C01D5"/>
    <w:rsid w:val="001C08CE"/>
    <w:rsid w:val="001C14FB"/>
    <w:rsid w:val="001C15FF"/>
    <w:rsid w:val="001C1A49"/>
    <w:rsid w:val="001C1BF8"/>
    <w:rsid w:val="001C21BD"/>
    <w:rsid w:val="001C3091"/>
    <w:rsid w:val="001C336B"/>
    <w:rsid w:val="001C3401"/>
    <w:rsid w:val="001C38F3"/>
    <w:rsid w:val="001C3B42"/>
    <w:rsid w:val="001C40BB"/>
    <w:rsid w:val="001C4927"/>
    <w:rsid w:val="001C4EFC"/>
    <w:rsid w:val="001C58E0"/>
    <w:rsid w:val="001C5E09"/>
    <w:rsid w:val="001C670F"/>
    <w:rsid w:val="001C6E6D"/>
    <w:rsid w:val="001D0D11"/>
    <w:rsid w:val="001D1FBA"/>
    <w:rsid w:val="001D259D"/>
    <w:rsid w:val="001D2F2F"/>
    <w:rsid w:val="001D4010"/>
    <w:rsid w:val="001D5D73"/>
    <w:rsid w:val="001D741C"/>
    <w:rsid w:val="001D74AF"/>
    <w:rsid w:val="001E07A8"/>
    <w:rsid w:val="001E09C7"/>
    <w:rsid w:val="001E1171"/>
    <w:rsid w:val="001E1B92"/>
    <w:rsid w:val="001E1BE5"/>
    <w:rsid w:val="001E27FB"/>
    <w:rsid w:val="001E28F4"/>
    <w:rsid w:val="001E40B6"/>
    <w:rsid w:val="001E4180"/>
    <w:rsid w:val="001E44B1"/>
    <w:rsid w:val="001E4B05"/>
    <w:rsid w:val="001E4B47"/>
    <w:rsid w:val="001E5194"/>
    <w:rsid w:val="001E5310"/>
    <w:rsid w:val="001E57F8"/>
    <w:rsid w:val="001E68E9"/>
    <w:rsid w:val="001ECFD2"/>
    <w:rsid w:val="001F06A6"/>
    <w:rsid w:val="001F076F"/>
    <w:rsid w:val="001F0B3F"/>
    <w:rsid w:val="001F1308"/>
    <w:rsid w:val="001F2900"/>
    <w:rsid w:val="001F3FEC"/>
    <w:rsid w:val="001F40EA"/>
    <w:rsid w:val="001F4B02"/>
    <w:rsid w:val="001F4D1E"/>
    <w:rsid w:val="001F5208"/>
    <w:rsid w:val="001F5FB9"/>
    <w:rsid w:val="001F60E5"/>
    <w:rsid w:val="001F6D2E"/>
    <w:rsid w:val="001F7A85"/>
    <w:rsid w:val="00200326"/>
    <w:rsid w:val="00200862"/>
    <w:rsid w:val="00200A6C"/>
    <w:rsid w:val="00202430"/>
    <w:rsid w:val="00203B72"/>
    <w:rsid w:val="002074CE"/>
    <w:rsid w:val="0020774A"/>
    <w:rsid w:val="00207B9B"/>
    <w:rsid w:val="00210475"/>
    <w:rsid w:val="002107DD"/>
    <w:rsid w:val="00210B29"/>
    <w:rsid w:val="00212EBA"/>
    <w:rsid w:val="002134C5"/>
    <w:rsid w:val="002137F1"/>
    <w:rsid w:val="002141F0"/>
    <w:rsid w:val="00214C82"/>
    <w:rsid w:val="002162DB"/>
    <w:rsid w:val="002164FB"/>
    <w:rsid w:val="0021748F"/>
    <w:rsid w:val="00220372"/>
    <w:rsid w:val="00220637"/>
    <w:rsid w:val="00220A6B"/>
    <w:rsid w:val="00221DC5"/>
    <w:rsid w:val="0022317E"/>
    <w:rsid w:val="0022342A"/>
    <w:rsid w:val="0022376D"/>
    <w:rsid w:val="0022388C"/>
    <w:rsid w:val="00223B81"/>
    <w:rsid w:val="0022407A"/>
    <w:rsid w:val="002246DD"/>
    <w:rsid w:val="00225951"/>
    <w:rsid w:val="00225DD7"/>
    <w:rsid w:val="0023001E"/>
    <w:rsid w:val="002305C2"/>
    <w:rsid w:val="00232BFD"/>
    <w:rsid w:val="0023363C"/>
    <w:rsid w:val="00233BC5"/>
    <w:rsid w:val="00233CD7"/>
    <w:rsid w:val="00234AAF"/>
    <w:rsid w:val="0023636E"/>
    <w:rsid w:val="00236891"/>
    <w:rsid w:val="00236B3D"/>
    <w:rsid w:val="00236E4C"/>
    <w:rsid w:val="00237D71"/>
    <w:rsid w:val="00237E39"/>
    <w:rsid w:val="00240236"/>
    <w:rsid w:val="00241990"/>
    <w:rsid w:val="00243980"/>
    <w:rsid w:val="0024411A"/>
    <w:rsid w:val="00244271"/>
    <w:rsid w:val="00244D41"/>
    <w:rsid w:val="0024555B"/>
    <w:rsid w:val="0024557D"/>
    <w:rsid w:val="00245C35"/>
    <w:rsid w:val="00245CFF"/>
    <w:rsid w:val="00246E84"/>
    <w:rsid w:val="00247302"/>
    <w:rsid w:val="00250A04"/>
    <w:rsid w:val="002525F0"/>
    <w:rsid w:val="0025263F"/>
    <w:rsid w:val="00252AA6"/>
    <w:rsid w:val="00252EAD"/>
    <w:rsid w:val="0025334F"/>
    <w:rsid w:val="0025392D"/>
    <w:rsid w:val="0025396A"/>
    <w:rsid w:val="00254CA0"/>
    <w:rsid w:val="00255253"/>
    <w:rsid w:val="0025744B"/>
    <w:rsid w:val="00260C5B"/>
    <w:rsid w:val="00261B6E"/>
    <w:rsid w:val="002628E5"/>
    <w:rsid w:val="00263730"/>
    <w:rsid w:val="00263A69"/>
    <w:rsid w:val="00263E87"/>
    <w:rsid w:val="002643A1"/>
    <w:rsid w:val="00264802"/>
    <w:rsid w:val="00264FE7"/>
    <w:rsid w:val="002655C9"/>
    <w:rsid w:val="0026660C"/>
    <w:rsid w:val="0026682F"/>
    <w:rsid w:val="00266D8F"/>
    <w:rsid w:val="002672CC"/>
    <w:rsid w:val="002677D1"/>
    <w:rsid w:val="002679BE"/>
    <w:rsid w:val="002705DC"/>
    <w:rsid w:val="00271684"/>
    <w:rsid w:val="0027184D"/>
    <w:rsid w:val="00272609"/>
    <w:rsid w:val="00272D73"/>
    <w:rsid w:val="0027331F"/>
    <w:rsid w:val="00273FDB"/>
    <w:rsid w:val="0027595C"/>
    <w:rsid w:val="00276524"/>
    <w:rsid w:val="00276545"/>
    <w:rsid w:val="0027733B"/>
    <w:rsid w:val="00282E1B"/>
    <w:rsid w:val="00283B60"/>
    <w:rsid w:val="00283EC8"/>
    <w:rsid w:val="0028464F"/>
    <w:rsid w:val="002848DE"/>
    <w:rsid w:val="00284FFC"/>
    <w:rsid w:val="0028549E"/>
    <w:rsid w:val="00285A6C"/>
    <w:rsid w:val="00285F4D"/>
    <w:rsid w:val="002863C6"/>
    <w:rsid w:val="00286866"/>
    <w:rsid w:val="0028725B"/>
    <w:rsid w:val="00287595"/>
    <w:rsid w:val="00287869"/>
    <w:rsid w:val="00287EE7"/>
    <w:rsid w:val="0029031F"/>
    <w:rsid w:val="00290640"/>
    <w:rsid w:val="0029156A"/>
    <w:rsid w:val="00291820"/>
    <w:rsid w:val="00294032"/>
    <w:rsid w:val="00294444"/>
    <w:rsid w:val="002947C2"/>
    <w:rsid w:val="002954E4"/>
    <w:rsid w:val="002959E9"/>
    <w:rsid w:val="0029738A"/>
    <w:rsid w:val="0029770E"/>
    <w:rsid w:val="00297B8C"/>
    <w:rsid w:val="002A0B14"/>
    <w:rsid w:val="002A1842"/>
    <w:rsid w:val="002A2D41"/>
    <w:rsid w:val="002A3566"/>
    <w:rsid w:val="002A3A85"/>
    <w:rsid w:val="002A3E42"/>
    <w:rsid w:val="002A5AA9"/>
    <w:rsid w:val="002A65A7"/>
    <w:rsid w:val="002B04FD"/>
    <w:rsid w:val="002B07DA"/>
    <w:rsid w:val="002B2AE4"/>
    <w:rsid w:val="002B3638"/>
    <w:rsid w:val="002B49C5"/>
    <w:rsid w:val="002B518C"/>
    <w:rsid w:val="002B5591"/>
    <w:rsid w:val="002B7F8F"/>
    <w:rsid w:val="002B8549"/>
    <w:rsid w:val="002C0177"/>
    <w:rsid w:val="002C0E29"/>
    <w:rsid w:val="002C1310"/>
    <w:rsid w:val="002C1869"/>
    <w:rsid w:val="002C19DF"/>
    <w:rsid w:val="002C1A8A"/>
    <w:rsid w:val="002C3F1D"/>
    <w:rsid w:val="002C405E"/>
    <w:rsid w:val="002C463B"/>
    <w:rsid w:val="002C4D09"/>
    <w:rsid w:val="002C5AC6"/>
    <w:rsid w:val="002C5FAB"/>
    <w:rsid w:val="002C6414"/>
    <w:rsid w:val="002C641F"/>
    <w:rsid w:val="002C645B"/>
    <w:rsid w:val="002C760D"/>
    <w:rsid w:val="002C7C5C"/>
    <w:rsid w:val="002C7D26"/>
    <w:rsid w:val="002D1187"/>
    <w:rsid w:val="002D136A"/>
    <w:rsid w:val="002D3178"/>
    <w:rsid w:val="002D3E5B"/>
    <w:rsid w:val="002D44A1"/>
    <w:rsid w:val="002D4ACF"/>
    <w:rsid w:val="002D5192"/>
    <w:rsid w:val="002D5CFB"/>
    <w:rsid w:val="002D61AB"/>
    <w:rsid w:val="002D6CA4"/>
    <w:rsid w:val="002D737B"/>
    <w:rsid w:val="002E0795"/>
    <w:rsid w:val="002E16F7"/>
    <w:rsid w:val="002E1C85"/>
    <w:rsid w:val="002E1F2D"/>
    <w:rsid w:val="002E2B9B"/>
    <w:rsid w:val="002E2FB0"/>
    <w:rsid w:val="002E3259"/>
    <w:rsid w:val="002E49BE"/>
    <w:rsid w:val="002E4CDB"/>
    <w:rsid w:val="002F13AA"/>
    <w:rsid w:val="002F235B"/>
    <w:rsid w:val="002F3B3B"/>
    <w:rsid w:val="002F457D"/>
    <w:rsid w:val="002F5301"/>
    <w:rsid w:val="002F5CB4"/>
    <w:rsid w:val="002F7487"/>
    <w:rsid w:val="003008DF"/>
    <w:rsid w:val="00300DB5"/>
    <w:rsid w:val="003013B1"/>
    <w:rsid w:val="003028B6"/>
    <w:rsid w:val="00303289"/>
    <w:rsid w:val="00303C8A"/>
    <w:rsid w:val="00303EAD"/>
    <w:rsid w:val="00304608"/>
    <w:rsid w:val="003054F9"/>
    <w:rsid w:val="00305828"/>
    <w:rsid w:val="003073D5"/>
    <w:rsid w:val="0030769D"/>
    <w:rsid w:val="003102D0"/>
    <w:rsid w:val="003122C4"/>
    <w:rsid w:val="00312345"/>
    <w:rsid w:val="00312F75"/>
    <w:rsid w:val="00313325"/>
    <w:rsid w:val="00313563"/>
    <w:rsid w:val="0031382B"/>
    <w:rsid w:val="0031411D"/>
    <w:rsid w:val="003141DE"/>
    <w:rsid w:val="003142DB"/>
    <w:rsid w:val="00316E38"/>
    <w:rsid w:val="00317CBE"/>
    <w:rsid w:val="00321923"/>
    <w:rsid w:val="00321AA5"/>
    <w:rsid w:val="003231E5"/>
    <w:rsid w:val="0032451D"/>
    <w:rsid w:val="00326D52"/>
    <w:rsid w:val="00326F73"/>
    <w:rsid w:val="003278FE"/>
    <w:rsid w:val="00327960"/>
    <w:rsid w:val="00330693"/>
    <w:rsid w:val="003312C2"/>
    <w:rsid w:val="003315A6"/>
    <w:rsid w:val="003317F3"/>
    <w:rsid w:val="003323EE"/>
    <w:rsid w:val="0033272B"/>
    <w:rsid w:val="003343DB"/>
    <w:rsid w:val="003346F0"/>
    <w:rsid w:val="0033608C"/>
    <w:rsid w:val="00336731"/>
    <w:rsid w:val="003371BC"/>
    <w:rsid w:val="00337982"/>
    <w:rsid w:val="003400FB"/>
    <w:rsid w:val="00340A76"/>
    <w:rsid w:val="003415F9"/>
    <w:rsid w:val="00343151"/>
    <w:rsid w:val="00343A2A"/>
    <w:rsid w:val="0034451F"/>
    <w:rsid w:val="00345D6C"/>
    <w:rsid w:val="0034669D"/>
    <w:rsid w:val="0034691F"/>
    <w:rsid w:val="00346F20"/>
    <w:rsid w:val="00347A99"/>
    <w:rsid w:val="0035092B"/>
    <w:rsid w:val="00351B0A"/>
    <w:rsid w:val="00353046"/>
    <w:rsid w:val="0035345F"/>
    <w:rsid w:val="0035434A"/>
    <w:rsid w:val="003547C7"/>
    <w:rsid w:val="003547E6"/>
    <w:rsid w:val="00354925"/>
    <w:rsid w:val="00355337"/>
    <w:rsid w:val="003559C6"/>
    <w:rsid w:val="0035788C"/>
    <w:rsid w:val="0036017D"/>
    <w:rsid w:val="003602CF"/>
    <w:rsid w:val="0036031B"/>
    <w:rsid w:val="0036070D"/>
    <w:rsid w:val="00360BD5"/>
    <w:rsid w:val="00360CBB"/>
    <w:rsid w:val="00361BDD"/>
    <w:rsid w:val="0036282E"/>
    <w:rsid w:val="00362AAB"/>
    <w:rsid w:val="0036400F"/>
    <w:rsid w:val="003725BF"/>
    <w:rsid w:val="00372F10"/>
    <w:rsid w:val="0037444E"/>
    <w:rsid w:val="003748A0"/>
    <w:rsid w:val="00374B6F"/>
    <w:rsid w:val="00375102"/>
    <w:rsid w:val="0037571B"/>
    <w:rsid w:val="0037587A"/>
    <w:rsid w:val="00375F1E"/>
    <w:rsid w:val="0037648C"/>
    <w:rsid w:val="00376635"/>
    <w:rsid w:val="00376E25"/>
    <w:rsid w:val="00376F46"/>
    <w:rsid w:val="00377E25"/>
    <w:rsid w:val="00382F3F"/>
    <w:rsid w:val="00383F6D"/>
    <w:rsid w:val="003846E2"/>
    <w:rsid w:val="003857E3"/>
    <w:rsid w:val="00385B62"/>
    <w:rsid w:val="00385FBB"/>
    <w:rsid w:val="0038655E"/>
    <w:rsid w:val="003865A6"/>
    <w:rsid w:val="00387975"/>
    <w:rsid w:val="003901A0"/>
    <w:rsid w:val="00391401"/>
    <w:rsid w:val="00391BE2"/>
    <w:rsid w:val="00392775"/>
    <w:rsid w:val="00394D18"/>
    <w:rsid w:val="003956A4"/>
    <w:rsid w:val="00395860"/>
    <w:rsid w:val="00396418"/>
    <w:rsid w:val="00396A7D"/>
    <w:rsid w:val="003975C7"/>
    <w:rsid w:val="003A0A5C"/>
    <w:rsid w:val="003A0B0B"/>
    <w:rsid w:val="003A0B20"/>
    <w:rsid w:val="003A1618"/>
    <w:rsid w:val="003A1B6A"/>
    <w:rsid w:val="003A23D2"/>
    <w:rsid w:val="003A325B"/>
    <w:rsid w:val="003A4DD3"/>
    <w:rsid w:val="003A542D"/>
    <w:rsid w:val="003A66BB"/>
    <w:rsid w:val="003A74D7"/>
    <w:rsid w:val="003B0B1D"/>
    <w:rsid w:val="003B1F8B"/>
    <w:rsid w:val="003B230E"/>
    <w:rsid w:val="003B3A64"/>
    <w:rsid w:val="003B3E2B"/>
    <w:rsid w:val="003B4E10"/>
    <w:rsid w:val="003B5BE3"/>
    <w:rsid w:val="003B6343"/>
    <w:rsid w:val="003B6E5B"/>
    <w:rsid w:val="003B6ECA"/>
    <w:rsid w:val="003B77C3"/>
    <w:rsid w:val="003B7E54"/>
    <w:rsid w:val="003C085A"/>
    <w:rsid w:val="003C2179"/>
    <w:rsid w:val="003C2907"/>
    <w:rsid w:val="003C2997"/>
    <w:rsid w:val="003C29DB"/>
    <w:rsid w:val="003C343C"/>
    <w:rsid w:val="003C35DB"/>
    <w:rsid w:val="003C3828"/>
    <w:rsid w:val="003C3A09"/>
    <w:rsid w:val="003C44C2"/>
    <w:rsid w:val="003C6C0A"/>
    <w:rsid w:val="003D1564"/>
    <w:rsid w:val="003D271C"/>
    <w:rsid w:val="003D44B1"/>
    <w:rsid w:val="003D5A6D"/>
    <w:rsid w:val="003D64D7"/>
    <w:rsid w:val="003D68BD"/>
    <w:rsid w:val="003D6A7B"/>
    <w:rsid w:val="003D76DF"/>
    <w:rsid w:val="003E0616"/>
    <w:rsid w:val="003E1998"/>
    <w:rsid w:val="003E1A6E"/>
    <w:rsid w:val="003E2200"/>
    <w:rsid w:val="003E344A"/>
    <w:rsid w:val="003E3D66"/>
    <w:rsid w:val="003E3EB2"/>
    <w:rsid w:val="003E3ED9"/>
    <w:rsid w:val="003E3FF0"/>
    <w:rsid w:val="003E4BB2"/>
    <w:rsid w:val="003E4EF6"/>
    <w:rsid w:val="003E5235"/>
    <w:rsid w:val="003E6B4C"/>
    <w:rsid w:val="003E7A32"/>
    <w:rsid w:val="003F12BE"/>
    <w:rsid w:val="003F176B"/>
    <w:rsid w:val="003F1F86"/>
    <w:rsid w:val="003F3067"/>
    <w:rsid w:val="003F5FDF"/>
    <w:rsid w:val="003F68BD"/>
    <w:rsid w:val="003F712A"/>
    <w:rsid w:val="003F77B5"/>
    <w:rsid w:val="003F7F9A"/>
    <w:rsid w:val="0040086B"/>
    <w:rsid w:val="00400A52"/>
    <w:rsid w:val="004019EF"/>
    <w:rsid w:val="00403002"/>
    <w:rsid w:val="0040397D"/>
    <w:rsid w:val="00403B52"/>
    <w:rsid w:val="004045DD"/>
    <w:rsid w:val="00405B5A"/>
    <w:rsid w:val="00405DD8"/>
    <w:rsid w:val="004062AA"/>
    <w:rsid w:val="00407094"/>
    <w:rsid w:val="0041015B"/>
    <w:rsid w:val="00410D2E"/>
    <w:rsid w:val="00411F76"/>
    <w:rsid w:val="00412A03"/>
    <w:rsid w:val="004136EC"/>
    <w:rsid w:val="004143F3"/>
    <w:rsid w:val="00415005"/>
    <w:rsid w:val="00415E15"/>
    <w:rsid w:val="00415EDD"/>
    <w:rsid w:val="00415F7F"/>
    <w:rsid w:val="00416310"/>
    <w:rsid w:val="004201EC"/>
    <w:rsid w:val="004202DF"/>
    <w:rsid w:val="00420EFB"/>
    <w:rsid w:val="00421EE2"/>
    <w:rsid w:val="00422A66"/>
    <w:rsid w:val="004238BD"/>
    <w:rsid w:val="00424AE9"/>
    <w:rsid w:val="00425C12"/>
    <w:rsid w:val="00426637"/>
    <w:rsid w:val="00426806"/>
    <w:rsid w:val="00426E7E"/>
    <w:rsid w:val="0043068E"/>
    <w:rsid w:val="004307EF"/>
    <w:rsid w:val="0043084F"/>
    <w:rsid w:val="004311FE"/>
    <w:rsid w:val="0043209F"/>
    <w:rsid w:val="0043338C"/>
    <w:rsid w:val="00433DB1"/>
    <w:rsid w:val="0043409E"/>
    <w:rsid w:val="00434F06"/>
    <w:rsid w:val="0043535F"/>
    <w:rsid w:val="00437643"/>
    <w:rsid w:val="00437BF7"/>
    <w:rsid w:val="00437E91"/>
    <w:rsid w:val="00442232"/>
    <w:rsid w:val="00442CF7"/>
    <w:rsid w:val="00443935"/>
    <w:rsid w:val="00444378"/>
    <w:rsid w:val="00444474"/>
    <w:rsid w:val="0044499C"/>
    <w:rsid w:val="00444DB3"/>
    <w:rsid w:val="004451E9"/>
    <w:rsid w:val="00445916"/>
    <w:rsid w:val="00445D47"/>
    <w:rsid w:val="00445E50"/>
    <w:rsid w:val="0044624F"/>
    <w:rsid w:val="00446BB2"/>
    <w:rsid w:val="00447018"/>
    <w:rsid w:val="0044724D"/>
    <w:rsid w:val="004472E3"/>
    <w:rsid w:val="00450B7F"/>
    <w:rsid w:val="00453E3C"/>
    <w:rsid w:val="00454886"/>
    <w:rsid w:val="00454DA2"/>
    <w:rsid w:val="00455A57"/>
    <w:rsid w:val="00456306"/>
    <w:rsid w:val="00456A5D"/>
    <w:rsid w:val="00456F7F"/>
    <w:rsid w:val="00457968"/>
    <w:rsid w:val="004615C9"/>
    <w:rsid w:val="00461B56"/>
    <w:rsid w:val="004623E1"/>
    <w:rsid w:val="0046252F"/>
    <w:rsid w:val="00462E8E"/>
    <w:rsid w:val="00463049"/>
    <w:rsid w:val="00463178"/>
    <w:rsid w:val="004636EE"/>
    <w:rsid w:val="00463C01"/>
    <w:rsid w:val="00465DFD"/>
    <w:rsid w:val="00465E48"/>
    <w:rsid w:val="004660E6"/>
    <w:rsid w:val="00466963"/>
    <w:rsid w:val="00466A5B"/>
    <w:rsid w:val="00466EE8"/>
    <w:rsid w:val="00466EEA"/>
    <w:rsid w:val="00467AC9"/>
    <w:rsid w:val="00470E73"/>
    <w:rsid w:val="00472784"/>
    <w:rsid w:val="00473038"/>
    <w:rsid w:val="00475177"/>
    <w:rsid w:val="00481A2A"/>
    <w:rsid w:val="00481C76"/>
    <w:rsid w:val="00482DC5"/>
    <w:rsid w:val="0048394A"/>
    <w:rsid w:val="0048487C"/>
    <w:rsid w:val="004848F3"/>
    <w:rsid w:val="004855B2"/>
    <w:rsid w:val="00485BA7"/>
    <w:rsid w:val="00485BF0"/>
    <w:rsid w:val="00486E01"/>
    <w:rsid w:val="00487234"/>
    <w:rsid w:val="00487345"/>
    <w:rsid w:val="00487BA0"/>
    <w:rsid w:val="00487E73"/>
    <w:rsid w:val="00490377"/>
    <w:rsid w:val="004906DC"/>
    <w:rsid w:val="00490703"/>
    <w:rsid w:val="004915C2"/>
    <w:rsid w:val="00492EB3"/>
    <w:rsid w:val="0049555F"/>
    <w:rsid w:val="004955B1"/>
    <w:rsid w:val="00496A91"/>
    <w:rsid w:val="00496D63"/>
    <w:rsid w:val="00496F54"/>
    <w:rsid w:val="004A0EAA"/>
    <w:rsid w:val="004A1380"/>
    <w:rsid w:val="004A20DA"/>
    <w:rsid w:val="004A3198"/>
    <w:rsid w:val="004A34C3"/>
    <w:rsid w:val="004A38A6"/>
    <w:rsid w:val="004A3972"/>
    <w:rsid w:val="004A5025"/>
    <w:rsid w:val="004A552C"/>
    <w:rsid w:val="004A747D"/>
    <w:rsid w:val="004A7D4C"/>
    <w:rsid w:val="004B0010"/>
    <w:rsid w:val="004B0DE3"/>
    <w:rsid w:val="004B0DFD"/>
    <w:rsid w:val="004B0FAF"/>
    <w:rsid w:val="004B1946"/>
    <w:rsid w:val="004B2208"/>
    <w:rsid w:val="004B2412"/>
    <w:rsid w:val="004B246F"/>
    <w:rsid w:val="004B292F"/>
    <w:rsid w:val="004B2AD9"/>
    <w:rsid w:val="004B2DA6"/>
    <w:rsid w:val="004B2FE6"/>
    <w:rsid w:val="004B4322"/>
    <w:rsid w:val="004B4444"/>
    <w:rsid w:val="004B510A"/>
    <w:rsid w:val="004B62E1"/>
    <w:rsid w:val="004B6768"/>
    <w:rsid w:val="004B6935"/>
    <w:rsid w:val="004B7BC4"/>
    <w:rsid w:val="004B7BC5"/>
    <w:rsid w:val="004C06C4"/>
    <w:rsid w:val="004C06DC"/>
    <w:rsid w:val="004C0E04"/>
    <w:rsid w:val="004C109C"/>
    <w:rsid w:val="004C3601"/>
    <w:rsid w:val="004C4508"/>
    <w:rsid w:val="004C4E16"/>
    <w:rsid w:val="004C51A2"/>
    <w:rsid w:val="004C6615"/>
    <w:rsid w:val="004C661D"/>
    <w:rsid w:val="004C6685"/>
    <w:rsid w:val="004C678C"/>
    <w:rsid w:val="004C6C5C"/>
    <w:rsid w:val="004C7304"/>
    <w:rsid w:val="004D0237"/>
    <w:rsid w:val="004D17D7"/>
    <w:rsid w:val="004D225C"/>
    <w:rsid w:val="004D369D"/>
    <w:rsid w:val="004D36A0"/>
    <w:rsid w:val="004D3BBA"/>
    <w:rsid w:val="004D4A1A"/>
    <w:rsid w:val="004D7397"/>
    <w:rsid w:val="004E0501"/>
    <w:rsid w:val="004E0F49"/>
    <w:rsid w:val="004E15DC"/>
    <w:rsid w:val="004E16B3"/>
    <w:rsid w:val="004E2553"/>
    <w:rsid w:val="004E2855"/>
    <w:rsid w:val="004E4DAC"/>
    <w:rsid w:val="004E51DA"/>
    <w:rsid w:val="004E6DDA"/>
    <w:rsid w:val="004F0339"/>
    <w:rsid w:val="004F07DF"/>
    <w:rsid w:val="004F2738"/>
    <w:rsid w:val="004F4FA4"/>
    <w:rsid w:val="004F6498"/>
    <w:rsid w:val="004F6E42"/>
    <w:rsid w:val="004F742C"/>
    <w:rsid w:val="004F7749"/>
    <w:rsid w:val="005000C9"/>
    <w:rsid w:val="00500C7E"/>
    <w:rsid w:val="00501E4B"/>
    <w:rsid w:val="00502BEB"/>
    <w:rsid w:val="00503D33"/>
    <w:rsid w:val="0050620D"/>
    <w:rsid w:val="005107BF"/>
    <w:rsid w:val="00510FAE"/>
    <w:rsid w:val="00511479"/>
    <w:rsid w:val="00511DD7"/>
    <w:rsid w:val="00512F3C"/>
    <w:rsid w:val="005133E7"/>
    <w:rsid w:val="0051370C"/>
    <w:rsid w:val="005137E3"/>
    <w:rsid w:val="0051517D"/>
    <w:rsid w:val="00515228"/>
    <w:rsid w:val="00515341"/>
    <w:rsid w:val="00516D0D"/>
    <w:rsid w:val="00516DFE"/>
    <w:rsid w:val="00521471"/>
    <w:rsid w:val="005214BB"/>
    <w:rsid w:val="00521611"/>
    <w:rsid w:val="00521E1E"/>
    <w:rsid w:val="005220F6"/>
    <w:rsid w:val="00522330"/>
    <w:rsid w:val="0052334C"/>
    <w:rsid w:val="005244FE"/>
    <w:rsid w:val="005248CF"/>
    <w:rsid w:val="00524CE6"/>
    <w:rsid w:val="00524FA4"/>
    <w:rsid w:val="00525E3C"/>
    <w:rsid w:val="005260D0"/>
    <w:rsid w:val="00527DA4"/>
    <w:rsid w:val="00527E51"/>
    <w:rsid w:val="00530368"/>
    <w:rsid w:val="00530795"/>
    <w:rsid w:val="00530E24"/>
    <w:rsid w:val="00531014"/>
    <w:rsid w:val="00531912"/>
    <w:rsid w:val="00532A6F"/>
    <w:rsid w:val="00533432"/>
    <w:rsid w:val="005348A2"/>
    <w:rsid w:val="005349F2"/>
    <w:rsid w:val="00534E7D"/>
    <w:rsid w:val="005355E1"/>
    <w:rsid w:val="00535A03"/>
    <w:rsid w:val="00536693"/>
    <w:rsid w:val="00537464"/>
    <w:rsid w:val="00541C93"/>
    <w:rsid w:val="00541DC8"/>
    <w:rsid w:val="00541F3A"/>
    <w:rsid w:val="00542186"/>
    <w:rsid w:val="00542E4E"/>
    <w:rsid w:val="00542FBD"/>
    <w:rsid w:val="0054421C"/>
    <w:rsid w:val="005450E3"/>
    <w:rsid w:val="00545747"/>
    <w:rsid w:val="00545E5E"/>
    <w:rsid w:val="00545FE9"/>
    <w:rsid w:val="0054612B"/>
    <w:rsid w:val="005461D9"/>
    <w:rsid w:val="00546B17"/>
    <w:rsid w:val="005513D1"/>
    <w:rsid w:val="005514DA"/>
    <w:rsid w:val="005528FE"/>
    <w:rsid w:val="00553993"/>
    <w:rsid w:val="00553A08"/>
    <w:rsid w:val="0055591D"/>
    <w:rsid w:val="00556414"/>
    <w:rsid w:val="00556FD4"/>
    <w:rsid w:val="0055752A"/>
    <w:rsid w:val="00560C20"/>
    <w:rsid w:val="00560FB4"/>
    <w:rsid w:val="00561CCF"/>
    <w:rsid w:val="0056208D"/>
    <w:rsid w:val="00562D27"/>
    <w:rsid w:val="00564708"/>
    <w:rsid w:val="005663B3"/>
    <w:rsid w:val="0056690F"/>
    <w:rsid w:val="00567309"/>
    <w:rsid w:val="00570D44"/>
    <w:rsid w:val="00571AEB"/>
    <w:rsid w:val="00571EC0"/>
    <w:rsid w:val="005752B3"/>
    <w:rsid w:val="00575BB4"/>
    <w:rsid w:val="005766F4"/>
    <w:rsid w:val="00576751"/>
    <w:rsid w:val="00576A2A"/>
    <w:rsid w:val="00576E82"/>
    <w:rsid w:val="0057722B"/>
    <w:rsid w:val="005774D8"/>
    <w:rsid w:val="0057AE95"/>
    <w:rsid w:val="005802D6"/>
    <w:rsid w:val="0058163D"/>
    <w:rsid w:val="00581803"/>
    <w:rsid w:val="005824E8"/>
    <w:rsid w:val="005828DD"/>
    <w:rsid w:val="005849BA"/>
    <w:rsid w:val="005850C2"/>
    <w:rsid w:val="0058523A"/>
    <w:rsid w:val="005856C2"/>
    <w:rsid w:val="00586F11"/>
    <w:rsid w:val="00587A70"/>
    <w:rsid w:val="00587CAD"/>
    <w:rsid w:val="00587EFB"/>
    <w:rsid w:val="00589555"/>
    <w:rsid w:val="00591521"/>
    <w:rsid w:val="00591C2A"/>
    <w:rsid w:val="00591CC7"/>
    <w:rsid w:val="005921E7"/>
    <w:rsid w:val="0059308A"/>
    <w:rsid w:val="00593547"/>
    <w:rsid w:val="00593A36"/>
    <w:rsid w:val="0059418F"/>
    <w:rsid w:val="005949D3"/>
    <w:rsid w:val="00594B2B"/>
    <w:rsid w:val="00594D0A"/>
    <w:rsid w:val="00596705"/>
    <w:rsid w:val="0059731A"/>
    <w:rsid w:val="005A05C9"/>
    <w:rsid w:val="005A06EB"/>
    <w:rsid w:val="005A0836"/>
    <w:rsid w:val="005A0BE0"/>
    <w:rsid w:val="005A0CDA"/>
    <w:rsid w:val="005A16CF"/>
    <w:rsid w:val="005A17CD"/>
    <w:rsid w:val="005A1A89"/>
    <w:rsid w:val="005A33D6"/>
    <w:rsid w:val="005A4BC9"/>
    <w:rsid w:val="005A4D60"/>
    <w:rsid w:val="005A4F9D"/>
    <w:rsid w:val="005A6055"/>
    <w:rsid w:val="005A6394"/>
    <w:rsid w:val="005A64E6"/>
    <w:rsid w:val="005A7309"/>
    <w:rsid w:val="005A7C4B"/>
    <w:rsid w:val="005A7D4D"/>
    <w:rsid w:val="005A7F81"/>
    <w:rsid w:val="005B0420"/>
    <w:rsid w:val="005B067F"/>
    <w:rsid w:val="005B0E95"/>
    <w:rsid w:val="005B1C90"/>
    <w:rsid w:val="005B22A9"/>
    <w:rsid w:val="005B2BF4"/>
    <w:rsid w:val="005B2D2E"/>
    <w:rsid w:val="005B34D1"/>
    <w:rsid w:val="005B39A4"/>
    <w:rsid w:val="005B3C1C"/>
    <w:rsid w:val="005B3D74"/>
    <w:rsid w:val="005B462B"/>
    <w:rsid w:val="005B4934"/>
    <w:rsid w:val="005B6901"/>
    <w:rsid w:val="005B6B0D"/>
    <w:rsid w:val="005B6E82"/>
    <w:rsid w:val="005B749E"/>
    <w:rsid w:val="005B7533"/>
    <w:rsid w:val="005B7B15"/>
    <w:rsid w:val="005B7EAE"/>
    <w:rsid w:val="005C0066"/>
    <w:rsid w:val="005C10C5"/>
    <w:rsid w:val="005C1BBB"/>
    <w:rsid w:val="005C1FE5"/>
    <w:rsid w:val="005C2486"/>
    <w:rsid w:val="005C2852"/>
    <w:rsid w:val="005C2B97"/>
    <w:rsid w:val="005C2EE7"/>
    <w:rsid w:val="005C3094"/>
    <w:rsid w:val="005C32E3"/>
    <w:rsid w:val="005C35AE"/>
    <w:rsid w:val="005C3E1C"/>
    <w:rsid w:val="005C4F8F"/>
    <w:rsid w:val="005C6104"/>
    <w:rsid w:val="005C780B"/>
    <w:rsid w:val="005D0203"/>
    <w:rsid w:val="005D03CF"/>
    <w:rsid w:val="005D123E"/>
    <w:rsid w:val="005D144C"/>
    <w:rsid w:val="005D1A23"/>
    <w:rsid w:val="005D23BA"/>
    <w:rsid w:val="005D2AD4"/>
    <w:rsid w:val="005D329A"/>
    <w:rsid w:val="005D34B0"/>
    <w:rsid w:val="005D3F14"/>
    <w:rsid w:val="005D71B4"/>
    <w:rsid w:val="005D7374"/>
    <w:rsid w:val="005D7532"/>
    <w:rsid w:val="005D7D71"/>
    <w:rsid w:val="005E00A2"/>
    <w:rsid w:val="005E11AB"/>
    <w:rsid w:val="005E124E"/>
    <w:rsid w:val="005E1854"/>
    <w:rsid w:val="005E1956"/>
    <w:rsid w:val="005E1B64"/>
    <w:rsid w:val="005E225F"/>
    <w:rsid w:val="005E3F2D"/>
    <w:rsid w:val="005E4201"/>
    <w:rsid w:val="005E65F2"/>
    <w:rsid w:val="005E69D7"/>
    <w:rsid w:val="005E740F"/>
    <w:rsid w:val="005E7CCE"/>
    <w:rsid w:val="005E7D46"/>
    <w:rsid w:val="005F0447"/>
    <w:rsid w:val="005F0B3B"/>
    <w:rsid w:val="005F0F48"/>
    <w:rsid w:val="005F1E2D"/>
    <w:rsid w:val="005F2E99"/>
    <w:rsid w:val="005F4FD1"/>
    <w:rsid w:val="005F5914"/>
    <w:rsid w:val="005F6153"/>
    <w:rsid w:val="005F653B"/>
    <w:rsid w:val="005F7279"/>
    <w:rsid w:val="005F76B9"/>
    <w:rsid w:val="006001A0"/>
    <w:rsid w:val="00600EED"/>
    <w:rsid w:val="006013EB"/>
    <w:rsid w:val="006019C0"/>
    <w:rsid w:val="00602CE2"/>
    <w:rsid w:val="00603746"/>
    <w:rsid w:val="006037B4"/>
    <w:rsid w:val="006037FB"/>
    <w:rsid w:val="006039F6"/>
    <w:rsid w:val="006043D6"/>
    <w:rsid w:val="00604495"/>
    <w:rsid w:val="006062BE"/>
    <w:rsid w:val="0060650C"/>
    <w:rsid w:val="006074FB"/>
    <w:rsid w:val="00607620"/>
    <w:rsid w:val="00607F35"/>
    <w:rsid w:val="0061072D"/>
    <w:rsid w:val="00610E0A"/>
    <w:rsid w:val="00611898"/>
    <w:rsid w:val="0061195B"/>
    <w:rsid w:val="0061281C"/>
    <w:rsid w:val="00613627"/>
    <w:rsid w:val="006149DC"/>
    <w:rsid w:val="00614BEB"/>
    <w:rsid w:val="0061551E"/>
    <w:rsid w:val="00616D6B"/>
    <w:rsid w:val="00617507"/>
    <w:rsid w:val="006204D5"/>
    <w:rsid w:val="00621472"/>
    <w:rsid w:val="006216C3"/>
    <w:rsid w:val="00623705"/>
    <w:rsid w:val="0062487F"/>
    <w:rsid w:val="00624CA5"/>
    <w:rsid w:val="0062565D"/>
    <w:rsid w:val="006258AF"/>
    <w:rsid w:val="00626002"/>
    <w:rsid w:val="00626A2C"/>
    <w:rsid w:val="00630A89"/>
    <w:rsid w:val="00631329"/>
    <w:rsid w:val="006321AB"/>
    <w:rsid w:val="00634521"/>
    <w:rsid w:val="00635739"/>
    <w:rsid w:val="006357B7"/>
    <w:rsid w:val="00635879"/>
    <w:rsid w:val="0063604D"/>
    <w:rsid w:val="00637186"/>
    <w:rsid w:val="00640261"/>
    <w:rsid w:val="00641D45"/>
    <w:rsid w:val="0064232E"/>
    <w:rsid w:val="00642EBE"/>
    <w:rsid w:val="006447E5"/>
    <w:rsid w:val="00646948"/>
    <w:rsid w:val="00647BC6"/>
    <w:rsid w:val="00650523"/>
    <w:rsid w:val="00650D01"/>
    <w:rsid w:val="006510ED"/>
    <w:rsid w:val="006516A8"/>
    <w:rsid w:val="00651B99"/>
    <w:rsid w:val="00652592"/>
    <w:rsid w:val="006525DB"/>
    <w:rsid w:val="006525F7"/>
    <w:rsid w:val="0065261B"/>
    <w:rsid w:val="00654739"/>
    <w:rsid w:val="00654ACA"/>
    <w:rsid w:val="00654FAD"/>
    <w:rsid w:val="006552CB"/>
    <w:rsid w:val="006557F9"/>
    <w:rsid w:val="00657FDF"/>
    <w:rsid w:val="006610BC"/>
    <w:rsid w:val="006615D6"/>
    <w:rsid w:val="006624DB"/>
    <w:rsid w:val="00662C0C"/>
    <w:rsid w:val="00662EB9"/>
    <w:rsid w:val="00663761"/>
    <w:rsid w:val="00664F57"/>
    <w:rsid w:val="00665AF9"/>
    <w:rsid w:val="00666402"/>
    <w:rsid w:val="00666421"/>
    <w:rsid w:val="006674C9"/>
    <w:rsid w:val="00667B32"/>
    <w:rsid w:val="00667C41"/>
    <w:rsid w:val="00667CFB"/>
    <w:rsid w:val="00667F07"/>
    <w:rsid w:val="00667F23"/>
    <w:rsid w:val="0067036C"/>
    <w:rsid w:val="00670626"/>
    <w:rsid w:val="00671A2E"/>
    <w:rsid w:val="0067265A"/>
    <w:rsid w:val="00672E7D"/>
    <w:rsid w:val="0067463C"/>
    <w:rsid w:val="006752D8"/>
    <w:rsid w:val="00675AAC"/>
    <w:rsid w:val="00675D0C"/>
    <w:rsid w:val="00676FB8"/>
    <w:rsid w:val="00677520"/>
    <w:rsid w:val="00680379"/>
    <w:rsid w:val="006815EF"/>
    <w:rsid w:val="00682114"/>
    <w:rsid w:val="00682D96"/>
    <w:rsid w:val="00682F27"/>
    <w:rsid w:val="00683B8F"/>
    <w:rsid w:val="00683DE1"/>
    <w:rsid w:val="00684AFF"/>
    <w:rsid w:val="006854F1"/>
    <w:rsid w:val="00685704"/>
    <w:rsid w:val="00687A16"/>
    <w:rsid w:val="00687D3A"/>
    <w:rsid w:val="00690BE4"/>
    <w:rsid w:val="006912C7"/>
    <w:rsid w:val="00691327"/>
    <w:rsid w:val="00691DED"/>
    <w:rsid w:val="00692EEF"/>
    <w:rsid w:val="00692F9E"/>
    <w:rsid w:val="0069320C"/>
    <w:rsid w:val="00693A91"/>
    <w:rsid w:val="00694691"/>
    <w:rsid w:val="00694A26"/>
    <w:rsid w:val="00694EB1"/>
    <w:rsid w:val="0069581C"/>
    <w:rsid w:val="00697E21"/>
    <w:rsid w:val="006A0684"/>
    <w:rsid w:val="006A0B0D"/>
    <w:rsid w:val="006A0B5D"/>
    <w:rsid w:val="006A0F9B"/>
    <w:rsid w:val="006A1441"/>
    <w:rsid w:val="006A1A18"/>
    <w:rsid w:val="006A2E82"/>
    <w:rsid w:val="006A3101"/>
    <w:rsid w:val="006A3183"/>
    <w:rsid w:val="006A3ED8"/>
    <w:rsid w:val="006A4FD5"/>
    <w:rsid w:val="006A639A"/>
    <w:rsid w:val="006A7818"/>
    <w:rsid w:val="006A7D58"/>
    <w:rsid w:val="006B1191"/>
    <w:rsid w:val="006B3105"/>
    <w:rsid w:val="006B4195"/>
    <w:rsid w:val="006B51ED"/>
    <w:rsid w:val="006B5BB7"/>
    <w:rsid w:val="006B658D"/>
    <w:rsid w:val="006B6744"/>
    <w:rsid w:val="006B6D81"/>
    <w:rsid w:val="006C0EA4"/>
    <w:rsid w:val="006C3810"/>
    <w:rsid w:val="006C45B3"/>
    <w:rsid w:val="006C51D1"/>
    <w:rsid w:val="006C6003"/>
    <w:rsid w:val="006C6368"/>
    <w:rsid w:val="006C65CC"/>
    <w:rsid w:val="006C6B39"/>
    <w:rsid w:val="006C6C41"/>
    <w:rsid w:val="006C6D28"/>
    <w:rsid w:val="006C6ED3"/>
    <w:rsid w:val="006C7020"/>
    <w:rsid w:val="006C7D5C"/>
    <w:rsid w:val="006D05FD"/>
    <w:rsid w:val="006D1BCD"/>
    <w:rsid w:val="006D4358"/>
    <w:rsid w:val="006D4463"/>
    <w:rsid w:val="006D48AE"/>
    <w:rsid w:val="006D56C8"/>
    <w:rsid w:val="006D6A46"/>
    <w:rsid w:val="006E01A0"/>
    <w:rsid w:val="006E04E7"/>
    <w:rsid w:val="006E143C"/>
    <w:rsid w:val="006E1730"/>
    <w:rsid w:val="006E1A88"/>
    <w:rsid w:val="006E1EE3"/>
    <w:rsid w:val="006E20DA"/>
    <w:rsid w:val="006E23DA"/>
    <w:rsid w:val="006E350B"/>
    <w:rsid w:val="006E4B81"/>
    <w:rsid w:val="006E4DCF"/>
    <w:rsid w:val="006E52CB"/>
    <w:rsid w:val="006E54DF"/>
    <w:rsid w:val="006E55C8"/>
    <w:rsid w:val="006E6587"/>
    <w:rsid w:val="006E6E79"/>
    <w:rsid w:val="006E7A17"/>
    <w:rsid w:val="006E7BC3"/>
    <w:rsid w:val="006F2201"/>
    <w:rsid w:val="006F24B8"/>
    <w:rsid w:val="006F2C83"/>
    <w:rsid w:val="006F3B17"/>
    <w:rsid w:val="006F420B"/>
    <w:rsid w:val="006F4EA7"/>
    <w:rsid w:val="006F5ACF"/>
    <w:rsid w:val="006F5E6A"/>
    <w:rsid w:val="006F6957"/>
    <w:rsid w:val="00700808"/>
    <w:rsid w:val="007023EB"/>
    <w:rsid w:val="007026BB"/>
    <w:rsid w:val="00702BFA"/>
    <w:rsid w:val="00703EA5"/>
    <w:rsid w:val="007044AC"/>
    <w:rsid w:val="00705503"/>
    <w:rsid w:val="00706D39"/>
    <w:rsid w:val="00707077"/>
    <w:rsid w:val="007078B6"/>
    <w:rsid w:val="0070792F"/>
    <w:rsid w:val="00707EFF"/>
    <w:rsid w:val="00707FF7"/>
    <w:rsid w:val="00710F3C"/>
    <w:rsid w:val="00711E4F"/>
    <w:rsid w:val="00712853"/>
    <w:rsid w:val="00713EDB"/>
    <w:rsid w:val="0071400C"/>
    <w:rsid w:val="00714DB9"/>
    <w:rsid w:val="0071578B"/>
    <w:rsid w:val="00716179"/>
    <w:rsid w:val="007179D5"/>
    <w:rsid w:val="00717AA5"/>
    <w:rsid w:val="007204CB"/>
    <w:rsid w:val="0072060E"/>
    <w:rsid w:val="007212A3"/>
    <w:rsid w:val="007219DC"/>
    <w:rsid w:val="00723C3B"/>
    <w:rsid w:val="00723F52"/>
    <w:rsid w:val="00725289"/>
    <w:rsid w:val="007253B8"/>
    <w:rsid w:val="00725BED"/>
    <w:rsid w:val="007262FD"/>
    <w:rsid w:val="0072663F"/>
    <w:rsid w:val="00726D7E"/>
    <w:rsid w:val="007306FA"/>
    <w:rsid w:val="00731093"/>
    <w:rsid w:val="007315B4"/>
    <w:rsid w:val="00731B4B"/>
    <w:rsid w:val="0073280A"/>
    <w:rsid w:val="0073382F"/>
    <w:rsid w:val="00734792"/>
    <w:rsid w:val="0073573E"/>
    <w:rsid w:val="00735773"/>
    <w:rsid w:val="00735DE1"/>
    <w:rsid w:val="00735E97"/>
    <w:rsid w:val="00735EEA"/>
    <w:rsid w:val="00737052"/>
    <w:rsid w:val="00737374"/>
    <w:rsid w:val="00741217"/>
    <w:rsid w:val="00741DE6"/>
    <w:rsid w:val="00742762"/>
    <w:rsid w:val="007427A8"/>
    <w:rsid w:val="0074320C"/>
    <w:rsid w:val="00743511"/>
    <w:rsid w:val="00743951"/>
    <w:rsid w:val="0074400F"/>
    <w:rsid w:val="0074575A"/>
    <w:rsid w:val="00745F96"/>
    <w:rsid w:val="00747F67"/>
    <w:rsid w:val="007502DB"/>
    <w:rsid w:val="00750636"/>
    <w:rsid w:val="00750728"/>
    <w:rsid w:val="00750B77"/>
    <w:rsid w:val="007511E0"/>
    <w:rsid w:val="00751925"/>
    <w:rsid w:val="00753237"/>
    <w:rsid w:val="007535AF"/>
    <w:rsid w:val="00753C17"/>
    <w:rsid w:val="00755C15"/>
    <w:rsid w:val="00757F76"/>
    <w:rsid w:val="007605C6"/>
    <w:rsid w:val="00761294"/>
    <w:rsid w:val="007618F0"/>
    <w:rsid w:val="007629F9"/>
    <w:rsid w:val="007636AC"/>
    <w:rsid w:val="0076440E"/>
    <w:rsid w:val="00764621"/>
    <w:rsid w:val="007659F3"/>
    <w:rsid w:val="00765F2C"/>
    <w:rsid w:val="00766039"/>
    <w:rsid w:val="007661E6"/>
    <w:rsid w:val="00767944"/>
    <w:rsid w:val="00767E3B"/>
    <w:rsid w:val="007708D1"/>
    <w:rsid w:val="00771D31"/>
    <w:rsid w:val="00771DBC"/>
    <w:rsid w:val="007726BF"/>
    <w:rsid w:val="0077277A"/>
    <w:rsid w:val="00772CEC"/>
    <w:rsid w:val="00773125"/>
    <w:rsid w:val="007754CF"/>
    <w:rsid w:val="00777CA8"/>
    <w:rsid w:val="00780475"/>
    <w:rsid w:val="00780933"/>
    <w:rsid w:val="0078151F"/>
    <w:rsid w:val="007816C1"/>
    <w:rsid w:val="00783624"/>
    <w:rsid w:val="00783D44"/>
    <w:rsid w:val="00783D62"/>
    <w:rsid w:val="00784496"/>
    <w:rsid w:val="007846B2"/>
    <w:rsid w:val="00784959"/>
    <w:rsid w:val="007849BC"/>
    <w:rsid w:val="0078529B"/>
    <w:rsid w:val="00790361"/>
    <w:rsid w:val="007904FA"/>
    <w:rsid w:val="0079078E"/>
    <w:rsid w:val="00790852"/>
    <w:rsid w:val="007908FF"/>
    <w:rsid w:val="007919BF"/>
    <w:rsid w:val="00791E67"/>
    <w:rsid w:val="0079201F"/>
    <w:rsid w:val="00792F06"/>
    <w:rsid w:val="00793116"/>
    <w:rsid w:val="007937CA"/>
    <w:rsid w:val="00793A5E"/>
    <w:rsid w:val="00794207"/>
    <w:rsid w:val="007949BF"/>
    <w:rsid w:val="00794F4B"/>
    <w:rsid w:val="00795EB1"/>
    <w:rsid w:val="0079610B"/>
    <w:rsid w:val="00796810"/>
    <w:rsid w:val="007A17A4"/>
    <w:rsid w:val="007A191D"/>
    <w:rsid w:val="007A1A5C"/>
    <w:rsid w:val="007A2A3C"/>
    <w:rsid w:val="007A3913"/>
    <w:rsid w:val="007A3E0B"/>
    <w:rsid w:val="007A424F"/>
    <w:rsid w:val="007A477E"/>
    <w:rsid w:val="007A480D"/>
    <w:rsid w:val="007A4B7C"/>
    <w:rsid w:val="007A4C26"/>
    <w:rsid w:val="007A4F60"/>
    <w:rsid w:val="007A50DE"/>
    <w:rsid w:val="007A56F4"/>
    <w:rsid w:val="007A76EF"/>
    <w:rsid w:val="007A774E"/>
    <w:rsid w:val="007A7A0B"/>
    <w:rsid w:val="007B0991"/>
    <w:rsid w:val="007B1A80"/>
    <w:rsid w:val="007B2012"/>
    <w:rsid w:val="007B356B"/>
    <w:rsid w:val="007B3CED"/>
    <w:rsid w:val="007B467B"/>
    <w:rsid w:val="007B5B80"/>
    <w:rsid w:val="007B6465"/>
    <w:rsid w:val="007B6AC8"/>
    <w:rsid w:val="007B75AB"/>
    <w:rsid w:val="007B7643"/>
    <w:rsid w:val="007C08A1"/>
    <w:rsid w:val="007C1520"/>
    <w:rsid w:val="007C17E8"/>
    <w:rsid w:val="007C23C1"/>
    <w:rsid w:val="007C2471"/>
    <w:rsid w:val="007C2D9F"/>
    <w:rsid w:val="007C3290"/>
    <w:rsid w:val="007C384E"/>
    <w:rsid w:val="007C3AC4"/>
    <w:rsid w:val="007C4471"/>
    <w:rsid w:val="007C45B3"/>
    <w:rsid w:val="007C541E"/>
    <w:rsid w:val="007C5FD0"/>
    <w:rsid w:val="007C680C"/>
    <w:rsid w:val="007C68B5"/>
    <w:rsid w:val="007C6D55"/>
    <w:rsid w:val="007C6E03"/>
    <w:rsid w:val="007C7044"/>
    <w:rsid w:val="007C7696"/>
    <w:rsid w:val="007C7E52"/>
    <w:rsid w:val="007D097F"/>
    <w:rsid w:val="007D144B"/>
    <w:rsid w:val="007D2D8D"/>
    <w:rsid w:val="007D30AA"/>
    <w:rsid w:val="007D3ADE"/>
    <w:rsid w:val="007D3CBB"/>
    <w:rsid w:val="007D40D6"/>
    <w:rsid w:val="007D5880"/>
    <w:rsid w:val="007E115F"/>
    <w:rsid w:val="007E2392"/>
    <w:rsid w:val="007E2751"/>
    <w:rsid w:val="007E2C5A"/>
    <w:rsid w:val="007E44B7"/>
    <w:rsid w:val="007E4611"/>
    <w:rsid w:val="007E4672"/>
    <w:rsid w:val="007E48E8"/>
    <w:rsid w:val="007E56F1"/>
    <w:rsid w:val="007E636E"/>
    <w:rsid w:val="007E72A9"/>
    <w:rsid w:val="007E763A"/>
    <w:rsid w:val="007E78A4"/>
    <w:rsid w:val="007E7F1D"/>
    <w:rsid w:val="007F0B43"/>
    <w:rsid w:val="007F1134"/>
    <w:rsid w:val="007F2733"/>
    <w:rsid w:val="007F397C"/>
    <w:rsid w:val="007F3C2B"/>
    <w:rsid w:val="007F4C25"/>
    <w:rsid w:val="007F4CC6"/>
    <w:rsid w:val="007F629B"/>
    <w:rsid w:val="007F7097"/>
    <w:rsid w:val="007F77A0"/>
    <w:rsid w:val="007F7984"/>
    <w:rsid w:val="00800C02"/>
    <w:rsid w:val="00800E85"/>
    <w:rsid w:val="00800E93"/>
    <w:rsid w:val="00802B10"/>
    <w:rsid w:val="00803D7E"/>
    <w:rsid w:val="0080531D"/>
    <w:rsid w:val="00805333"/>
    <w:rsid w:val="0080585A"/>
    <w:rsid w:val="008060E3"/>
    <w:rsid w:val="008073F3"/>
    <w:rsid w:val="00807F97"/>
    <w:rsid w:val="0081045A"/>
    <w:rsid w:val="0081107A"/>
    <w:rsid w:val="0081157A"/>
    <w:rsid w:val="00811C4C"/>
    <w:rsid w:val="00811E97"/>
    <w:rsid w:val="008125C1"/>
    <w:rsid w:val="008129B3"/>
    <w:rsid w:val="008132ED"/>
    <w:rsid w:val="008134C0"/>
    <w:rsid w:val="00816110"/>
    <w:rsid w:val="0081666C"/>
    <w:rsid w:val="00817F8D"/>
    <w:rsid w:val="008210C5"/>
    <w:rsid w:val="00822075"/>
    <w:rsid w:val="008230C3"/>
    <w:rsid w:val="00823B85"/>
    <w:rsid w:val="008242EC"/>
    <w:rsid w:val="00824574"/>
    <w:rsid w:val="00824E8F"/>
    <w:rsid w:val="00825829"/>
    <w:rsid w:val="00825D5D"/>
    <w:rsid w:val="00826F01"/>
    <w:rsid w:val="00827F49"/>
    <w:rsid w:val="008318E1"/>
    <w:rsid w:val="00832200"/>
    <w:rsid w:val="008328F8"/>
    <w:rsid w:val="00833BA7"/>
    <w:rsid w:val="00833CA1"/>
    <w:rsid w:val="008341CC"/>
    <w:rsid w:val="0083506E"/>
    <w:rsid w:val="0083528A"/>
    <w:rsid w:val="0083662C"/>
    <w:rsid w:val="00836EA0"/>
    <w:rsid w:val="0084074F"/>
    <w:rsid w:val="00840CC7"/>
    <w:rsid w:val="00840F1B"/>
    <w:rsid w:val="00841C67"/>
    <w:rsid w:val="00841FE1"/>
    <w:rsid w:val="008429E0"/>
    <w:rsid w:val="00843286"/>
    <w:rsid w:val="00843D91"/>
    <w:rsid w:val="00843DC6"/>
    <w:rsid w:val="00844136"/>
    <w:rsid w:val="00845E6F"/>
    <w:rsid w:val="008466F2"/>
    <w:rsid w:val="00846E8F"/>
    <w:rsid w:val="00850587"/>
    <w:rsid w:val="008515EC"/>
    <w:rsid w:val="00851691"/>
    <w:rsid w:val="00851BA8"/>
    <w:rsid w:val="00852828"/>
    <w:rsid w:val="0085324B"/>
    <w:rsid w:val="00853D59"/>
    <w:rsid w:val="00855018"/>
    <w:rsid w:val="00855B4D"/>
    <w:rsid w:val="00856087"/>
    <w:rsid w:val="008575AC"/>
    <w:rsid w:val="00857C09"/>
    <w:rsid w:val="00857C5A"/>
    <w:rsid w:val="0086076C"/>
    <w:rsid w:val="008608C5"/>
    <w:rsid w:val="008608F9"/>
    <w:rsid w:val="00860E27"/>
    <w:rsid w:val="00860EEA"/>
    <w:rsid w:val="008613B4"/>
    <w:rsid w:val="008618EE"/>
    <w:rsid w:val="00861977"/>
    <w:rsid w:val="00862836"/>
    <w:rsid w:val="00862BC7"/>
    <w:rsid w:val="00864BF1"/>
    <w:rsid w:val="00864C04"/>
    <w:rsid w:val="008672AB"/>
    <w:rsid w:val="0086739F"/>
    <w:rsid w:val="008676FD"/>
    <w:rsid w:val="00867B31"/>
    <w:rsid w:val="00867C4D"/>
    <w:rsid w:val="00867F50"/>
    <w:rsid w:val="008704B7"/>
    <w:rsid w:val="0087103F"/>
    <w:rsid w:val="00872B78"/>
    <w:rsid w:val="00872DD5"/>
    <w:rsid w:val="00873AC2"/>
    <w:rsid w:val="008749A8"/>
    <w:rsid w:val="00874B20"/>
    <w:rsid w:val="00875D15"/>
    <w:rsid w:val="0087697B"/>
    <w:rsid w:val="00877317"/>
    <w:rsid w:val="00877818"/>
    <w:rsid w:val="00877EEC"/>
    <w:rsid w:val="00881543"/>
    <w:rsid w:val="00881654"/>
    <w:rsid w:val="00883669"/>
    <w:rsid w:val="0088403D"/>
    <w:rsid w:val="00884411"/>
    <w:rsid w:val="00884A23"/>
    <w:rsid w:val="00884E14"/>
    <w:rsid w:val="00884E85"/>
    <w:rsid w:val="008857B1"/>
    <w:rsid w:val="00885E0C"/>
    <w:rsid w:val="0088693D"/>
    <w:rsid w:val="0088697F"/>
    <w:rsid w:val="00886B7D"/>
    <w:rsid w:val="00887A0B"/>
    <w:rsid w:val="00887AA4"/>
    <w:rsid w:val="00887BFB"/>
    <w:rsid w:val="008902E0"/>
    <w:rsid w:val="00890649"/>
    <w:rsid w:val="00890C33"/>
    <w:rsid w:val="00891588"/>
    <w:rsid w:val="0089163D"/>
    <w:rsid w:val="0089195E"/>
    <w:rsid w:val="008924F6"/>
    <w:rsid w:val="00892B1D"/>
    <w:rsid w:val="00893027"/>
    <w:rsid w:val="00893196"/>
    <w:rsid w:val="00893484"/>
    <w:rsid w:val="00893775"/>
    <w:rsid w:val="00893930"/>
    <w:rsid w:val="00893D32"/>
    <w:rsid w:val="00893F22"/>
    <w:rsid w:val="00894730"/>
    <w:rsid w:val="0089499E"/>
    <w:rsid w:val="00894F5A"/>
    <w:rsid w:val="00897058"/>
    <w:rsid w:val="008978E1"/>
    <w:rsid w:val="008A0F1D"/>
    <w:rsid w:val="008A1E54"/>
    <w:rsid w:val="008A43F6"/>
    <w:rsid w:val="008A4931"/>
    <w:rsid w:val="008A56F9"/>
    <w:rsid w:val="008A6297"/>
    <w:rsid w:val="008A6559"/>
    <w:rsid w:val="008A7141"/>
    <w:rsid w:val="008A72A4"/>
    <w:rsid w:val="008B092A"/>
    <w:rsid w:val="008B0F62"/>
    <w:rsid w:val="008B103A"/>
    <w:rsid w:val="008B1102"/>
    <w:rsid w:val="008B46F6"/>
    <w:rsid w:val="008B4E93"/>
    <w:rsid w:val="008B4F89"/>
    <w:rsid w:val="008C1DC8"/>
    <w:rsid w:val="008C282E"/>
    <w:rsid w:val="008C4218"/>
    <w:rsid w:val="008C48B8"/>
    <w:rsid w:val="008C4A60"/>
    <w:rsid w:val="008C583A"/>
    <w:rsid w:val="008C5A7D"/>
    <w:rsid w:val="008C6815"/>
    <w:rsid w:val="008C6902"/>
    <w:rsid w:val="008C6A94"/>
    <w:rsid w:val="008C6F31"/>
    <w:rsid w:val="008C7C41"/>
    <w:rsid w:val="008D0161"/>
    <w:rsid w:val="008D0517"/>
    <w:rsid w:val="008D05B4"/>
    <w:rsid w:val="008D06A4"/>
    <w:rsid w:val="008D0957"/>
    <w:rsid w:val="008D0F28"/>
    <w:rsid w:val="008D1658"/>
    <w:rsid w:val="008D3933"/>
    <w:rsid w:val="008D3E09"/>
    <w:rsid w:val="008D4B85"/>
    <w:rsid w:val="008D5411"/>
    <w:rsid w:val="008D5723"/>
    <w:rsid w:val="008D61E7"/>
    <w:rsid w:val="008D782E"/>
    <w:rsid w:val="008E1E26"/>
    <w:rsid w:val="008E1F64"/>
    <w:rsid w:val="008E26D4"/>
    <w:rsid w:val="008E2C4E"/>
    <w:rsid w:val="008E3970"/>
    <w:rsid w:val="008E4CA9"/>
    <w:rsid w:val="008E4F26"/>
    <w:rsid w:val="008E5A0C"/>
    <w:rsid w:val="008E5CCB"/>
    <w:rsid w:val="008E691C"/>
    <w:rsid w:val="008E6E0C"/>
    <w:rsid w:val="008F004C"/>
    <w:rsid w:val="008F220F"/>
    <w:rsid w:val="008F2949"/>
    <w:rsid w:val="008F341C"/>
    <w:rsid w:val="008F4BFB"/>
    <w:rsid w:val="008F5256"/>
    <w:rsid w:val="008F5FA9"/>
    <w:rsid w:val="008F6D95"/>
    <w:rsid w:val="008F7379"/>
    <w:rsid w:val="00900D9F"/>
    <w:rsid w:val="009014C8"/>
    <w:rsid w:val="009018D6"/>
    <w:rsid w:val="00902113"/>
    <w:rsid w:val="0090282B"/>
    <w:rsid w:val="00903739"/>
    <w:rsid w:val="009042BB"/>
    <w:rsid w:val="009042D5"/>
    <w:rsid w:val="009049D8"/>
    <w:rsid w:val="00904C16"/>
    <w:rsid w:val="00904FAA"/>
    <w:rsid w:val="009051A7"/>
    <w:rsid w:val="00905BF5"/>
    <w:rsid w:val="00906362"/>
    <w:rsid w:val="0090694C"/>
    <w:rsid w:val="00906D41"/>
    <w:rsid w:val="009076A9"/>
    <w:rsid w:val="0090772A"/>
    <w:rsid w:val="0091017B"/>
    <w:rsid w:val="009101CA"/>
    <w:rsid w:val="009105CA"/>
    <w:rsid w:val="0091084F"/>
    <w:rsid w:val="00912166"/>
    <w:rsid w:val="009129B5"/>
    <w:rsid w:val="00912B33"/>
    <w:rsid w:val="00912CAA"/>
    <w:rsid w:val="00913274"/>
    <w:rsid w:val="00913491"/>
    <w:rsid w:val="00913553"/>
    <w:rsid w:val="00914549"/>
    <w:rsid w:val="00914B1C"/>
    <w:rsid w:val="00914B94"/>
    <w:rsid w:val="00914D55"/>
    <w:rsid w:val="0091610E"/>
    <w:rsid w:val="00916129"/>
    <w:rsid w:val="009164CF"/>
    <w:rsid w:val="00917218"/>
    <w:rsid w:val="00917D86"/>
    <w:rsid w:val="00920BCB"/>
    <w:rsid w:val="009210AA"/>
    <w:rsid w:val="009216C8"/>
    <w:rsid w:val="00921EEE"/>
    <w:rsid w:val="00923ADA"/>
    <w:rsid w:val="00923C01"/>
    <w:rsid w:val="00925186"/>
    <w:rsid w:val="0092637E"/>
    <w:rsid w:val="009274F2"/>
    <w:rsid w:val="00927B7A"/>
    <w:rsid w:val="0093030F"/>
    <w:rsid w:val="00930367"/>
    <w:rsid w:val="009305D5"/>
    <w:rsid w:val="009307AF"/>
    <w:rsid w:val="00930DF3"/>
    <w:rsid w:val="00930EC7"/>
    <w:rsid w:val="0093178F"/>
    <w:rsid w:val="00931B42"/>
    <w:rsid w:val="00931F64"/>
    <w:rsid w:val="00934AC7"/>
    <w:rsid w:val="00935457"/>
    <w:rsid w:val="0093608A"/>
    <w:rsid w:val="009372BB"/>
    <w:rsid w:val="00937C59"/>
    <w:rsid w:val="009400A8"/>
    <w:rsid w:val="0094014C"/>
    <w:rsid w:val="00940F67"/>
    <w:rsid w:val="00943F44"/>
    <w:rsid w:val="00944B0F"/>
    <w:rsid w:val="0094526C"/>
    <w:rsid w:val="009463FF"/>
    <w:rsid w:val="00947088"/>
    <w:rsid w:val="009479D6"/>
    <w:rsid w:val="0095095F"/>
    <w:rsid w:val="009515A8"/>
    <w:rsid w:val="00951A45"/>
    <w:rsid w:val="00951B3B"/>
    <w:rsid w:val="00952169"/>
    <w:rsid w:val="00953D92"/>
    <w:rsid w:val="00954312"/>
    <w:rsid w:val="00956363"/>
    <w:rsid w:val="009568B0"/>
    <w:rsid w:val="0096068F"/>
    <w:rsid w:val="00960BE7"/>
    <w:rsid w:val="00960ED8"/>
    <w:rsid w:val="009621D0"/>
    <w:rsid w:val="00962200"/>
    <w:rsid w:val="0096261E"/>
    <w:rsid w:val="00962C28"/>
    <w:rsid w:val="00962DB0"/>
    <w:rsid w:val="009633F3"/>
    <w:rsid w:val="00964D98"/>
    <w:rsid w:val="00964E4D"/>
    <w:rsid w:val="00966963"/>
    <w:rsid w:val="00966F64"/>
    <w:rsid w:val="009673B3"/>
    <w:rsid w:val="0097067E"/>
    <w:rsid w:val="00971172"/>
    <w:rsid w:val="00971A8E"/>
    <w:rsid w:val="0097216E"/>
    <w:rsid w:val="009722F7"/>
    <w:rsid w:val="009727FC"/>
    <w:rsid w:val="00972CB3"/>
    <w:rsid w:val="00973FCB"/>
    <w:rsid w:val="00974D5E"/>
    <w:rsid w:val="00975627"/>
    <w:rsid w:val="0097627C"/>
    <w:rsid w:val="009765C5"/>
    <w:rsid w:val="0097685E"/>
    <w:rsid w:val="009775C8"/>
    <w:rsid w:val="00977D1F"/>
    <w:rsid w:val="00980AF1"/>
    <w:rsid w:val="00981C87"/>
    <w:rsid w:val="0098216F"/>
    <w:rsid w:val="0098324A"/>
    <w:rsid w:val="0098377D"/>
    <w:rsid w:val="0098426D"/>
    <w:rsid w:val="00984D00"/>
    <w:rsid w:val="00984E28"/>
    <w:rsid w:val="0098583B"/>
    <w:rsid w:val="00985CC1"/>
    <w:rsid w:val="009863F1"/>
    <w:rsid w:val="00986FEB"/>
    <w:rsid w:val="0098700E"/>
    <w:rsid w:val="00987242"/>
    <w:rsid w:val="009872D4"/>
    <w:rsid w:val="00987824"/>
    <w:rsid w:val="00991C7A"/>
    <w:rsid w:val="0099286D"/>
    <w:rsid w:val="00992E8B"/>
    <w:rsid w:val="00993C7A"/>
    <w:rsid w:val="00994AC7"/>
    <w:rsid w:val="00995C8F"/>
    <w:rsid w:val="00995FC0"/>
    <w:rsid w:val="00996BAF"/>
    <w:rsid w:val="00997367"/>
    <w:rsid w:val="00997662"/>
    <w:rsid w:val="009978AC"/>
    <w:rsid w:val="00997A89"/>
    <w:rsid w:val="00997A97"/>
    <w:rsid w:val="009A016A"/>
    <w:rsid w:val="009A0881"/>
    <w:rsid w:val="009A1B83"/>
    <w:rsid w:val="009A1D27"/>
    <w:rsid w:val="009A2075"/>
    <w:rsid w:val="009A2577"/>
    <w:rsid w:val="009A365C"/>
    <w:rsid w:val="009A3ED1"/>
    <w:rsid w:val="009A4221"/>
    <w:rsid w:val="009A45D2"/>
    <w:rsid w:val="009A4E24"/>
    <w:rsid w:val="009A5465"/>
    <w:rsid w:val="009A6327"/>
    <w:rsid w:val="009A66E9"/>
    <w:rsid w:val="009A6AA1"/>
    <w:rsid w:val="009A768C"/>
    <w:rsid w:val="009A7791"/>
    <w:rsid w:val="009B017C"/>
    <w:rsid w:val="009B2D38"/>
    <w:rsid w:val="009B345A"/>
    <w:rsid w:val="009B397D"/>
    <w:rsid w:val="009B5676"/>
    <w:rsid w:val="009B79F3"/>
    <w:rsid w:val="009BCD13"/>
    <w:rsid w:val="009C02EF"/>
    <w:rsid w:val="009C0337"/>
    <w:rsid w:val="009C1729"/>
    <w:rsid w:val="009C1C12"/>
    <w:rsid w:val="009C2DAD"/>
    <w:rsid w:val="009C36D2"/>
    <w:rsid w:val="009C3DAD"/>
    <w:rsid w:val="009C3FF2"/>
    <w:rsid w:val="009C4042"/>
    <w:rsid w:val="009C65CB"/>
    <w:rsid w:val="009D0DFC"/>
    <w:rsid w:val="009D1881"/>
    <w:rsid w:val="009D1B4A"/>
    <w:rsid w:val="009D2161"/>
    <w:rsid w:val="009D2688"/>
    <w:rsid w:val="009D3B3D"/>
    <w:rsid w:val="009D756D"/>
    <w:rsid w:val="009D7FD7"/>
    <w:rsid w:val="009E0BBC"/>
    <w:rsid w:val="009E3040"/>
    <w:rsid w:val="009E50DB"/>
    <w:rsid w:val="009E6C61"/>
    <w:rsid w:val="009E7A3F"/>
    <w:rsid w:val="009F0AF1"/>
    <w:rsid w:val="009F2217"/>
    <w:rsid w:val="009F2226"/>
    <w:rsid w:val="009F2798"/>
    <w:rsid w:val="009F2AB8"/>
    <w:rsid w:val="009F2CA7"/>
    <w:rsid w:val="009F2E7E"/>
    <w:rsid w:val="009F306A"/>
    <w:rsid w:val="009F4DD9"/>
    <w:rsid w:val="009F5CD9"/>
    <w:rsid w:val="009F5D6A"/>
    <w:rsid w:val="009F67A6"/>
    <w:rsid w:val="009F76A9"/>
    <w:rsid w:val="00A0003F"/>
    <w:rsid w:val="00A01E15"/>
    <w:rsid w:val="00A02202"/>
    <w:rsid w:val="00A024F7"/>
    <w:rsid w:val="00A02500"/>
    <w:rsid w:val="00A03777"/>
    <w:rsid w:val="00A03D35"/>
    <w:rsid w:val="00A04DDD"/>
    <w:rsid w:val="00A050C2"/>
    <w:rsid w:val="00A05DE2"/>
    <w:rsid w:val="00A065E0"/>
    <w:rsid w:val="00A07075"/>
    <w:rsid w:val="00A07304"/>
    <w:rsid w:val="00A07CCE"/>
    <w:rsid w:val="00A105FB"/>
    <w:rsid w:val="00A10B2C"/>
    <w:rsid w:val="00A10EDC"/>
    <w:rsid w:val="00A11E09"/>
    <w:rsid w:val="00A131F8"/>
    <w:rsid w:val="00A13A21"/>
    <w:rsid w:val="00A14CD4"/>
    <w:rsid w:val="00A16DFF"/>
    <w:rsid w:val="00A174B7"/>
    <w:rsid w:val="00A21A02"/>
    <w:rsid w:val="00A22EE4"/>
    <w:rsid w:val="00A24D62"/>
    <w:rsid w:val="00A25333"/>
    <w:rsid w:val="00A26885"/>
    <w:rsid w:val="00A26CC5"/>
    <w:rsid w:val="00A27786"/>
    <w:rsid w:val="00A27B11"/>
    <w:rsid w:val="00A27F74"/>
    <w:rsid w:val="00A3036A"/>
    <w:rsid w:val="00A31911"/>
    <w:rsid w:val="00A31953"/>
    <w:rsid w:val="00A326F2"/>
    <w:rsid w:val="00A329D8"/>
    <w:rsid w:val="00A32BF9"/>
    <w:rsid w:val="00A32F27"/>
    <w:rsid w:val="00A33786"/>
    <w:rsid w:val="00A34BF3"/>
    <w:rsid w:val="00A34C4A"/>
    <w:rsid w:val="00A35EC2"/>
    <w:rsid w:val="00A361D2"/>
    <w:rsid w:val="00A37045"/>
    <w:rsid w:val="00A3709D"/>
    <w:rsid w:val="00A3787D"/>
    <w:rsid w:val="00A40D91"/>
    <w:rsid w:val="00A44184"/>
    <w:rsid w:val="00A44EB6"/>
    <w:rsid w:val="00A45330"/>
    <w:rsid w:val="00A45A5A"/>
    <w:rsid w:val="00A45ED0"/>
    <w:rsid w:val="00A460C8"/>
    <w:rsid w:val="00A46379"/>
    <w:rsid w:val="00A468DF"/>
    <w:rsid w:val="00A469F2"/>
    <w:rsid w:val="00A47437"/>
    <w:rsid w:val="00A478CB"/>
    <w:rsid w:val="00A50883"/>
    <w:rsid w:val="00A510AE"/>
    <w:rsid w:val="00A54132"/>
    <w:rsid w:val="00A55216"/>
    <w:rsid w:val="00A55419"/>
    <w:rsid w:val="00A57026"/>
    <w:rsid w:val="00A575DE"/>
    <w:rsid w:val="00A57A10"/>
    <w:rsid w:val="00A57C76"/>
    <w:rsid w:val="00A6022C"/>
    <w:rsid w:val="00A6022E"/>
    <w:rsid w:val="00A61B27"/>
    <w:rsid w:val="00A61C86"/>
    <w:rsid w:val="00A6220D"/>
    <w:rsid w:val="00A6286E"/>
    <w:rsid w:val="00A647E5"/>
    <w:rsid w:val="00A64A1A"/>
    <w:rsid w:val="00A653ED"/>
    <w:rsid w:val="00A656F5"/>
    <w:rsid w:val="00A66568"/>
    <w:rsid w:val="00A67660"/>
    <w:rsid w:val="00A70E61"/>
    <w:rsid w:val="00A71408"/>
    <w:rsid w:val="00A716A2"/>
    <w:rsid w:val="00A71D85"/>
    <w:rsid w:val="00A73474"/>
    <w:rsid w:val="00A74700"/>
    <w:rsid w:val="00A7514C"/>
    <w:rsid w:val="00A76CF2"/>
    <w:rsid w:val="00A8002A"/>
    <w:rsid w:val="00A80679"/>
    <w:rsid w:val="00A807E2"/>
    <w:rsid w:val="00A813E9"/>
    <w:rsid w:val="00A81E89"/>
    <w:rsid w:val="00A829AC"/>
    <w:rsid w:val="00A82FF0"/>
    <w:rsid w:val="00A83D32"/>
    <w:rsid w:val="00A84DC2"/>
    <w:rsid w:val="00A8693E"/>
    <w:rsid w:val="00A86C9D"/>
    <w:rsid w:val="00A9029A"/>
    <w:rsid w:val="00A904D6"/>
    <w:rsid w:val="00A90D5C"/>
    <w:rsid w:val="00A91311"/>
    <w:rsid w:val="00A916C0"/>
    <w:rsid w:val="00A918D2"/>
    <w:rsid w:val="00A91BD1"/>
    <w:rsid w:val="00A921A1"/>
    <w:rsid w:val="00A923F0"/>
    <w:rsid w:val="00A93B2E"/>
    <w:rsid w:val="00A93F4D"/>
    <w:rsid w:val="00A968A4"/>
    <w:rsid w:val="00A97179"/>
    <w:rsid w:val="00A971C5"/>
    <w:rsid w:val="00A97517"/>
    <w:rsid w:val="00A97E2A"/>
    <w:rsid w:val="00AA108E"/>
    <w:rsid w:val="00AA19E2"/>
    <w:rsid w:val="00AA260C"/>
    <w:rsid w:val="00AA2899"/>
    <w:rsid w:val="00AA2CB8"/>
    <w:rsid w:val="00AA3193"/>
    <w:rsid w:val="00AA3A1B"/>
    <w:rsid w:val="00AA4B58"/>
    <w:rsid w:val="00AA50CB"/>
    <w:rsid w:val="00AA643B"/>
    <w:rsid w:val="00AA6462"/>
    <w:rsid w:val="00AA67B7"/>
    <w:rsid w:val="00AA6A6A"/>
    <w:rsid w:val="00AA7B45"/>
    <w:rsid w:val="00AA7FCF"/>
    <w:rsid w:val="00AB0E74"/>
    <w:rsid w:val="00AB0E95"/>
    <w:rsid w:val="00AB1B66"/>
    <w:rsid w:val="00AB27D3"/>
    <w:rsid w:val="00AB3D91"/>
    <w:rsid w:val="00AB476E"/>
    <w:rsid w:val="00AB4DCB"/>
    <w:rsid w:val="00AB6C85"/>
    <w:rsid w:val="00AB6D48"/>
    <w:rsid w:val="00AB7D48"/>
    <w:rsid w:val="00AC33D5"/>
    <w:rsid w:val="00AC350F"/>
    <w:rsid w:val="00AC3614"/>
    <w:rsid w:val="00AC5724"/>
    <w:rsid w:val="00AC5CB2"/>
    <w:rsid w:val="00AC6B03"/>
    <w:rsid w:val="00AC7436"/>
    <w:rsid w:val="00AC7A30"/>
    <w:rsid w:val="00AD2917"/>
    <w:rsid w:val="00AD34E6"/>
    <w:rsid w:val="00AD4347"/>
    <w:rsid w:val="00AD45B1"/>
    <w:rsid w:val="00AD47D5"/>
    <w:rsid w:val="00AD4E6D"/>
    <w:rsid w:val="00AD563D"/>
    <w:rsid w:val="00AD5F94"/>
    <w:rsid w:val="00AD6E66"/>
    <w:rsid w:val="00AE0325"/>
    <w:rsid w:val="00AE1E85"/>
    <w:rsid w:val="00AE343C"/>
    <w:rsid w:val="00AE36E1"/>
    <w:rsid w:val="00AE43D6"/>
    <w:rsid w:val="00AE5143"/>
    <w:rsid w:val="00AE526A"/>
    <w:rsid w:val="00AE59E5"/>
    <w:rsid w:val="00AE6803"/>
    <w:rsid w:val="00AE71E6"/>
    <w:rsid w:val="00AE7CAA"/>
    <w:rsid w:val="00AF0444"/>
    <w:rsid w:val="00AF12BC"/>
    <w:rsid w:val="00AF1BF4"/>
    <w:rsid w:val="00AF1C47"/>
    <w:rsid w:val="00AF2245"/>
    <w:rsid w:val="00AF3D09"/>
    <w:rsid w:val="00AF3FF0"/>
    <w:rsid w:val="00AF4835"/>
    <w:rsid w:val="00AF4D29"/>
    <w:rsid w:val="00AF7200"/>
    <w:rsid w:val="00B0045A"/>
    <w:rsid w:val="00B004C0"/>
    <w:rsid w:val="00B0089F"/>
    <w:rsid w:val="00B01884"/>
    <w:rsid w:val="00B02B20"/>
    <w:rsid w:val="00B02D52"/>
    <w:rsid w:val="00B03C03"/>
    <w:rsid w:val="00B04AF2"/>
    <w:rsid w:val="00B0500D"/>
    <w:rsid w:val="00B05535"/>
    <w:rsid w:val="00B0590A"/>
    <w:rsid w:val="00B0676D"/>
    <w:rsid w:val="00B06A5C"/>
    <w:rsid w:val="00B07FF2"/>
    <w:rsid w:val="00B103E3"/>
    <w:rsid w:val="00B10700"/>
    <w:rsid w:val="00B10935"/>
    <w:rsid w:val="00B10B56"/>
    <w:rsid w:val="00B10D6D"/>
    <w:rsid w:val="00B110E8"/>
    <w:rsid w:val="00B1219C"/>
    <w:rsid w:val="00B12550"/>
    <w:rsid w:val="00B14524"/>
    <w:rsid w:val="00B14E90"/>
    <w:rsid w:val="00B150E9"/>
    <w:rsid w:val="00B15166"/>
    <w:rsid w:val="00B1597A"/>
    <w:rsid w:val="00B162B7"/>
    <w:rsid w:val="00B16726"/>
    <w:rsid w:val="00B16D63"/>
    <w:rsid w:val="00B17398"/>
    <w:rsid w:val="00B1782A"/>
    <w:rsid w:val="00B20561"/>
    <w:rsid w:val="00B2057D"/>
    <w:rsid w:val="00B20A8D"/>
    <w:rsid w:val="00B21143"/>
    <w:rsid w:val="00B211EC"/>
    <w:rsid w:val="00B23328"/>
    <w:rsid w:val="00B24190"/>
    <w:rsid w:val="00B24293"/>
    <w:rsid w:val="00B249DC"/>
    <w:rsid w:val="00B24F2E"/>
    <w:rsid w:val="00B2535D"/>
    <w:rsid w:val="00B257D8"/>
    <w:rsid w:val="00B25F03"/>
    <w:rsid w:val="00B26D61"/>
    <w:rsid w:val="00B27C73"/>
    <w:rsid w:val="00B27F5A"/>
    <w:rsid w:val="00B30466"/>
    <w:rsid w:val="00B31044"/>
    <w:rsid w:val="00B3106C"/>
    <w:rsid w:val="00B31179"/>
    <w:rsid w:val="00B3131A"/>
    <w:rsid w:val="00B316E9"/>
    <w:rsid w:val="00B3197A"/>
    <w:rsid w:val="00B319F7"/>
    <w:rsid w:val="00B32771"/>
    <w:rsid w:val="00B333BD"/>
    <w:rsid w:val="00B3374E"/>
    <w:rsid w:val="00B347D7"/>
    <w:rsid w:val="00B348D0"/>
    <w:rsid w:val="00B35B9A"/>
    <w:rsid w:val="00B363F5"/>
    <w:rsid w:val="00B37602"/>
    <w:rsid w:val="00B37A24"/>
    <w:rsid w:val="00B4012B"/>
    <w:rsid w:val="00B41C0D"/>
    <w:rsid w:val="00B42905"/>
    <w:rsid w:val="00B436A6"/>
    <w:rsid w:val="00B440B1"/>
    <w:rsid w:val="00B445FB"/>
    <w:rsid w:val="00B47785"/>
    <w:rsid w:val="00B47976"/>
    <w:rsid w:val="00B50FE4"/>
    <w:rsid w:val="00B513BC"/>
    <w:rsid w:val="00B513F0"/>
    <w:rsid w:val="00B5147E"/>
    <w:rsid w:val="00B51A90"/>
    <w:rsid w:val="00B520E3"/>
    <w:rsid w:val="00B5230A"/>
    <w:rsid w:val="00B52B6C"/>
    <w:rsid w:val="00B570E2"/>
    <w:rsid w:val="00B57692"/>
    <w:rsid w:val="00B60A48"/>
    <w:rsid w:val="00B60BE5"/>
    <w:rsid w:val="00B60C90"/>
    <w:rsid w:val="00B61B67"/>
    <w:rsid w:val="00B61F69"/>
    <w:rsid w:val="00B653F2"/>
    <w:rsid w:val="00B65B55"/>
    <w:rsid w:val="00B66126"/>
    <w:rsid w:val="00B66E42"/>
    <w:rsid w:val="00B6778E"/>
    <w:rsid w:val="00B6780A"/>
    <w:rsid w:val="00B70EB5"/>
    <w:rsid w:val="00B71C10"/>
    <w:rsid w:val="00B72287"/>
    <w:rsid w:val="00B7300A"/>
    <w:rsid w:val="00B74528"/>
    <w:rsid w:val="00B75B01"/>
    <w:rsid w:val="00B7638E"/>
    <w:rsid w:val="00B76EDC"/>
    <w:rsid w:val="00B7781A"/>
    <w:rsid w:val="00B77B03"/>
    <w:rsid w:val="00B77F28"/>
    <w:rsid w:val="00B818BE"/>
    <w:rsid w:val="00B8193C"/>
    <w:rsid w:val="00B81D3A"/>
    <w:rsid w:val="00B82A70"/>
    <w:rsid w:val="00B82F0C"/>
    <w:rsid w:val="00B832A0"/>
    <w:rsid w:val="00B834A4"/>
    <w:rsid w:val="00B834FB"/>
    <w:rsid w:val="00B83755"/>
    <w:rsid w:val="00B849AF"/>
    <w:rsid w:val="00B849B2"/>
    <w:rsid w:val="00B84AAE"/>
    <w:rsid w:val="00B85D83"/>
    <w:rsid w:val="00B86B6A"/>
    <w:rsid w:val="00B8767E"/>
    <w:rsid w:val="00B87788"/>
    <w:rsid w:val="00B87BA0"/>
    <w:rsid w:val="00B87C16"/>
    <w:rsid w:val="00B90470"/>
    <w:rsid w:val="00B905D2"/>
    <w:rsid w:val="00B92724"/>
    <w:rsid w:val="00B92AA0"/>
    <w:rsid w:val="00B954B0"/>
    <w:rsid w:val="00B95A6B"/>
    <w:rsid w:val="00B97AF9"/>
    <w:rsid w:val="00BA3B44"/>
    <w:rsid w:val="00BA3DD3"/>
    <w:rsid w:val="00BA4106"/>
    <w:rsid w:val="00BA41D8"/>
    <w:rsid w:val="00BA525D"/>
    <w:rsid w:val="00BA5922"/>
    <w:rsid w:val="00BA63BF"/>
    <w:rsid w:val="00BA6480"/>
    <w:rsid w:val="00BA66D3"/>
    <w:rsid w:val="00BA68D3"/>
    <w:rsid w:val="00BA6F6B"/>
    <w:rsid w:val="00BA7022"/>
    <w:rsid w:val="00BB0639"/>
    <w:rsid w:val="00BB0E44"/>
    <w:rsid w:val="00BB11AA"/>
    <w:rsid w:val="00BB2324"/>
    <w:rsid w:val="00BB23E0"/>
    <w:rsid w:val="00BB29F8"/>
    <w:rsid w:val="00BB33A5"/>
    <w:rsid w:val="00BB3DD1"/>
    <w:rsid w:val="00BB4035"/>
    <w:rsid w:val="00BB4098"/>
    <w:rsid w:val="00BB4301"/>
    <w:rsid w:val="00BB5082"/>
    <w:rsid w:val="00BC04FE"/>
    <w:rsid w:val="00BC0E40"/>
    <w:rsid w:val="00BC1E17"/>
    <w:rsid w:val="00BC2C5C"/>
    <w:rsid w:val="00BC3895"/>
    <w:rsid w:val="00BC3CA7"/>
    <w:rsid w:val="00BC3F46"/>
    <w:rsid w:val="00BC5415"/>
    <w:rsid w:val="00BC55AE"/>
    <w:rsid w:val="00BC7732"/>
    <w:rsid w:val="00BC78BE"/>
    <w:rsid w:val="00BC7AA9"/>
    <w:rsid w:val="00BD19C0"/>
    <w:rsid w:val="00BD1EDA"/>
    <w:rsid w:val="00BD311E"/>
    <w:rsid w:val="00BD3B98"/>
    <w:rsid w:val="00BD3FFE"/>
    <w:rsid w:val="00BD4432"/>
    <w:rsid w:val="00BD46C9"/>
    <w:rsid w:val="00BD4980"/>
    <w:rsid w:val="00BD49BF"/>
    <w:rsid w:val="00BD4FAA"/>
    <w:rsid w:val="00BD5388"/>
    <w:rsid w:val="00BD708A"/>
    <w:rsid w:val="00BD7197"/>
    <w:rsid w:val="00BD7B77"/>
    <w:rsid w:val="00BE0DD2"/>
    <w:rsid w:val="00BE1787"/>
    <w:rsid w:val="00BE1DD5"/>
    <w:rsid w:val="00BE270B"/>
    <w:rsid w:val="00BE27C1"/>
    <w:rsid w:val="00BE3715"/>
    <w:rsid w:val="00BE3BBB"/>
    <w:rsid w:val="00BE478C"/>
    <w:rsid w:val="00BF0589"/>
    <w:rsid w:val="00BF1185"/>
    <w:rsid w:val="00BF1F9B"/>
    <w:rsid w:val="00BF3A32"/>
    <w:rsid w:val="00BF3C8A"/>
    <w:rsid w:val="00BF421E"/>
    <w:rsid w:val="00BF4B20"/>
    <w:rsid w:val="00BF52FE"/>
    <w:rsid w:val="00BF68B4"/>
    <w:rsid w:val="00BF6954"/>
    <w:rsid w:val="00BF6E4E"/>
    <w:rsid w:val="00C002F1"/>
    <w:rsid w:val="00C0115D"/>
    <w:rsid w:val="00C0262D"/>
    <w:rsid w:val="00C02C43"/>
    <w:rsid w:val="00C0384E"/>
    <w:rsid w:val="00C03969"/>
    <w:rsid w:val="00C04566"/>
    <w:rsid w:val="00C0579C"/>
    <w:rsid w:val="00C06C90"/>
    <w:rsid w:val="00C06F67"/>
    <w:rsid w:val="00C070A8"/>
    <w:rsid w:val="00C079CA"/>
    <w:rsid w:val="00C104C4"/>
    <w:rsid w:val="00C10B07"/>
    <w:rsid w:val="00C1103B"/>
    <w:rsid w:val="00C11933"/>
    <w:rsid w:val="00C13372"/>
    <w:rsid w:val="00C1339D"/>
    <w:rsid w:val="00C14324"/>
    <w:rsid w:val="00C15418"/>
    <w:rsid w:val="00C15739"/>
    <w:rsid w:val="00C15BBE"/>
    <w:rsid w:val="00C15EC7"/>
    <w:rsid w:val="00C1604A"/>
    <w:rsid w:val="00C160B9"/>
    <w:rsid w:val="00C16D8C"/>
    <w:rsid w:val="00C17DC4"/>
    <w:rsid w:val="00C2068F"/>
    <w:rsid w:val="00C22245"/>
    <w:rsid w:val="00C2258A"/>
    <w:rsid w:val="00C23028"/>
    <w:rsid w:val="00C23568"/>
    <w:rsid w:val="00C239CB"/>
    <w:rsid w:val="00C23ABB"/>
    <w:rsid w:val="00C23F39"/>
    <w:rsid w:val="00C24B67"/>
    <w:rsid w:val="00C24FF7"/>
    <w:rsid w:val="00C253D8"/>
    <w:rsid w:val="00C255BD"/>
    <w:rsid w:val="00C25643"/>
    <w:rsid w:val="00C25667"/>
    <w:rsid w:val="00C25C29"/>
    <w:rsid w:val="00C266FD"/>
    <w:rsid w:val="00C27F1E"/>
    <w:rsid w:val="00C30ABC"/>
    <w:rsid w:val="00C311AE"/>
    <w:rsid w:val="00C33B2B"/>
    <w:rsid w:val="00C34347"/>
    <w:rsid w:val="00C343D9"/>
    <w:rsid w:val="00C3459F"/>
    <w:rsid w:val="00C34D40"/>
    <w:rsid w:val="00C35A6F"/>
    <w:rsid w:val="00C36017"/>
    <w:rsid w:val="00C366F8"/>
    <w:rsid w:val="00C367AB"/>
    <w:rsid w:val="00C36C26"/>
    <w:rsid w:val="00C37CC4"/>
    <w:rsid w:val="00C406E5"/>
    <w:rsid w:val="00C40C2D"/>
    <w:rsid w:val="00C42C7C"/>
    <w:rsid w:val="00C4339E"/>
    <w:rsid w:val="00C43920"/>
    <w:rsid w:val="00C44832"/>
    <w:rsid w:val="00C44888"/>
    <w:rsid w:val="00C44BF2"/>
    <w:rsid w:val="00C45C49"/>
    <w:rsid w:val="00C46064"/>
    <w:rsid w:val="00C46824"/>
    <w:rsid w:val="00C46D32"/>
    <w:rsid w:val="00C47D01"/>
    <w:rsid w:val="00C50036"/>
    <w:rsid w:val="00C50703"/>
    <w:rsid w:val="00C50DF4"/>
    <w:rsid w:val="00C516D0"/>
    <w:rsid w:val="00C51AF6"/>
    <w:rsid w:val="00C52D0A"/>
    <w:rsid w:val="00C5360F"/>
    <w:rsid w:val="00C53C9D"/>
    <w:rsid w:val="00C54568"/>
    <w:rsid w:val="00C553D2"/>
    <w:rsid w:val="00C562F8"/>
    <w:rsid w:val="00C5692F"/>
    <w:rsid w:val="00C56D39"/>
    <w:rsid w:val="00C57037"/>
    <w:rsid w:val="00C579A0"/>
    <w:rsid w:val="00C60512"/>
    <w:rsid w:val="00C60629"/>
    <w:rsid w:val="00C614C5"/>
    <w:rsid w:val="00C62A96"/>
    <w:rsid w:val="00C62B2D"/>
    <w:rsid w:val="00C62F51"/>
    <w:rsid w:val="00C62FB0"/>
    <w:rsid w:val="00C633DB"/>
    <w:rsid w:val="00C63E9E"/>
    <w:rsid w:val="00C6509C"/>
    <w:rsid w:val="00C660E4"/>
    <w:rsid w:val="00C668CF"/>
    <w:rsid w:val="00C66976"/>
    <w:rsid w:val="00C67637"/>
    <w:rsid w:val="00C67663"/>
    <w:rsid w:val="00C67AD7"/>
    <w:rsid w:val="00C67AD9"/>
    <w:rsid w:val="00C70518"/>
    <w:rsid w:val="00C70B3A"/>
    <w:rsid w:val="00C70FB4"/>
    <w:rsid w:val="00C711A0"/>
    <w:rsid w:val="00C7133F"/>
    <w:rsid w:val="00C71A50"/>
    <w:rsid w:val="00C748E8"/>
    <w:rsid w:val="00C74AF2"/>
    <w:rsid w:val="00C76EAF"/>
    <w:rsid w:val="00C76EDB"/>
    <w:rsid w:val="00C76FF2"/>
    <w:rsid w:val="00C81C53"/>
    <w:rsid w:val="00C82D59"/>
    <w:rsid w:val="00C8414C"/>
    <w:rsid w:val="00C84A37"/>
    <w:rsid w:val="00C850A3"/>
    <w:rsid w:val="00C85183"/>
    <w:rsid w:val="00C85D20"/>
    <w:rsid w:val="00C86D82"/>
    <w:rsid w:val="00C86FDA"/>
    <w:rsid w:val="00C87A1B"/>
    <w:rsid w:val="00C906A4"/>
    <w:rsid w:val="00C90FBF"/>
    <w:rsid w:val="00C91278"/>
    <w:rsid w:val="00C93865"/>
    <w:rsid w:val="00C93E38"/>
    <w:rsid w:val="00C9449D"/>
    <w:rsid w:val="00C94B55"/>
    <w:rsid w:val="00C94B57"/>
    <w:rsid w:val="00C95496"/>
    <w:rsid w:val="00C965FC"/>
    <w:rsid w:val="00C9793E"/>
    <w:rsid w:val="00CA02AE"/>
    <w:rsid w:val="00CA0629"/>
    <w:rsid w:val="00CA1B05"/>
    <w:rsid w:val="00CA2D97"/>
    <w:rsid w:val="00CA54A5"/>
    <w:rsid w:val="00CA655F"/>
    <w:rsid w:val="00CA6CC7"/>
    <w:rsid w:val="00CA7359"/>
    <w:rsid w:val="00CB01C6"/>
    <w:rsid w:val="00CB07B5"/>
    <w:rsid w:val="00CB19E7"/>
    <w:rsid w:val="00CB3205"/>
    <w:rsid w:val="00CB32D8"/>
    <w:rsid w:val="00CB348E"/>
    <w:rsid w:val="00CB427C"/>
    <w:rsid w:val="00CB4D3C"/>
    <w:rsid w:val="00CB564E"/>
    <w:rsid w:val="00CB5CD1"/>
    <w:rsid w:val="00CB5D8A"/>
    <w:rsid w:val="00CC0CDA"/>
    <w:rsid w:val="00CC0E09"/>
    <w:rsid w:val="00CC0E88"/>
    <w:rsid w:val="00CC1147"/>
    <w:rsid w:val="00CC1524"/>
    <w:rsid w:val="00CC330A"/>
    <w:rsid w:val="00CC35EE"/>
    <w:rsid w:val="00CC44B9"/>
    <w:rsid w:val="00CC4D00"/>
    <w:rsid w:val="00CC5DB1"/>
    <w:rsid w:val="00CC69C6"/>
    <w:rsid w:val="00CC70B0"/>
    <w:rsid w:val="00CC7772"/>
    <w:rsid w:val="00CC77EB"/>
    <w:rsid w:val="00CD0329"/>
    <w:rsid w:val="00CD121A"/>
    <w:rsid w:val="00CD21B5"/>
    <w:rsid w:val="00CD23D4"/>
    <w:rsid w:val="00CD23E5"/>
    <w:rsid w:val="00CD27FA"/>
    <w:rsid w:val="00CD2A3F"/>
    <w:rsid w:val="00CD422F"/>
    <w:rsid w:val="00CD4623"/>
    <w:rsid w:val="00CD477A"/>
    <w:rsid w:val="00CD5106"/>
    <w:rsid w:val="00CD5AF7"/>
    <w:rsid w:val="00CD6287"/>
    <w:rsid w:val="00CD6A47"/>
    <w:rsid w:val="00CE012B"/>
    <w:rsid w:val="00CE0A57"/>
    <w:rsid w:val="00CE1C72"/>
    <w:rsid w:val="00CE356B"/>
    <w:rsid w:val="00CE3856"/>
    <w:rsid w:val="00CE3C0E"/>
    <w:rsid w:val="00CE4395"/>
    <w:rsid w:val="00CE4637"/>
    <w:rsid w:val="00CE4974"/>
    <w:rsid w:val="00CE4C5E"/>
    <w:rsid w:val="00CE4E35"/>
    <w:rsid w:val="00CE5202"/>
    <w:rsid w:val="00CE7AA7"/>
    <w:rsid w:val="00CF0906"/>
    <w:rsid w:val="00CF0B60"/>
    <w:rsid w:val="00CF1F66"/>
    <w:rsid w:val="00CF2B2B"/>
    <w:rsid w:val="00CF36EC"/>
    <w:rsid w:val="00CF5690"/>
    <w:rsid w:val="00CF5B22"/>
    <w:rsid w:val="00CF6A88"/>
    <w:rsid w:val="00CF742B"/>
    <w:rsid w:val="00CF74A1"/>
    <w:rsid w:val="00CF7A87"/>
    <w:rsid w:val="00D01E11"/>
    <w:rsid w:val="00D01EC0"/>
    <w:rsid w:val="00D029FC"/>
    <w:rsid w:val="00D04202"/>
    <w:rsid w:val="00D04440"/>
    <w:rsid w:val="00D04883"/>
    <w:rsid w:val="00D05588"/>
    <w:rsid w:val="00D059F2"/>
    <w:rsid w:val="00D06D6E"/>
    <w:rsid w:val="00D10A76"/>
    <w:rsid w:val="00D10B69"/>
    <w:rsid w:val="00D10EE5"/>
    <w:rsid w:val="00D1148E"/>
    <w:rsid w:val="00D11755"/>
    <w:rsid w:val="00D12D18"/>
    <w:rsid w:val="00D12DCA"/>
    <w:rsid w:val="00D135E2"/>
    <w:rsid w:val="00D13748"/>
    <w:rsid w:val="00D14D64"/>
    <w:rsid w:val="00D14DF9"/>
    <w:rsid w:val="00D153BF"/>
    <w:rsid w:val="00D154DC"/>
    <w:rsid w:val="00D16F98"/>
    <w:rsid w:val="00D17261"/>
    <w:rsid w:val="00D17422"/>
    <w:rsid w:val="00D210DC"/>
    <w:rsid w:val="00D223D7"/>
    <w:rsid w:val="00D22447"/>
    <w:rsid w:val="00D228CB"/>
    <w:rsid w:val="00D23A4A"/>
    <w:rsid w:val="00D252CD"/>
    <w:rsid w:val="00D2731D"/>
    <w:rsid w:val="00D274E5"/>
    <w:rsid w:val="00D27945"/>
    <w:rsid w:val="00D27E3A"/>
    <w:rsid w:val="00D31C0B"/>
    <w:rsid w:val="00D32FA4"/>
    <w:rsid w:val="00D36B64"/>
    <w:rsid w:val="00D40635"/>
    <w:rsid w:val="00D40DB0"/>
    <w:rsid w:val="00D41AAE"/>
    <w:rsid w:val="00D41C3B"/>
    <w:rsid w:val="00D5073D"/>
    <w:rsid w:val="00D51D38"/>
    <w:rsid w:val="00D528CE"/>
    <w:rsid w:val="00D52F88"/>
    <w:rsid w:val="00D53644"/>
    <w:rsid w:val="00D54351"/>
    <w:rsid w:val="00D5443D"/>
    <w:rsid w:val="00D5459A"/>
    <w:rsid w:val="00D54FA3"/>
    <w:rsid w:val="00D55ACE"/>
    <w:rsid w:val="00D55FF6"/>
    <w:rsid w:val="00D5732A"/>
    <w:rsid w:val="00D57B93"/>
    <w:rsid w:val="00D6145D"/>
    <w:rsid w:val="00D61B28"/>
    <w:rsid w:val="00D623F5"/>
    <w:rsid w:val="00D62A64"/>
    <w:rsid w:val="00D63629"/>
    <w:rsid w:val="00D65789"/>
    <w:rsid w:val="00D6579B"/>
    <w:rsid w:val="00D65D54"/>
    <w:rsid w:val="00D666C0"/>
    <w:rsid w:val="00D67CF8"/>
    <w:rsid w:val="00D7004A"/>
    <w:rsid w:val="00D70175"/>
    <w:rsid w:val="00D71982"/>
    <w:rsid w:val="00D719A7"/>
    <w:rsid w:val="00D72420"/>
    <w:rsid w:val="00D73919"/>
    <w:rsid w:val="00D7565D"/>
    <w:rsid w:val="00D75AA8"/>
    <w:rsid w:val="00D75FBF"/>
    <w:rsid w:val="00D7674D"/>
    <w:rsid w:val="00D777D5"/>
    <w:rsid w:val="00D77DAE"/>
    <w:rsid w:val="00D808A4"/>
    <w:rsid w:val="00D80D0C"/>
    <w:rsid w:val="00D81CF4"/>
    <w:rsid w:val="00D81E0A"/>
    <w:rsid w:val="00D822DB"/>
    <w:rsid w:val="00D82623"/>
    <w:rsid w:val="00D82B00"/>
    <w:rsid w:val="00D83391"/>
    <w:rsid w:val="00D869E9"/>
    <w:rsid w:val="00D8773A"/>
    <w:rsid w:val="00D87B53"/>
    <w:rsid w:val="00D90399"/>
    <w:rsid w:val="00D9186D"/>
    <w:rsid w:val="00D92180"/>
    <w:rsid w:val="00D933DE"/>
    <w:rsid w:val="00D9383C"/>
    <w:rsid w:val="00D94284"/>
    <w:rsid w:val="00D95F14"/>
    <w:rsid w:val="00D9699A"/>
    <w:rsid w:val="00D96AB0"/>
    <w:rsid w:val="00D976EF"/>
    <w:rsid w:val="00D979D3"/>
    <w:rsid w:val="00DA22A4"/>
    <w:rsid w:val="00DA2D95"/>
    <w:rsid w:val="00DA3039"/>
    <w:rsid w:val="00DA4403"/>
    <w:rsid w:val="00DA5809"/>
    <w:rsid w:val="00DA7483"/>
    <w:rsid w:val="00DB05C9"/>
    <w:rsid w:val="00DB1B0E"/>
    <w:rsid w:val="00DB4186"/>
    <w:rsid w:val="00DB42ED"/>
    <w:rsid w:val="00DB44B8"/>
    <w:rsid w:val="00DB45FA"/>
    <w:rsid w:val="00DB5EAA"/>
    <w:rsid w:val="00DB6D21"/>
    <w:rsid w:val="00DB6F90"/>
    <w:rsid w:val="00DB793E"/>
    <w:rsid w:val="00DB7DF2"/>
    <w:rsid w:val="00DB7E7A"/>
    <w:rsid w:val="00DC10F2"/>
    <w:rsid w:val="00DC1F1E"/>
    <w:rsid w:val="00DC2179"/>
    <w:rsid w:val="00DC314F"/>
    <w:rsid w:val="00DC3259"/>
    <w:rsid w:val="00DC45CA"/>
    <w:rsid w:val="00DC519E"/>
    <w:rsid w:val="00DC6DE5"/>
    <w:rsid w:val="00DC7314"/>
    <w:rsid w:val="00DC7A32"/>
    <w:rsid w:val="00DC7BFE"/>
    <w:rsid w:val="00DC7CD1"/>
    <w:rsid w:val="00DD0D4F"/>
    <w:rsid w:val="00DD13EB"/>
    <w:rsid w:val="00DD16D6"/>
    <w:rsid w:val="00DD192D"/>
    <w:rsid w:val="00DD2AA4"/>
    <w:rsid w:val="00DD2CE9"/>
    <w:rsid w:val="00DD3986"/>
    <w:rsid w:val="00DD7E28"/>
    <w:rsid w:val="00DD7E72"/>
    <w:rsid w:val="00DE0282"/>
    <w:rsid w:val="00DE120B"/>
    <w:rsid w:val="00DE248B"/>
    <w:rsid w:val="00DE3BA6"/>
    <w:rsid w:val="00DE4C5D"/>
    <w:rsid w:val="00DE5BE9"/>
    <w:rsid w:val="00DE5C3E"/>
    <w:rsid w:val="00DE5F1A"/>
    <w:rsid w:val="00DE67CD"/>
    <w:rsid w:val="00DE694C"/>
    <w:rsid w:val="00DE6DA2"/>
    <w:rsid w:val="00DE7752"/>
    <w:rsid w:val="00DE7AF8"/>
    <w:rsid w:val="00DF0449"/>
    <w:rsid w:val="00DF066E"/>
    <w:rsid w:val="00DF1F22"/>
    <w:rsid w:val="00DF3665"/>
    <w:rsid w:val="00DF3848"/>
    <w:rsid w:val="00DF41E6"/>
    <w:rsid w:val="00DF43EA"/>
    <w:rsid w:val="00DF4AEC"/>
    <w:rsid w:val="00DF4FD7"/>
    <w:rsid w:val="00DF62B6"/>
    <w:rsid w:val="00DF63C4"/>
    <w:rsid w:val="00DF77D7"/>
    <w:rsid w:val="00DF7AFF"/>
    <w:rsid w:val="00E000EB"/>
    <w:rsid w:val="00E00451"/>
    <w:rsid w:val="00E00BA4"/>
    <w:rsid w:val="00E0222A"/>
    <w:rsid w:val="00E04A02"/>
    <w:rsid w:val="00E05DA1"/>
    <w:rsid w:val="00E076B3"/>
    <w:rsid w:val="00E07F3E"/>
    <w:rsid w:val="00E116C1"/>
    <w:rsid w:val="00E128D9"/>
    <w:rsid w:val="00E13AA5"/>
    <w:rsid w:val="00E16840"/>
    <w:rsid w:val="00E16978"/>
    <w:rsid w:val="00E16B64"/>
    <w:rsid w:val="00E17420"/>
    <w:rsid w:val="00E17545"/>
    <w:rsid w:val="00E20444"/>
    <w:rsid w:val="00E209A6"/>
    <w:rsid w:val="00E21267"/>
    <w:rsid w:val="00E21D8F"/>
    <w:rsid w:val="00E221F4"/>
    <w:rsid w:val="00E22BD3"/>
    <w:rsid w:val="00E22C3F"/>
    <w:rsid w:val="00E23295"/>
    <w:rsid w:val="00E25BFC"/>
    <w:rsid w:val="00E25FEA"/>
    <w:rsid w:val="00E27159"/>
    <w:rsid w:val="00E27613"/>
    <w:rsid w:val="00E27B34"/>
    <w:rsid w:val="00E27BFA"/>
    <w:rsid w:val="00E310E3"/>
    <w:rsid w:val="00E31DA4"/>
    <w:rsid w:val="00E3365D"/>
    <w:rsid w:val="00E33A37"/>
    <w:rsid w:val="00E33BC1"/>
    <w:rsid w:val="00E33F35"/>
    <w:rsid w:val="00E33FBF"/>
    <w:rsid w:val="00E34328"/>
    <w:rsid w:val="00E35CAA"/>
    <w:rsid w:val="00E36288"/>
    <w:rsid w:val="00E36A96"/>
    <w:rsid w:val="00E36E72"/>
    <w:rsid w:val="00E3714C"/>
    <w:rsid w:val="00E37F68"/>
    <w:rsid w:val="00E40CB8"/>
    <w:rsid w:val="00E411FF"/>
    <w:rsid w:val="00E4126C"/>
    <w:rsid w:val="00E42FCE"/>
    <w:rsid w:val="00E43560"/>
    <w:rsid w:val="00E43D19"/>
    <w:rsid w:val="00E44217"/>
    <w:rsid w:val="00E442E7"/>
    <w:rsid w:val="00E44C0E"/>
    <w:rsid w:val="00E44CEF"/>
    <w:rsid w:val="00E459EB"/>
    <w:rsid w:val="00E460F3"/>
    <w:rsid w:val="00E47060"/>
    <w:rsid w:val="00E47778"/>
    <w:rsid w:val="00E47ADB"/>
    <w:rsid w:val="00E510D5"/>
    <w:rsid w:val="00E51774"/>
    <w:rsid w:val="00E528B2"/>
    <w:rsid w:val="00E53C13"/>
    <w:rsid w:val="00E53D36"/>
    <w:rsid w:val="00E53E7C"/>
    <w:rsid w:val="00E54402"/>
    <w:rsid w:val="00E55124"/>
    <w:rsid w:val="00E55F6F"/>
    <w:rsid w:val="00E5650A"/>
    <w:rsid w:val="00E5664C"/>
    <w:rsid w:val="00E5745A"/>
    <w:rsid w:val="00E57D51"/>
    <w:rsid w:val="00E607FA"/>
    <w:rsid w:val="00E61834"/>
    <w:rsid w:val="00E628A2"/>
    <w:rsid w:val="00E64ACC"/>
    <w:rsid w:val="00E65275"/>
    <w:rsid w:val="00E653F9"/>
    <w:rsid w:val="00E6586C"/>
    <w:rsid w:val="00E6625E"/>
    <w:rsid w:val="00E6738D"/>
    <w:rsid w:val="00E673B2"/>
    <w:rsid w:val="00E70B1B"/>
    <w:rsid w:val="00E70FCD"/>
    <w:rsid w:val="00E711DA"/>
    <w:rsid w:val="00E71982"/>
    <w:rsid w:val="00E71C9B"/>
    <w:rsid w:val="00E7262E"/>
    <w:rsid w:val="00E73172"/>
    <w:rsid w:val="00E75BD6"/>
    <w:rsid w:val="00E7654F"/>
    <w:rsid w:val="00E76E6F"/>
    <w:rsid w:val="00E77455"/>
    <w:rsid w:val="00E801B5"/>
    <w:rsid w:val="00E80705"/>
    <w:rsid w:val="00E828D8"/>
    <w:rsid w:val="00E83D8A"/>
    <w:rsid w:val="00E8555F"/>
    <w:rsid w:val="00E86532"/>
    <w:rsid w:val="00E87898"/>
    <w:rsid w:val="00E9174F"/>
    <w:rsid w:val="00E93684"/>
    <w:rsid w:val="00E936A9"/>
    <w:rsid w:val="00E937B3"/>
    <w:rsid w:val="00E93DF0"/>
    <w:rsid w:val="00E9470B"/>
    <w:rsid w:val="00E94A7E"/>
    <w:rsid w:val="00E95FB8"/>
    <w:rsid w:val="00E961EB"/>
    <w:rsid w:val="00E96DAD"/>
    <w:rsid w:val="00E972D7"/>
    <w:rsid w:val="00E97C76"/>
    <w:rsid w:val="00EA0077"/>
    <w:rsid w:val="00EA0C41"/>
    <w:rsid w:val="00EA0C72"/>
    <w:rsid w:val="00EA0F2C"/>
    <w:rsid w:val="00EA37C0"/>
    <w:rsid w:val="00EA3F99"/>
    <w:rsid w:val="00EA51AC"/>
    <w:rsid w:val="00EA5AB4"/>
    <w:rsid w:val="00EA6E72"/>
    <w:rsid w:val="00EA765B"/>
    <w:rsid w:val="00EB0284"/>
    <w:rsid w:val="00EB07F9"/>
    <w:rsid w:val="00EB0A4C"/>
    <w:rsid w:val="00EB37FF"/>
    <w:rsid w:val="00EB4332"/>
    <w:rsid w:val="00EB467A"/>
    <w:rsid w:val="00EB4C9B"/>
    <w:rsid w:val="00EB5476"/>
    <w:rsid w:val="00EB5960"/>
    <w:rsid w:val="00EB5DBB"/>
    <w:rsid w:val="00EB6BEB"/>
    <w:rsid w:val="00EB7377"/>
    <w:rsid w:val="00EC068F"/>
    <w:rsid w:val="00EC15A8"/>
    <w:rsid w:val="00EC177D"/>
    <w:rsid w:val="00EC1C56"/>
    <w:rsid w:val="00EC238B"/>
    <w:rsid w:val="00EC34A0"/>
    <w:rsid w:val="00EC4010"/>
    <w:rsid w:val="00EC4D73"/>
    <w:rsid w:val="00EC4DA7"/>
    <w:rsid w:val="00EC519E"/>
    <w:rsid w:val="00EC6583"/>
    <w:rsid w:val="00EC66DE"/>
    <w:rsid w:val="00EC6921"/>
    <w:rsid w:val="00EC6DF0"/>
    <w:rsid w:val="00ED02BB"/>
    <w:rsid w:val="00ED055C"/>
    <w:rsid w:val="00ED08C5"/>
    <w:rsid w:val="00ED09A1"/>
    <w:rsid w:val="00ED1145"/>
    <w:rsid w:val="00ED114A"/>
    <w:rsid w:val="00ED126E"/>
    <w:rsid w:val="00ED142E"/>
    <w:rsid w:val="00ED1CD0"/>
    <w:rsid w:val="00ED1CDB"/>
    <w:rsid w:val="00ED1F4F"/>
    <w:rsid w:val="00ED22E7"/>
    <w:rsid w:val="00ED37B5"/>
    <w:rsid w:val="00ED4849"/>
    <w:rsid w:val="00ED5ACB"/>
    <w:rsid w:val="00ED5F62"/>
    <w:rsid w:val="00EE09CA"/>
    <w:rsid w:val="00EE1C79"/>
    <w:rsid w:val="00EE1D51"/>
    <w:rsid w:val="00EE2028"/>
    <w:rsid w:val="00EE2370"/>
    <w:rsid w:val="00EE40F9"/>
    <w:rsid w:val="00EE488F"/>
    <w:rsid w:val="00EE4BA5"/>
    <w:rsid w:val="00EE5241"/>
    <w:rsid w:val="00EE5D48"/>
    <w:rsid w:val="00EE60EE"/>
    <w:rsid w:val="00EE6BFE"/>
    <w:rsid w:val="00EE7D2A"/>
    <w:rsid w:val="00EF07E8"/>
    <w:rsid w:val="00EF0F36"/>
    <w:rsid w:val="00EF0F37"/>
    <w:rsid w:val="00EF275E"/>
    <w:rsid w:val="00EF2D3C"/>
    <w:rsid w:val="00EF2DFB"/>
    <w:rsid w:val="00EF3CE5"/>
    <w:rsid w:val="00EF4EB1"/>
    <w:rsid w:val="00EF4F4F"/>
    <w:rsid w:val="00EF54F1"/>
    <w:rsid w:val="00EF5F34"/>
    <w:rsid w:val="00EF71F8"/>
    <w:rsid w:val="00EF7E65"/>
    <w:rsid w:val="00F00551"/>
    <w:rsid w:val="00F00924"/>
    <w:rsid w:val="00F00B26"/>
    <w:rsid w:val="00F01482"/>
    <w:rsid w:val="00F02ECF"/>
    <w:rsid w:val="00F05900"/>
    <w:rsid w:val="00F05FB7"/>
    <w:rsid w:val="00F0607A"/>
    <w:rsid w:val="00F06BB0"/>
    <w:rsid w:val="00F103B4"/>
    <w:rsid w:val="00F10DAA"/>
    <w:rsid w:val="00F113A7"/>
    <w:rsid w:val="00F12D6D"/>
    <w:rsid w:val="00F13A6B"/>
    <w:rsid w:val="00F14163"/>
    <w:rsid w:val="00F142CA"/>
    <w:rsid w:val="00F145DC"/>
    <w:rsid w:val="00F14877"/>
    <w:rsid w:val="00F1540B"/>
    <w:rsid w:val="00F15698"/>
    <w:rsid w:val="00F156C0"/>
    <w:rsid w:val="00F16603"/>
    <w:rsid w:val="00F16657"/>
    <w:rsid w:val="00F16BDA"/>
    <w:rsid w:val="00F16F41"/>
    <w:rsid w:val="00F17391"/>
    <w:rsid w:val="00F17411"/>
    <w:rsid w:val="00F17451"/>
    <w:rsid w:val="00F2026F"/>
    <w:rsid w:val="00F20AC6"/>
    <w:rsid w:val="00F21FE2"/>
    <w:rsid w:val="00F2338B"/>
    <w:rsid w:val="00F244C7"/>
    <w:rsid w:val="00F24950"/>
    <w:rsid w:val="00F25345"/>
    <w:rsid w:val="00F2539D"/>
    <w:rsid w:val="00F26222"/>
    <w:rsid w:val="00F26D0D"/>
    <w:rsid w:val="00F26D69"/>
    <w:rsid w:val="00F27095"/>
    <w:rsid w:val="00F27492"/>
    <w:rsid w:val="00F27F95"/>
    <w:rsid w:val="00F307E1"/>
    <w:rsid w:val="00F30EA8"/>
    <w:rsid w:val="00F319D2"/>
    <w:rsid w:val="00F31A48"/>
    <w:rsid w:val="00F33469"/>
    <w:rsid w:val="00F335CD"/>
    <w:rsid w:val="00F33ACA"/>
    <w:rsid w:val="00F33AF6"/>
    <w:rsid w:val="00F33C00"/>
    <w:rsid w:val="00F3458E"/>
    <w:rsid w:val="00F35FFB"/>
    <w:rsid w:val="00F363DE"/>
    <w:rsid w:val="00F37CF9"/>
    <w:rsid w:val="00F37F5D"/>
    <w:rsid w:val="00F40CF4"/>
    <w:rsid w:val="00F4106F"/>
    <w:rsid w:val="00F4201B"/>
    <w:rsid w:val="00F42B38"/>
    <w:rsid w:val="00F433F8"/>
    <w:rsid w:val="00F434F1"/>
    <w:rsid w:val="00F44162"/>
    <w:rsid w:val="00F45801"/>
    <w:rsid w:val="00F46416"/>
    <w:rsid w:val="00F467B3"/>
    <w:rsid w:val="00F46984"/>
    <w:rsid w:val="00F47820"/>
    <w:rsid w:val="00F47944"/>
    <w:rsid w:val="00F47A62"/>
    <w:rsid w:val="00F501F7"/>
    <w:rsid w:val="00F50778"/>
    <w:rsid w:val="00F51789"/>
    <w:rsid w:val="00F52609"/>
    <w:rsid w:val="00F5367A"/>
    <w:rsid w:val="00F537A4"/>
    <w:rsid w:val="00F53CD0"/>
    <w:rsid w:val="00F53F65"/>
    <w:rsid w:val="00F54A2C"/>
    <w:rsid w:val="00F54BD9"/>
    <w:rsid w:val="00F563FA"/>
    <w:rsid w:val="00F57317"/>
    <w:rsid w:val="00F57FB7"/>
    <w:rsid w:val="00F601C7"/>
    <w:rsid w:val="00F60278"/>
    <w:rsid w:val="00F608DB"/>
    <w:rsid w:val="00F60D6A"/>
    <w:rsid w:val="00F61169"/>
    <w:rsid w:val="00F61449"/>
    <w:rsid w:val="00F61E89"/>
    <w:rsid w:val="00F62A6F"/>
    <w:rsid w:val="00F62E01"/>
    <w:rsid w:val="00F6364E"/>
    <w:rsid w:val="00F64050"/>
    <w:rsid w:val="00F643F7"/>
    <w:rsid w:val="00F6497E"/>
    <w:rsid w:val="00F6552E"/>
    <w:rsid w:val="00F656C5"/>
    <w:rsid w:val="00F669E4"/>
    <w:rsid w:val="00F67F6A"/>
    <w:rsid w:val="00F70B1A"/>
    <w:rsid w:val="00F711FE"/>
    <w:rsid w:val="00F71405"/>
    <w:rsid w:val="00F71B3A"/>
    <w:rsid w:val="00F71BD3"/>
    <w:rsid w:val="00F7469A"/>
    <w:rsid w:val="00F74D1A"/>
    <w:rsid w:val="00F75333"/>
    <w:rsid w:val="00F756F2"/>
    <w:rsid w:val="00F759A0"/>
    <w:rsid w:val="00F75FDC"/>
    <w:rsid w:val="00F761CD"/>
    <w:rsid w:val="00F76475"/>
    <w:rsid w:val="00F76ABA"/>
    <w:rsid w:val="00F773F1"/>
    <w:rsid w:val="00F77A18"/>
    <w:rsid w:val="00F823F2"/>
    <w:rsid w:val="00F826AC"/>
    <w:rsid w:val="00F82995"/>
    <w:rsid w:val="00F83E99"/>
    <w:rsid w:val="00F8495C"/>
    <w:rsid w:val="00F84CCD"/>
    <w:rsid w:val="00F84D9D"/>
    <w:rsid w:val="00F84EAC"/>
    <w:rsid w:val="00F84F7C"/>
    <w:rsid w:val="00F85067"/>
    <w:rsid w:val="00F864B2"/>
    <w:rsid w:val="00F876D3"/>
    <w:rsid w:val="00F879B2"/>
    <w:rsid w:val="00F90408"/>
    <w:rsid w:val="00F90AB0"/>
    <w:rsid w:val="00F90C1F"/>
    <w:rsid w:val="00F90D92"/>
    <w:rsid w:val="00F91EE6"/>
    <w:rsid w:val="00F9301B"/>
    <w:rsid w:val="00F95112"/>
    <w:rsid w:val="00F9549C"/>
    <w:rsid w:val="00F955F6"/>
    <w:rsid w:val="00F975A5"/>
    <w:rsid w:val="00F97B3F"/>
    <w:rsid w:val="00FA0131"/>
    <w:rsid w:val="00FA06DC"/>
    <w:rsid w:val="00FA0A43"/>
    <w:rsid w:val="00FA1DFF"/>
    <w:rsid w:val="00FA3489"/>
    <w:rsid w:val="00FA3D7E"/>
    <w:rsid w:val="00FA4039"/>
    <w:rsid w:val="00FA47C6"/>
    <w:rsid w:val="00FA4B5D"/>
    <w:rsid w:val="00FA5226"/>
    <w:rsid w:val="00FA569D"/>
    <w:rsid w:val="00FA5999"/>
    <w:rsid w:val="00FA5F37"/>
    <w:rsid w:val="00FA629D"/>
    <w:rsid w:val="00FA63D7"/>
    <w:rsid w:val="00FA69C8"/>
    <w:rsid w:val="00FA6E89"/>
    <w:rsid w:val="00FB0684"/>
    <w:rsid w:val="00FB075F"/>
    <w:rsid w:val="00FB0AFF"/>
    <w:rsid w:val="00FB0F62"/>
    <w:rsid w:val="00FB1FDC"/>
    <w:rsid w:val="00FB22DD"/>
    <w:rsid w:val="00FB2B58"/>
    <w:rsid w:val="00FB2D07"/>
    <w:rsid w:val="00FB30E4"/>
    <w:rsid w:val="00FB3B07"/>
    <w:rsid w:val="00FB3E77"/>
    <w:rsid w:val="00FB4BED"/>
    <w:rsid w:val="00FB5BD7"/>
    <w:rsid w:val="00FB5C53"/>
    <w:rsid w:val="00FB5D2B"/>
    <w:rsid w:val="00FB635B"/>
    <w:rsid w:val="00FC070F"/>
    <w:rsid w:val="00FC15E5"/>
    <w:rsid w:val="00FC18AD"/>
    <w:rsid w:val="00FC1DEC"/>
    <w:rsid w:val="00FC1F0B"/>
    <w:rsid w:val="00FC1F56"/>
    <w:rsid w:val="00FC2590"/>
    <w:rsid w:val="00FC299D"/>
    <w:rsid w:val="00FC2C8F"/>
    <w:rsid w:val="00FC33C8"/>
    <w:rsid w:val="00FC35DC"/>
    <w:rsid w:val="00FC4553"/>
    <w:rsid w:val="00FC460D"/>
    <w:rsid w:val="00FC5669"/>
    <w:rsid w:val="00FC65BF"/>
    <w:rsid w:val="00FC7425"/>
    <w:rsid w:val="00FC78B4"/>
    <w:rsid w:val="00FC7A76"/>
    <w:rsid w:val="00FC7C96"/>
    <w:rsid w:val="00FD0A3A"/>
    <w:rsid w:val="00FD0B44"/>
    <w:rsid w:val="00FD0F11"/>
    <w:rsid w:val="00FD281E"/>
    <w:rsid w:val="00FD37DD"/>
    <w:rsid w:val="00FD3EC4"/>
    <w:rsid w:val="00FD4E60"/>
    <w:rsid w:val="00FD5151"/>
    <w:rsid w:val="00FD5BB8"/>
    <w:rsid w:val="00FD6158"/>
    <w:rsid w:val="00FD7A61"/>
    <w:rsid w:val="00FE0B6E"/>
    <w:rsid w:val="00FE189D"/>
    <w:rsid w:val="00FE3373"/>
    <w:rsid w:val="00FE3BE6"/>
    <w:rsid w:val="00FE5184"/>
    <w:rsid w:val="00FE51CB"/>
    <w:rsid w:val="00FE553D"/>
    <w:rsid w:val="00FE55F7"/>
    <w:rsid w:val="00FE7F32"/>
    <w:rsid w:val="00FF0AAC"/>
    <w:rsid w:val="00FF1074"/>
    <w:rsid w:val="00FF10E7"/>
    <w:rsid w:val="00FF2BA0"/>
    <w:rsid w:val="00FF4379"/>
    <w:rsid w:val="00FF4648"/>
    <w:rsid w:val="00FF50C6"/>
    <w:rsid w:val="00FF60EB"/>
    <w:rsid w:val="0122E387"/>
    <w:rsid w:val="01D15064"/>
    <w:rsid w:val="01DE3408"/>
    <w:rsid w:val="0206569F"/>
    <w:rsid w:val="02130A73"/>
    <w:rsid w:val="02137043"/>
    <w:rsid w:val="021A04EF"/>
    <w:rsid w:val="02814288"/>
    <w:rsid w:val="0296C5E9"/>
    <w:rsid w:val="0307D50D"/>
    <w:rsid w:val="030CF33E"/>
    <w:rsid w:val="03119A7E"/>
    <w:rsid w:val="03285DFF"/>
    <w:rsid w:val="0339A9C6"/>
    <w:rsid w:val="03794554"/>
    <w:rsid w:val="03AB0056"/>
    <w:rsid w:val="03CD454E"/>
    <w:rsid w:val="03E7D08F"/>
    <w:rsid w:val="03F1756B"/>
    <w:rsid w:val="042265B1"/>
    <w:rsid w:val="044079EC"/>
    <w:rsid w:val="046AB8CB"/>
    <w:rsid w:val="048376C6"/>
    <w:rsid w:val="04B83273"/>
    <w:rsid w:val="04C64FF2"/>
    <w:rsid w:val="04C8468D"/>
    <w:rsid w:val="0501E4FD"/>
    <w:rsid w:val="051771B8"/>
    <w:rsid w:val="0520C36B"/>
    <w:rsid w:val="052CCB4A"/>
    <w:rsid w:val="053D4509"/>
    <w:rsid w:val="0552BBF0"/>
    <w:rsid w:val="0565462D"/>
    <w:rsid w:val="058070E2"/>
    <w:rsid w:val="0581D675"/>
    <w:rsid w:val="061941DD"/>
    <w:rsid w:val="061BFF34"/>
    <w:rsid w:val="064024DF"/>
    <w:rsid w:val="06600224"/>
    <w:rsid w:val="067058B9"/>
    <w:rsid w:val="06F7C0A4"/>
    <w:rsid w:val="07006C1C"/>
    <w:rsid w:val="07048927"/>
    <w:rsid w:val="072A0B84"/>
    <w:rsid w:val="075DA98C"/>
    <w:rsid w:val="07816EA1"/>
    <w:rsid w:val="0791FF96"/>
    <w:rsid w:val="07AD00A4"/>
    <w:rsid w:val="07DEB711"/>
    <w:rsid w:val="08449576"/>
    <w:rsid w:val="0855CDD5"/>
    <w:rsid w:val="08719246"/>
    <w:rsid w:val="087469BF"/>
    <w:rsid w:val="088F4CA3"/>
    <w:rsid w:val="08AABAF1"/>
    <w:rsid w:val="08EDC494"/>
    <w:rsid w:val="09535BB4"/>
    <w:rsid w:val="095384FE"/>
    <w:rsid w:val="097503D6"/>
    <w:rsid w:val="09B3F9C8"/>
    <w:rsid w:val="09C01871"/>
    <w:rsid w:val="09E28A0F"/>
    <w:rsid w:val="09FE1EC4"/>
    <w:rsid w:val="0A0FE47D"/>
    <w:rsid w:val="0A40D75C"/>
    <w:rsid w:val="0A451B0E"/>
    <w:rsid w:val="0A6F52CB"/>
    <w:rsid w:val="0A7E2AB2"/>
    <w:rsid w:val="0A8073E1"/>
    <w:rsid w:val="0A920B51"/>
    <w:rsid w:val="0AA1AA53"/>
    <w:rsid w:val="0ACF8DFB"/>
    <w:rsid w:val="0ADC2253"/>
    <w:rsid w:val="0ADE79AC"/>
    <w:rsid w:val="0B041C09"/>
    <w:rsid w:val="0B0B1B3E"/>
    <w:rsid w:val="0B11DBA2"/>
    <w:rsid w:val="0B3DC176"/>
    <w:rsid w:val="0B5B56CE"/>
    <w:rsid w:val="0B831398"/>
    <w:rsid w:val="0BBB12C1"/>
    <w:rsid w:val="0BD5C67C"/>
    <w:rsid w:val="0BEC091B"/>
    <w:rsid w:val="0BF5F2A8"/>
    <w:rsid w:val="0C20DF22"/>
    <w:rsid w:val="0C2DE867"/>
    <w:rsid w:val="0C3BB96B"/>
    <w:rsid w:val="0C6CA746"/>
    <w:rsid w:val="0C6D7A83"/>
    <w:rsid w:val="0C87C140"/>
    <w:rsid w:val="0C88131D"/>
    <w:rsid w:val="0C91D321"/>
    <w:rsid w:val="0CBE248F"/>
    <w:rsid w:val="0CC138B7"/>
    <w:rsid w:val="0CD01238"/>
    <w:rsid w:val="0CE88DED"/>
    <w:rsid w:val="0D4017F4"/>
    <w:rsid w:val="0D74F118"/>
    <w:rsid w:val="0D89562E"/>
    <w:rsid w:val="0D8AD624"/>
    <w:rsid w:val="0DECAD6A"/>
    <w:rsid w:val="0E23A6D7"/>
    <w:rsid w:val="0E43D7C1"/>
    <w:rsid w:val="0E5B419F"/>
    <w:rsid w:val="0E6BFD14"/>
    <w:rsid w:val="0EA61928"/>
    <w:rsid w:val="0EB154EF"/>
    <w:rsid w:val="0EDB27C1"/>
    <w:rsid w:val="0EF38761"/>
    <w:rsid w:val="0EF4E1D5"/>
    <w:rsid w:val="0F117DC5"/>
    <w:rsid w:val="0F2DA3EE"/>
    <w:rsid w:val="0F3A8CAC"/>
    <w:rsid w:val="0F8A56AF"/>
    <w:rsid w:val="0F924288"/>
    <w:rsid w:val="0F991F4B"/>
    <w:rsid w:val="0FAAAAC0"/>
    <w:rsid w:val="0FCAE86E"/>
    <w:rsid w:val="0FCE61C6"/>
    <w:rsid w:val="0FD2ADF7"/>
    <w:rsid w:val="0FD4B836"/>
    <w:rsid w:val="0FF32BBF"/>
    <w:rsid w:val="0FF38D11"/>
    <w:rsid w:val="0FF3D212"/>
    <w:rsid w:val="100DB3D9"/>
    <w:rsid w:val="105D2119"/>
    <w:rsid w:val="105FDED5"/>
    <w:rsid w:val="10891422"/>
    <w:rsid w:val="108F4449"/>
    <w:rsid w:val="1098424F"/>
    <w:rsid w:val="110FC2B7"/>
    <w:rsid w:val="112C1BC6"/>
    <w:rsid w:val="113119A4"/>
    <w:rsid w:val="11381612"/>
    <w:rsid w:val="115695D5"/>
    <w:rsid w:val="117A05F4"/>
    <w:rsid w:val="122369EC"/>
    <w:rsid w:val="123EB905"/>
    <w:rsid w:val="12576E2F"/>
    <w:rsid w:val="127D5161"/>
    <w:rsid w:val="1295F1D2"/>
    <w:rsid w:val="12D52726"/>
    <w:rsid w:val="12EEE55A"/>
    <w:rsid w:val="1333D3D5"/>
    <w:rsid w:val="1349A229"/>
    <w:rsid w:val="13587B86"/>
    <w:rsid w:val="136BCD0B"/>
    <w:rsid w:val="138E4850"/>
    <w:rsid w:val="13CB907E"/>
    <w:rsid w:val="1408626B"/>
    <w:rsid w:val="143D3113"/>
    <w:rsid w:val="149D637F"/>
    <w:rsid w:val="14B100B2"/>
    <w:rsid w:val="14CB05CB"/>
    <w:rsid w:val="14DA2EBB"/>
    <w:rsid w:val="14EB94A6"/>
    <w:rsid w:val="15572046"/>
    <w:rsid w:val="15582A2C"/>
    <w:rsid w:val="1594FE0E"/>
    <w:rsid w:val="15A0515E"/>
    <w:rsid w:val="15A8F39D"/>
    <w:rsid w:val="162021CE"/>
    <w:rsid w:val="166B37CC"/>
    <w:rsid w:val="16800EA1"/>
    <w:rsid w:val="16BB1368"/>
    <w:rsid w:val="16E49871"/>
    <w:rsid w:val="1704F58E"/>
    <w:rsid w:val="1717B733"/>
    <w:rsid w:val="17434712"/>
    <w:rsid w:val="175B9CCD"/>
    <w:rsid w:val="1774C286"/>
    <w:rsid w:val="179265DC"/>
    <w:rsid w:val="17B2BA5B"/>
    <w:rsid w:val="17CDA432"/>
    <w:rsid w:val="17D9E259"/>
    <w:rsid w:val="17E1AD2E"/>
    <w:rsid w:val="17EA39F6"/>
    <w:rsid w:val="18647EE5"/>
    <w:rsid w:val="187661F6"/>
    <w:rsid w:val="187FFE41"/>
    <w:rsid w:val="1896F855"/>
    <w:rsid w:val="189EBF5F"/>
    <w:rsid w:val="18F4791C"/>
    <w:rsid w:val="18FFA2DB"/>
    <w:rsid w:val="1951B403"/>
    <w:rsid w:val="19A37B28"/>
    <w:rsid w:val="19C3551E"/>
    <w:rsid w:val="19C36995"/>
    <w:rsid w:val="1A2B424C"/>
    <w:rsid w:val="1A727F6C"/>
    <w:rsid w:val="1A738B42"/>
    <w:rsid w:val="1A7BA068"/>
    <w:rsid w:val="1A88B699"/>
    <w:rsid w:val="1AB1377D"/>
    <w:rsid w:val="1B460719"/>
    <w:rsid w:val="1BA00570"/>
    <w:rsid w:val="1BF2E68F"/>
    <w:rsid w:val="1BF92424"/>
    <w:rsid w:val="1C18A475"/>
    <w:rsid w:val="1C2D10A7"/>
    <w:rsid w:val="1C41A2B2"/>
    <w:rsid w:val="1CA4466D"/>
    <w:rsid w:val="1CC6931A"/>
    <w:rsid w:val="1CFB0EEA"/>
    <w:rsid w:val="1D188A2C"/>
    <w:rsid w:val="1D20A2C6"/>
    <w:rsid w:val="1D210470"/>
    <w:rsid w:val="1D27F568"/>
    <w:rsid w:val="1D4E2B24"/>
    <w:rsid w:val="1D74B849"/>
    <w:rsid w:val="1E20B34B"/>
    <w:rsid w:val="1E31F20A"/>
    <w:rsid w:val="1E526C69"/>
    <w:rsid w:val="1E587203"/>
    <w:rsid w:val="1E58F896"/>
    <w:rsid w:val="1E7FF90D"/>
    <w:rsid w:val="1E86845D"/>
    <w:rsid w:val="1E96F6FD"/>
    <w:rsid w:val="1EAAA0E2"/>
    <w:rsid w:val="1EBC8AF4"/>
    <w:rsid w:val="1F524339"/>
    <w:rsid w:val="1F68D40F"/>
    <w:rsid w:val="1F77B862"/>
    <w:rsid w:val="1F8BB206"/>
    <w:rsid w:val="1F99187B"/>
    <w:rsid w:val="200F3542"/>
    <w:rsid w:val="20385461"/>
    <w:rsid w:val="205FC03F"/>
    <w:rsid w:val="20666F1D"/>
    <w:rsid w:val="20858902"/>
    <w:rsid w:val="20A4F354"/>
    <w:rsid w:val="20EED3E3"/>
    <w:rsid w:val="20F082E1"/>
    <w:rsid w:val="210DC3FF"/>
    <w:rsid w:val="216447C3"/>
    <w:rsid w:val="21B632B7"/>
    <w:rsid w:val="21BD98FC"/>
    <w:rsid w:val="21D77380"/>
    <w:rsid w:val="21D9118C"/>
    <w:rsid w:val="21E4840A"/>
    <w:rsid w:val="21E7D457"/>
    <w:rsid w:val="21E961D7"/>
    <w:rsid w:val="21F2FE64"/>
    <w:rsid w:val="223C4D32"/>
    <w:rsid w:val="223C50D1"/>
    <w:rsid w:val="2259C328"/>
    <w:rsid w:val="2268921F"/>
    <w:rsid w:val="22A5B9CD"/>
    <w:rsid w:val="22F3ADEB"/>
    <w:rsid w:val="23090749"/>
    <w:rsid w:val="234AA2EF"/>
    <w:rsid w:val="23C3942F"/>
    <w:rsid w:val="23C7E073"/>
    <w:rsid w:val="23DF5B4B"/>
    <w:rsid w:val="23F55B03"/>
    <w:rsid w:val="2404BD01"/>
    <w:rsid w:val="24205897"/>
    <w:rsid w:val="244883CF"/>
    <w:rsid w:val="24B150D1"/>
    <w:rsid w:val="24BED066"/>
    <w:rsid w:val="24CE6C72"/>
    <w:rsid w:val="24CEA973"/>
    <w:rsid w:val="24F7272E"/>
    <w:rsid w:val="2528CC50"/>
    <w:rsid w:val="2555B612"/>
    <w:rsid w:val="255EA8AB"/>
    <w:rsid w:val="25697443"/>
    <w:rsid w:val="25A0C170"/>
    <w:rsid w:val="25C0D53A"/>
    <w:rsid w:val="25CD00FF"/>
    <w:rsid w:val="25F190B2"/>
    <w:rsid w:val="2635ED9A"/>
    <w:rsid w:val="26A27815"/>
    <w:rsid w:val="26BB8EA7"/>
    <w:rsid w:val="26C47056"/>
    <w:rsid w:val="270055A4"/>
    <w:rsid w:val="27260CD0"/>
    <w:rsid w:val="2728A741"/>
    <w:rsid w:val="27ABDE3F"/>
    <w:rsid w:val="282CE1C4"/>
    <w:rsid w:val="2848650C"/>
    <w:rsid w:val="284B5241"/>
    <w:rsid w:val="285BC2EE"/>
    <w:rsid w:val="287ACB1A"/>
    <w:rsid w:val="28FFB1EE"/>
    <w:rsid w:val="291FB6B7"/>
    <w:rsid w:val="29508117"/>
    <w:rsid w:val="298EDC9C"/>
    <w:rsid w:val="29AB16E4"/>
    <w:rsid w:val="29E0F7C5"/>
    <w:rsid w:val="29E1DE85"/>
    <w:rsid w:val="29EBC4D9"/>
    <w:rsid w:val="29FFB278"/>
    <w:rsid w:val="2A43F1EF"/>
    <w:rsid w:val="2AEECC73"/>
    <w:rsid w:val="2AFA2072"/>
    <w:rsid w:val="2B2A10D5"/>
    <w:rsid w:val="2B322C86"/>
    <w:rsid w:val="2B5DA396"/>
    <w:rsid w:val="2B63DFDC"/>
    <w:rsid w:val="2B7ECAB2"/>
    <w:rsid w:val="2BC751D6"/>
    <w:rsid w:val="2BDCD968"/>
    <w:rsid w:val="2BE79204"/>
    <w:rsid w:val="2C430ACA"/>
    <w:rsid w:val="2C54E0AF"/>
    <w:rsid w:val="2C76BA46"/>
    <w:rsid w:val="2C7F457B"/>
    <w:rsid w:val="2C9FE2EA"/>
    <w:rsid w:val="2CA1A35D"/>
    <w:rsid w:val="2CB92D96"/>
    <w:rsid w:val="2CF3F98A"/>
    <w:rsid w:val="2CFC6657"/>
    <w:rsid w:val="2D30E95A"/>
    <w:rsid w:val="2D3C6463"/>
    <w:rsid w:val="2D8E2D40"/>
    <w:rsid w:val="2DAF4BE0"/>
    <w:rsid w:val="2DB7D40F"/>
    <w:rsid w:val="2DCE9E0B"/>
    <w:rsid w:val="2DE0E759"/>
    <w:rsid w:val="2E180EDD"/>
    <w:rsid w:val="2E1F2BD6"/>
    <w:rsid w:val="2E231E46"/>
    <w:rsid w:val="2E426FBD"/>
    <w:rsid w:val="2E450ED1"/>
    <w:rsid w:val="2E5606FC"/>
    <w:rsid w:val="2E8E3FD1"/>
    <w:rsid w:val="2E9840DD"/>
    <w:rsid w:val="2EABC509"/>
    <w:rsid w:val="2F1186B7"/>
    <w:rsid w:val="2F19DCD7"/>
    <w:rsid w:val="2F3559A0"/>
    <w:rsid w:val="2F36B7AF"/>
    <w:rsid w:val="2F6CDF87"/>
    <w:rsid w:val="2F6E97C6"/>
    <w:rsid w:val="2F7BA11D"/>
    <w:rsid w:val="307BD70E"/>
    <w:rsid w:val="309CF384"/>
    <w:rsid w:val="30E4F326"/>
    <w:rsid w:val="3114891F"/>
    <w:rsid w:val="31A44FC4"/>
    <w:rsid w:val="31AAB9B5"/>
    <w:rsid w:val="31BB009D"/>
    <w:rsid w:val="31C0A342"/>
    <w:rsid w:val="31E4A3FB"/>
    <w:rsid w:val="31E84B15"/>
    <w:rsid w:val="3202EA25"/>
    <w:rsid w:val="323FE088"/>
    <w:rsid w:val="327973E4"/>
    <w:rsid w:val="328134F4"/>
    <w:rsid w:val="3296F319"/>
    <w:rsid w:val="329CE522"/>
    <w:rsid w:val="32F03AAA"/>
    <w:rsid w:val="32F4881E"/>
    <w:rsid w:val="333AE611"/>
    <w:rsid w:val="33515570"/>
    <w:rsid w:val="3358AF83"/>
    <w:rsid w:val="33852640"/>
    <w:rsid w:val="339B76A2"/>
    <w:rsid w:val="33B87449"/>
    <w:rsid w:val="33BF1F39"/>
    <w:rsid w:val="343A6AC4"/>
    <w:rsid w:val="344397E9"/>
    <w:rsid w:val="344DF74E"/>
    <w:rsid w:val="346C3557"/>
    <w:rsid w:val="3470BD44"/>
    <w:rsid w:val="348B0FEC"/>
    <w:rsid w:val="34934FDE"/>
    <w:rsid w:val="34E018CE"/>
    <w:rsid w:val="34F9AC6B"/>
    <w:rsid w:val="3502A4EB"/>
    <w:rsid w:val="350B474E"/>
    <w:rsid w:val="350E2424"/>
    <w:rsid w:val="35378C4A"/>
    <w:rsid w:val="35CA1C93"/>
    <w:rsid w:val="35D4D9E9"/>
    <w:rsid w:val="35F3095E"/>
    <w:rsid w:val="35FE9F6D"/>
    <w:rsid w:val="3629143E"/>
    <w:rsid w:val="3657CA09"/>
    <w:rsid w:val="3673C2F8"/>
    <w:rsid w:val="376E1D3D"/>
    <w:rsid w:val="378590E1"/>
    <w:rsid w:val="37988406"/>
    <w:rsid w:val="37B2C3DA"/>
    <w:rsid w:val="380715B0"/>
    <w:rsid w:val="38145624"/>
    <w:rsid w:val="3830EF62"/>
    <w:rsid w:val="385BFC31"/>
    <w:rsid w:val="3864D828"/>
    <w:rsid w:val="38D08450"/>
    <w:rsid w:val="38D12FA7"/>
    <w:rsid w:val="391B0236"/>
    <w:rsid w:val="3934AA51"/>
    <w:rsid w:val="3978A943"/>
    <w:rsid w:val="3999A7DA"/>
    <w:rsid w:val="39C118EC"/>
    <w:rsid w:val="39D176DE"/>
    <w:rsid w:val="39EC855A"/>
    <w:rsid w:val="3A01C00D"/>
    <w:rsid w:val="3A12B50E"/>
    <w:rsid w:val="3A223ADD"/>
    <w:rsid w:val="3A264911"/>
    <w:rsid w:val="3ACEC785"/>
    <w:rsid w:val="3ADDAC9E"/>
    <w:rsid w:val="3AE1F804"/>
    <w:rsid w:val="3B476E4B"/>
    <w:rsid w:val="3B4BD6B7"/>
    <w:rsid w:val="3B64616A"/>
    <w:rsid w:val="3B6B6DD9"/>
    <w:rsid w:val="3B94597E"/>
    <w:rsid w:val="3BF0A91B"/>
    <w:rsid w:val="3C0D7C0A"/>
    <w:rsid w:val="3C13CC41"/>
    <w:rsid w:val="3C29BEE2"/>
    <w:rsid w:val="3C59FD01"/>
    <w:rsid w:val="3C641748"/>
    <w:rsid w:val="3C9A7B82"/>
    <w:rsid w:val="3CEFD8A6"/>
    <w:rsid w:val="3D2ABD51"/>
    <w:rsid w:val="3D2D5526"/>
    <w:rsid w:val="3D2DCA29"/>
    <w:rsid w:val="3D3A8FCB"/>
    <w:rsid w:val="3D5226AF"/>
    <w:rsid w:val="3D752633"/>
    <w:rsid w:val="3DAB652B"/>
    <w:rsid w:val="3DFFFC75"/>
    <w:rsid w:val="3E32BF35"/>
    <w:rsid w:val="3E557270"/>
    <w:rsid w:val="3E77FA49"/>
    <w:rsid w:val="3E984C2E"/>
    <w:rsid w:val="3EA0082F"/>
    <w:rsid w:val="3EC6BC27"/>
    <w:rsid w:val="3ED78728"/>
    <w:rsid w:val="3EE62AC6"/>
    <w:rsid w:val="3F0FC767"/>
    <w:rsid w:val="3F5CC479"/>
    <w:rsid w:val="3FB4E7E1"/>
    <w:rsid w:val="3FD6BEC0"/>
    <w:rsid w:val="40181AD1"/>
    <w:rsid w:val="40667A55"/>
    <w:rsid w:val="409F9584"/>
    <w:rsid w:val="40F7B74E"/>
    <w:rsid w:val="41015D38"/>
    <w:rsid w:val="4101A568"/>
    <w:rsid w:val="41127448"/>
    <w:rsid w:val="41634C2F"/>
    <w:rsid w:val="417C7BF8"/>
    <w:rsid w:val="4189E2B7"/>
    <w:rsid w:val="419A9C23"/>
    <w:rsid w:val="41BB8A4F"/>
    <w:rsid w:val="41F85425"/>
    <w:rsid w:val="42108499"/>
    <w:rsid w:val="423F54AB"/>
    <w:rsid w:val="424E6372"/>
    <w:rsid w:val="427A7465"/>
    <w:rsid w:val="4298F3E5"/>
    <w:rsid w:val="42AFBCE6"/>
    <w:rsid w:val="42BD6B65"/>
    <w:rsid w:val="42BFB842"/>
    <w:rsid w:val="42C69288"/>
    <w:rsid w:val="431266FC"/>
    <w:rsid w:val="432FC35D"/>
    <w:rsid w:val="43757DD1"/>
    <w:rsid w:val="437A567E"/>
    <w:rsid w:val="438A6521"/>
    <w:rsid w:val="43986DD6"/>
    <w:rsid w:val="439D074C"/>
    <w:rsid w:val="43B49D52"/>
    <w:rsid w:val="43B6AE28"/>
    <w:rsid w:val="43C711FF"/>
    <w:rsid w:val="43E6A04B"/>
    <w:rsid w:val="43F49851"/>
    <w:rsid w:val="4401196C"/>
    <w:rsid w:val="440FC568"/>
    <w:rsid w:val="440FD559"/>
    <w:rsid w:val="4434AB73"/>
    <w:rsid w:val="4486E59C"/>
    <w:rsid w:val="44AC8978"/>
    <w:rsid w:val="44B98FBC"/>
    <w:rsid w:val="44C31F64"/>
    <w:rsid w:val="44E61AF7"/>
    <w:rsid w:val="44EC1652"/>
    <w:rsid w:val="451356F9"/>
    <w:rsid w:val="45159E4C"/>
    <w:rsid w:val="45358B77"/>
    <w:rsid w:val="4536BEA6"/>
    <w:rsid w:val="45449610"/>
    <w:rsid w:val="454FB0BC"/>
    <w:rsid w:val="455690FB"/>
    <w:rsid w:val="458EEACC"/>
    <w:rsid w:val="459EBA29"/>
    <w:rsid w:val="45D6146A"/>
    <w:rsid w:val="45FAF0AE"/>
    <w:rsid w:val="4637BDD6"/>
    <w:rsid w:val="464375D9"/>
    <w:rsid w:val="468B9802"/>
    <w:rsid w:val="46975006"/>
    <w:rsid w:val="46A4AA49"/>
    <w:rsid w:val="46B4DCDC"/>
    <w:rsid w:val="46FD4FA4"/>
    <w:rsid w:val="4775F227"/>
    <w:rsid w:val="477C0854"/>
    <w:rsid w:val="47A9BA36"/>
    <w:rsid w:val="480FD197"/>
    <w:rsid w:val="4838D91E"/>
    <w:rsid w:val="4842B5A4"/>
    <w:rsid w:val="4844AE15"/>
    <w:rsid w:val="485F0780"/>
    <w:rsid w:val="48BD6DFD"/>
    <w:rsid w:val="48D669E8"/>
    <w:rsid w:val="48F5A418"/>
    <w:rsid w:val="48F8BE5A"/>
    <w:rsid w:val="4916FFE1"/>
    <w:rsid w:val="4947797B"/>
    <w:rsid w:val="4971858E"/>
    <w:rsid w:val="4973E894"/>
    <w:rsid w:val="49A94728"/>
    <w:rsid w:val="49E91EFB"/>
    <w:rsid w:val="49FF2468"/>
    <w:rsid w:val="4A6F2A8E"/>
    <w:rsid w:val="4AA21E83"/>
    <w:rsid w:val="4AF63352"/>
    <w:rsid w:val="4AFF8C78"/>
    <w:rsid w:val="4B0BAF24"/>
    <w:rsid w:val="4B26BA4B"/>
    <w:rsid w:val="4B6F085D"/>
    <w:rsid w:val="4B72256E"/>
    <w:rsid w:val="4B767F89"/>
    <w:rsid w:val="4B883C98"/>
    <w:rsid w:val="4BC9CFF0"/>
    <w:rsid w:val="4BE5A1BE"/>
    <w:rsid w:val="4C29A276"/>
    <w:rsid w:val="4C393616"/>
    <w:rsid w:val="4C66D6AA"/>
    <w:rsid w:val="4C73B6C9"/>
    <w:rsid w:val="4C7AF687"/>
    <w:rsid w:val="4C8072DD"/>
    <w:rsid w:val="4D0F86AF"/>
    <w:rsid w:val="4D689E9F"/>
    <w:rsid w:val="4D85E56F"/>
    <w:rsid w:val="4D955126"/>
    <w:rsid w:val="4DC43DE2"/>
    <w:rsid w:val="4DD2A19C"/>
    <w:rsid w:val="4E5A33EC"/>
    <w:rsid w:val="4E606C76"/>
    <w:rsid w:val="4E97DBE7"/>
    <w:rsid w:val="4EBB4F89"/>
    <w:rsid w:val="4EFDBE63"/>
    <w:rsid w:val="4F074CE4"/>
    <w:rsid w:val="4F792A9F"/>
    <w:rsid w:val="4F9534D2"/>
    <w:rsid w:val="500664AE"/>
    <w:rsid w:val="5010BEF9"/>
    <w:rsid w:val="501BAED3"/>
    <w:rsid w:val="5083E228"/>
    <w:rsid w:val="509F9F23"/>
    <w:rsid w:val="50BDC4CE"/>
    <w:rsid w:val="5122B6A4"/>
    <w:rsid w:val="514517E3"/>
    <w:rsid w:val="51DA7BBC"/>
    <w:rsid w:val="52030086"/>
    <w:rsid w:val="526A1035"/>
    <w:rsid w:val="527FF9F6"/>
    <w:rsid w:val="52DFC111"/>
    <w:rsid w:val="530BD52B"/>
    <w:rsid w:val="53386875"/>
    <w:rsid w:val="540FB2F1"/>
    <w:rsid w:val="5415AE6D"/>
    <w:rsid w:val="5468A131"/>
    <w:rsid w:val="546A7FD7"/>
    <w:rsid w:val="5487052A"/>
    <w:rsid w:val="548C09B6"/>
    <w:rsid w:val="548EF7E1"/>
    <w:rsid w:val="54BB11B8"/>
    <w:rsid w:val="54CCFF8E"/>
    <w:rsid w:val="54D0AC90"/>
    <w:rsid w:val="54DA147E"/>
    <w:rsid w:val="5528F88F"/>
    <w:rsid w:val="552EAFF0"/>
    <w:rsid w:val="5532B098"/>
    <w:rsid w:val="553862EC"/>
    <w:rsid w:val="5559E642"/>
    <w:rsid w:val="55793EA4"/>
    <w:rsid w:val="5590B0EA"/>
    <w:rsid w:val="559C2C31"/>
    <w:rsid w:val="559DE947"/>
    <w:rsid w:val="55EC43F5"/>
    <w:rsid w:val="5646C91B"/>
    <w:rsid w:val="564A91D2"/>
    <w:rsid w:val="56506C0D"/>
    <w:rsid w:val="56632638"/>
    <w:rsid w:val="568395F1"/>
    <w:rsid w:val="5691E2D8"/>
    <w:rsid w:val="56D21101"/>
    <w:rsid w:val="56D745F4"/>
    <w:rsid w:val="573888AD"/>
    <w:rsid w:val="5742671F"/>
    <w:rsid w:val="57AADF97"/>
    <w:rsid w:val="57BD49FE"/>
    <w:rsid w:val="57D7C769"/>
    <w:rsid w:val="5831A1D3"/>
    <w:rsid w:val="585937BC"/>
    <w:rsid w:val="58852770"/>
    <w:rsid w:val="58CFED67"/>
    <w:rsid w:val="58ED9F93"/>
    <w:rsid w:val="5901E378"/>
    <w:rsid w:val="59082913"/>
    <w:rsid w:val="59149614"/>
    <w:rsid w:val="59960E52"/>
    <w:rsid w:val="59DD6954"/>
    <w:rsid w:val="5A68FAB1"/>
    <w:rsid w:val="5A6915E9"/>
    <w:rsid w:val="5A7484C3"/>
    <w:rsid w:val="5AA375C4"/>
    <w:rsid w:val="5B7D1997"/>
    <w:rsid w:val="5B7E1169"/>
    <w:rsid w:val="5B8C5308"/>
    <w:rsid w:val="5B9AF86C"/>
    <w:rsid w:val="5B9C6E3F"/>
    <w:rsid w:val="5BB1D312"/>
    <w:rsid w:val="5BD21DA2"/>
    <w:rsid w:val="5C20C2A5"/>
    <w:rsid w:val="5C5EB75B"/>
    <w:rsid w:val="5C9C8126"/>
    <w:rsid w:val="5CAFC41E"/>
    <w:rsid w:val="5CCA79F6"/>
    <w:rsid w:val="5CCD1522"/>
    <w:rsid w:val="5D03C8F1"/>
    <w:rsid w:val="5D5D5C5F"/>
    <w:rsid w:val="5D6813F2"/>
    <w:rsid w:val="5D6D6E99"/>
    <w:rsid w:val="5D6E7F02"/>
    <w:rsid w:val="5D7CBAC0"/>
    <w:rsid w:val="5DB36CD3"/>
    <w:rsid w:val="5E325547"/>
    <w:rsid w:val="5E3628A2"/>
    <w:rsid w:val="5E5943A0"/>
    <w:rsid w:val="5E6E800A"/>
    <w:rsid w:val="5E7320C6"/>
    <w:rsid w:val="5E76201A"/>
    <w:rsid w:val="5ECDBBD3"/>
    <w:rsid w:val="5EFD848E"/>
    <w:rsid w:val="5F02F157"/>
    <w:rsid w:val="5F24A773"/>
    <w:rsid w:val="5F37889B"/>
    <w:rsid w:val="5F421178"/>
    <w:rsid w:val="5F46BB53"/>
    <w:rsid w:val="5FDC976E"/>
    <w:rsid w:val="5FE72091"/>
    <w:rsid w:val="5FF89CEF"/>
    <w:rsid w:val="6004A014"/>
    <w:rsid w:val="60230D5A"/>
    <w:rsid w:val="6028A79B"/>
    <w:rsid w:val="602AD25E"/>
    <w:rsid w:val="606212D2"/>
    <w:rsid w:val="60F5A554"/>
    <w:rsid w:val="61233680"/>
    <w:rsid w:val="61595053"/>
    <w:rsid w:val="617E3495"/>
    <w:rsid w:val="6186DFFB"/>
    <w:rsid w:val="61C0F917"/>
    <w:rsid w:val="61C12527"/>
    <w:rsid w:val="61D33546"/>
    <w:rsid w:val="61F7DD71"/>
    <w:rsid w:val="62697B24"/>
    <w:rsid w:val="626F3DCA"/>
    <w:rsid w:val="62AAAEE6"/>
    <w:rsid w:val="62C851BC"/>
    <w:rsid w:val="62D07815"/>
    <w:rsid w:val="62F08C82"/>
    <w:rsid w:val="62F9F0B0"/>
    <w:rsid w:val="6301F376"/>
    <w:rsid w:val="632EE23F"/>
    <w:rsid w:val="634B20C2"/>
    <w:rsid w:val="636E21CE"/>
    <w:rsid w:val="63AE5250"/>
    <w:rsid w:val="63EBD41A"/>
    <w:rsid w:val="63F6B148"/>
    <w:rsid w:val="6420A103"/>
    <w:rsid w:val="644510AF"/>
    <w:rsid w:val="646528E8"/>
    <w:rsid w:val="64713C96"/>
    <w:rsid w:val="6480B6F1"/>
    <w:rsid w:val="648BA197"/>
    <w:rsid w:val="64A7604C"/>
    <w:rsid w:val="64CFB327"/>
    <w:rsid w:val="64D1EB01"/>
    <w:rsid w:val="64DC0E71"/>
    <w:rsid w:val="64EFAE2F"/>
    <w:rsid w:val="64EFBDB1"/>
    <w:rsid w:val="64FF1E33"/>
    <w:rsid w:val="65435786"/>
    <w:rsid w:val="654EBD8E"/>
    <w:rsid w:val="657061D6"/>
    <w:rsid w:val="65867DC2"/>
    <w:rsid w:val="65BF0CF5"/>
    <w:rsid w:val="65D62816"/>
    <w:rsid w:val="65DBBA3F"/>
    <w:rsid w:val="65F0B08F"/>
    <w:rsid w:val="65FCF1D6"/>
    <w:rsid w:val="66087A06"/>
    <w:rsid w:val="6620C926"/>
    <w:rsid w:val="662B3FC9"/>
    <w:rsid w:val="66EF4405"/>
    <w:rsid w:val="6706DBA9"/>
    <w:rsid w:val="670D503B"/>
    <w:rsid w:val="67B037C2"/>
    <w:rsid w:val="67C837AC"/>
    <w:rsid w:val="67D10730"/>
    <w:rsid w:val="68318F7A"/>
    <w:rsid w:val="6831F6DC"/>
    <w:rsid w:val="684D9839"/>
    <w:rsid w:val="68819059"/>
    <w:rsid w:val="689F19FB"/>
    <w:rsid w:val="68BAEE28"/>
    <w:rsid w:val="68D1BE38"/>
    <w:rsid w:val="693B44BD"/>
    <w:rsid w:val="69462588"/>
    <w:rsid w:val="695F24DC"/>
    <w:rsid w:val="698D335B"/>
    <w:rsid w:val="6A0AA17E"/>
    <w:rsid w:val="6A222D59"/>
    <w:rsid w:val="6ABB6C06"/>
    <w:rsid w:val="6AE3B953"/>
    <w:rsid w:val="6B661B11"/>
    <w:rsid w:val="6B6B5ACC"/>
    <w:rsid w:val="6B6C24B4"/>
    <w:rsid w:val="6BBF8A91"/>
    <w:rsid w:val="6BE58C14"/>
    <w:rsid w:val="6BF08190"/>
    <w:rsid w:val="6CCD77F4"/>
    <w:rsid w:val="6CDA7676"/>
    <w:rsid w:val="6CDD65A9"/>
    <w:rsid w:val="6CDE3E2D"/>
    <w:rsid w:val="6CDF0E93"/>
    <w:rsid w:val="6D318914"/>
    <w:rsid w:val="6D6D0177"/>
    <w:rsid w:val="6D70E443"/>
    <w:rsid w:val="6D8B9282"/>
    <w:rsid w:val="6D8EF8C9"/>
    <w:rsid w:val="6DA1A2C4"/>
    <w:rsid w:val="6DDA1C8E"/>
    <w:rsid w:val="6DEA6538"/>
    <w:rsid w:val="6DF1C056"/>
    <w:rsid w:val="6E215A43"/>
    <w:rsid w:val="6E3087F7"/>
    <w:rsid w:val="6E797E26"/>
    <w:rsid w:val="6E93D5B8"/>
    <w:rsid w:val="6EBF1072"/>
    <w:rsid w:val="6F072E2B"/>
    <w:rsid w:val="6F430A56"/>
    <w:rsid w:val="6F7101BF"/>
    <w:rsid w:val="6F7AC9AC"/>
    <w:rsid w:val="6F81E4C4"/>
    <w:rsid w:val="6F9D9167"/>
    <w:rsid w:val="6FB6E3EB"/>
    <w:rsid w:val="6FB7F8D1"/>
    <w:rsid w:val="706B05EC"/>
    <w:rsid w:val="70E85A08"/>
    <w:rsid w:val="710A2AA2"/>
    <w:rsid w:val="71184D49"/>
    <w:rsid w:val="7121BF0E"/>
    <w:rsid w:val="71228E26"/>
    <w:rsid w:val="715FA0AC"/>
    <w:rsid w:val="716EA6DC"/>
    <w:rsid w:val="717437D1"/>
    <w:rsid w:val="71D5C625"/>
    <w:rsid w:val="71D602D7"/>
    <w:rsid w:val="71E3FC44"/>
    <w:rsid w:val="71E987C6"/>
    <w:rsid w:val="71F43766"/>
    <w:rsid w:val="72197B34"/>
    <w:rsid w:val="7233242A"/>
    <w:rsid w:val="723DCCB4"/>
    <w:rsid w:val="7241DE10"/>
    <w:rsid w:val="727AC56E"/>
    <w:rsid w:val="72A28526"/>
    <w:rsid w:val="72B335B3"/>
    <w:rsid w:val="72BADC87"/>
    <w:rsid w:val="72EC53EA"/>
    <w:rsid w:val="72EEC496"/>
    <w:rsid w:val="72F1B9D8"/>
    <w:rsid w:val="730968CA"/>
    <w:rsid w:val="732D3DD3"/>
    <w:rsid w:val="7332E1DC"/>
    <w:rsid w:val="7333978C"/>
    <w:rsid w:val="735113E8"/>
    <w:rsid w:val="7361E56A"/>
    <w:rsid w:val="73845390"/>
    <w:rsid w:val="739E0120"/>
    <w:rsid w:val="73CB295F"/>
    <w:rsid w:val="73D6AC04"/>
    <w:rsid w:val="742A71FF"/>
    <w:rsid w:val="750B719E"/>
    <w:rsid w:val="7510E3E2"/>
    <w:rsid w:val="7512AD79"/>
    <w:rsid w:val="751D299F"/>
    <w:rsid w:val="7523BB7E"/>
    <w:rsid w:val="75321AA5"/>
    <w:rsid w:val="75447A0E"/>
    <w:rsid w:val="758CA600"/>
    <w:rsid w:val="759F2167"/>
    <w:rsid w:val="75D0BF21"/>
    <w:rsid w:val="75DB8D9F"/>
    <w:rsid w:val="762505E8"/>
    <w:rsid w:val="7626A98F"/>
    <w:rsid w:val="768DCEAC"/>
    <w:rsid w:val="76E77B31"/>
    <w:rsid w:val="77060566"/>
    <w:rsid w:val="770B6B49"/>
    <w:rsid w:val="77300033"/>
    <w:rsid w:val="7780CC9A"/>
    <w:rsid w:val="77C667EF"/>
    <w:rsid w:val="780AF19C"/>
    <w:rsid w:val="78A8F57C"/>
    <w:rsid w:val="78CDC06A"/>
    <w:rsid w:val="78D73834"/>
    <w:rsid w:val="78FAD271"/>
    <w:rsid w:val="7911C58F"/>
    <w:rsid w:val="7925EF28"/>
    <w:rsid w:val="792F39A3"/>
    <w:rsid w:val="792F4501"/>
    <w:rsid w:val="79875528"/>
    <w:rsid w:val="79910666"/>
    <w:rsid w:val="79DF7FD1"/>
    <w:rsid w:val="79FA2E11"/>
    <w:rsid w:val="7A0896A5"/>
    <w:rsid w:val="7A65B17C"/>
    <w:rsid w:val="7A899821"/>
    <w:rsid w:val="7AE3D6B7"/>
    <w:rsid w:val="7B261078"/>
    <w:rsid w:val="7B63785B"/>
    <w:rsid w:val="7B9C944B"/>
    <w:rsid w:val="7BC3634E"/>
    <w:rsid w:val="7C278F89"/>
    <w:rsid w:val="7C6E6A9B"/>
    <w:rsid w:val="7CB79153"/>
    <w:rsid w:val="7CC6E95E"/>
    <w:rsid w:val="7CCC1471"/>
    <w:rsid w:val="7CCC276B"/>
    <w:rsid w:val="7CCE5F6D"/>
    <w:rsid w:val="7CEBFA25"/>
    <w:rsid w:val="7D1D50DA"/>
    <w:rsid w:val="7D2535C8"/>
    <w:rsid w:val="7D42A994"/>
    <w:rsid w:val="7D52E28C"/>
    <w:rsid w:val="7DAE8D58"/>
    <w:rsid w:val="7DF8ACDC"/>
    <w:rsid w:val="7E17BDF5"/>
    <w:rsid w:val="7E4C4515"/>
    <w:rsid w:val="7EB70A2C"/>
    <w:rsid w:val="7F18C18C"/>
    <w:rsid w:val="7F31F6E5"/>
    <w:rsid w:val="7F4379F7"/>
    <w:rsid w:val="7F8A20FE"/>
    <w:rsid w:val="7F9526E0"/>
    <w:rsid w:val="7FADFF84"/>
    <w:rsid w:val="7FB94507"/>
    <w:rsid w:val="7FC29A08"/>
    <w:rsid w:val="7FE944B1"/>
    <w:rsid w:val="7FEA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0060077E-C265-423D-B0E1-27680F56F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arte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arte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elha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arte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E16B3"/>
  </w:style>
  <w:style w:type="paragraph" w:styleId="Rodap">
    <w:name w:val="footer"/>
    <w:basedOn w:val="Normal"/>
    <w:link w:val="RodapCarte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1665C"/>
    <w:rPr>
      <w:b/>
      <w:bCs/>
      <w:caps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arte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iperligao">
    <w:name w:val="Hyperlink"/>
    <w:basedOn w:val="Tipodeletrapredefinidodopargrafo"/>
    <w:uiPriority w:val="99"/>
    <w:unhideWhenUsed/>
    <w:rsid w:val="0088697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209A6"/>
    <w:rPr>
      <w:vertAlign w:val="superscript"/>
    </w:rPr>
  </w:style>
  <w:style w:type="paragraph" w:styleId="Cabealhodondice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ndice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Tipodeletrapredefinidodopargrafo"/>
    <w:uiPriority w:val="20"/>
    <w:qFormat/>
    <w:rsid w:val="006A3101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7647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7647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Tipodeletrapredefinidodopargrafo"/>
    <w:uiPriority w:val="22"/>
    <w:qFormat/>
    <w:rsid w:val="00BC1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07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560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s://speakerdeck.com/fabiogr/product-backlog-building" TargetMode="Externa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trello.com/invite/b/6666dd1f0639ad69abf11155/ATTIf7018d22a67dddd883f4a1581f0342e19ACED912/chamuz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microsoft.com/office/2007/relationships/hdphoto" Target="media/hdphoto1.wdp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hyperlink" Target="https://scrumguides.org/docs/scrumguide/v2020/2020-Scrum-Guide-Portuguese-European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5</Pages>
  <Words>3976</Words>
  <Characters>21476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25402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uliana Aparecida Vecchi</cp:lastModifiedBy>
  <cp:revision>3</cp:revision>
  <dcterms:created xsi:type="dcterms:W3CDTF">2025-04-02T18:30:00Z</dcterms:created>
  <dcterms:modified xsi:type="dcterms:W3CDTF">2025-04-0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